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007DD4" w:rsidTr="00007DD4">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007DD4">
              <w:trPr>
                <w:tblCellSpacing w:w="0" w:type="dxa"/>
                <w:jc w:val="center"/>
              </w:trPr>
              <w:tc>
                <w:tcPr>
                  <w:tcW w:w="5000" w:type="pct"/>
                  <w:tcMar>
                    <w:top w:w="0" w:type="dxa"/>
                    <w:left w:w="225" w:type="dxa"/>
                    <w:bottom w:w="105" w:type="dxa"/>
                    <w:right w:w="225" w:type="dxa"/>
                  </w:tcMar>
                  <w:hideMark/>
                </w:tcPr>
                <w:p w:rsidR="00007DD4" w:rsidRDefault="00007DD4"/>
              </w:tc>
            </w:tr>
            <w:tr w:rsidR="00007DD4">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007DD4">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007DD4">
                          <w:trPr>
                            <w:tblCellSpacing w:w="0" w:type="dxa"/>
                            <w:jc w:val="center"/>
                          </w:trPr>
                          <w:tc>
                            <w:tcPr>
                              <w:tcW w:w="5000" w:type="pct"/>
                              <w:tcMar>
                                <w:top w:w="0" w:type="dxa"/>
                                <w:left w:w="135" w:type="dxa"/>
                                <w:bottom w:w="0" w:type="dxa"/>
                                <w:right w:w="135" w:type="dxa"/>
                              </w:tcMar>
                              <w:vAlign w:val="bottom"/>
                              <w:hideMark/>
                            </w:tcPr>
                            <w:p w:rsidR="00007DD4" w:rsidRDefault="00007DD4">
                              <w:pPr>
                                <w:rPr>
                                  <w:sz w:val="20"/>
                                  <w:szCs w:val="20"/>
                                </w:rPr>
                              </w:pPr>
                            </w:p>
                          </w:tc>
                        </w:tr>
                      </w:tbl>
                      <w:p w:rsidR="00007DD4" w:rsidRDefault="00007DD4">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007DD4">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007DD4">
                                <w:trPr>
                                  <w:tblCellSpacing w:w="0" w:type="dxa"/>
                                  <w:jc w:val="right"/>
                                </w:trPr>
                                <w:tc>
                                  <w:tcPr>
                                    <w:tcW w:w="0" w:type="auto"/>
                                    <w:vAlign w:val="bottom"/>
                                    <w:hideMark/>
                                  </w:tcPr>
                                  <w:p w:rsidR="00007DD4" w:rsidRDefault="00007DD4">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80" name="Picture 80" descr="https://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007DD4">
                                      <w:trPr>
                                        <w:tblCellSpacing w:w="0" w:type="dxa"/>
                                        <w:jc w:val="right"/>
                                      </w:trPr>
                                      <w:tc>
                                        <w:tcPr>
                                          <w:tcW w:w="0" w:type="auto"/>
                                          <w:shd w:val="clear" w:color="auto" w:fill="000000"/>
                                          <w:tcMar>
                                            <w:top w:w="210" w:type="dxa"/>
                                            <w:left w:w="540" w:type="dxa"/>
                                            <w:bottom w:w="0" w:type="dxa"/>
                                            <w:right w:w="540" w:type="dxa"/>
                                          </w:tcMar>
                                          <w:vAlign w:val="bottom"/>
                                          <w:hideMark/>
                                        </w:tcPr>
                                        <w:p w:rsidR="00007DD4" w:rsidRDefault="00007DD4">
                                          <w:pPr>
                                            <w:jc w:val="center"/>
                                            <w:rPr>
                                              <w:rFonts w:ascii="Arial" w:hAnsi="Arial" w:cs="Arial"/>
                                              <w:color w:val="FFFFFF"/>
                                            </w:rPr>
                                          </w:pPr>
                                          <w:r>
                                            <w:rPr>
                                              <w:rFonts w:ascii="Arial" w:hAnsi="Arial" w:cs="Arial"/>
                                              <w:b/>
                                              <w:bCs/>
                                              <w:color w:val="FFFFFF"/>
                                            </w:rPr>
                                            <w:t>Date 3/9/15</w:t>
                                          </w:r>
                                        </w:p>
                                      </w:tc>
                                    </w:tr>
                                  </w:tbl>
                                  <w:p w:rsidR="00007DD4" w:rsidRDefault="00007DD4">
                                    <w:pPr>
                                      <w:jc w:val="right"/>
                                      <w:rPr>
                                        <w:sz w:val="20"/>
                                        <w:szCs w:val="20"/>
                                      </w:rPr>
                                    </w:pPr>
                                  </w:p>
                                </w:tc>
                              </w:tr>
                            </w:tbl>
                            <w:p w:rsidR="00007DD4" w:rsidRDefault="00007DD4">
                              <w:pPr>
                                <w:jc w:val="right"/>
                                <w:rPr>
                                  <w:sz w:val="20"/>
                                  <w:szCs w:val="20"/>
                                </w:rPr>
                              </w:pPr>
                            </w:p>
                          </w:tc>
                        </w:tr>
                      </w:tbl>
                      <w:p w:rsidR="00007DD4" w:rsidRDefault="00007DD4">
                        <w:pPr>
                          <w:jc w:val="right"/>
                          <w:rPr>
                            <w:sz w:val="20"/>
                            <w:szCs w:val="20"/>
                          </w:rPr>
                        </w:pPr>
                      </w:p>
                    </w:tc>
                  </w:tr>
                </w:tbl>
                <w:p w:rsidR="00007DD4" w:rsidRDefault="00007DD4">
                  <w:pPr>
                    <w:jc w:val="center"/>
                    <w:rPr>
                      <w:sz w:val="20"/>
                      <w:szCs w:val="20"/>
                    </w:rPr>
                  </w:pPr>
                </w:p>
              </w:tc>
            </w:tr>
            <w:tr w:rsidR="00007DD4">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007DD4">
                    <w:trPr>
                      <w:tblCellSpacing w:w="0" w:type="dxa"/>
                    </w:trPr>
                    <w:tc>
                      <w:tcPr>
                        <w:tcW w:w="0" w:type="auto"/>
                        <w:hideMark/>
                      </w:tcPr>
                      <w:p w:rsidR="00007DD4" w:rsidRDefault="00007DD4">
                        <w:r>
                          <w:rPr>
                            <w:noProof/>
                          </w:rPr>
                          <w:drawing>
                            <wp:inline distT="0" distB="0" distL="0" distR="0">
                              <wp:extent cx="123825" cy="190500"/>
                              <wp:effectExtent l="0" t="0" r="9525" b="0"/>
                              <wp:docPr id="79" name="Picture 79"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007DD4">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007DD4">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007DD4">
                                      <w:trPr>
                                        <w:tblCellSpacing w:w="0" w:type="dxa"/>
                                      </w:trPr>
                                      <w:tc>
                                        <w:tcPr>
                                          <w:tcW w:w="0" w:type="auto"/>
                                          <w:shd w:val="clear" w:color="auto" w:fill="FFFFFF"/>
                                          <w:hideMark/>
                                        </w:tcPr>
                                        <w:p w:rsidR="00007DD4" w:rsidRDefault="00007DD4">
                                          <w:r>
                                            <w:rPr>
                                              <w:noProof/>
                                            </w:rPr>
                                            <w:drawing>
                                              <wp:inline distT="0" distB="0" distL="0" distR="0">
                                                <wp:extent cx="123825" cy="76200"/>
                                                <wp:effectExtent l="0" t="0" r="9525" b="0"/>
                                                <wp:docPr id="78" name="Picture 78"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007DD4">
                                            <w:trPr>
                                              <w:trHeight w:val="15"/>
                                              <w:tblCellSpacing w:w="0" w:type="dxa"/>
                                              <w:jc w:val="center"/>
                                            </w:trPr>
                                            <w:tc>
                                              <w:tcPr>
                                                <w:tcW w:w="0" w:type="auto"/>
                                                <w:shd w:val="clear" w:color="auto" w:fill="E9E9E9"/>
                                                <w:vAlign w:val="center"/>
                                                <w:hideMark/>
                                              </w:tcPr>
                                              <w:p w:rsidR="00007DD4" w:rsidRDefault="00007DD4"/>
                                            </w:tc>
                                          </w:tr>
                                          <w:tr w:rsidR="00007DD4">
                                            <w:trPr>
                                              <w:trHeight w:val="15"/>
                                              <w:tblCellSpacing w:w="0" w:type="dxa"/>
                                              <w:jc w:val="center"/>
                                            </w:trPr>
                                            <w:tc>
                                              <w:tcPr>
                                                <w:tcW w:w="0" w:type="auto"/>
                                                <w:shd w:val="clear" w:color="auto" w:fill="EDEDED"/>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1F1F1"/>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6F6F6"/>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9F9F9"/>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CFCFC"/>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DFDFD"/>
                                                <w:vAlign w:val="center"/>
                                                <w:hideMark/>
                                              </w:tcPr>
                                              <w:p w:rsidR="00007DD4" w:rsidRDefault="00007DD4">
                                                <w:pPr>
                                                  <w:rPr>
                                                    <w:sz w:val="20"/>
                                                    <w:szCs w:val="20"/>
                                                  </w:rPr>
                                                </w:pPr>
                                              </w:p>
                                            </w:tc>
                                          </w:tr>
                                          <w:tr w:rsidR="00007DD4">
                                            <w:trPr>
                                              <w:trHeight w:val="15"/>
                                              <w:tblCellSpacing w:w="0" w:type="dxa"/>
                                              <w:jc w:val="center"/>
                                            </w:trPr>
                                            <w:tc>
                                              <w:tcPr>
                                                <w:tcW w:w="0" w:type="auto"/>
                                                <w:shd w:val="clear" w:color="auto" w:fill="FEFEFE"/>
                                                <w:vAlign w:val="center"/>
                                                <w:hideMark/>
                                              </w:tcPr>
                                              <w:p w:rsidR="00007DD4" w:rsidRDefault="00007DD4">
                                                <w:pPr>
                                                  <w:rPr>
                                                    <w:sz w:val="20"/>
                                                    <w:szCs w:val="20"/>
                                                  </w:rPr>
                                                </w:pPr>
                                              </w:p>
                                            </w:tc>
                                          </w:tr>
                                        </w:tbl>
                                        <w:p w:rsidR="00007DD4" w:rsidRDefault="00007DD4">
                                          <w:pPr>
                                            <w:jc w:val="center"/>
                                            <w:rPr>
                                              <w:sz w:val="20"/>
                                              <w:szCs w:val="20"/>
                                            </w:rPr>
                                          </w:pPr>
                                        </w:p>
                                      </w:tc>
                                      <w:tc>
                                        <w:tcPr>
                                          <w:tcW w:w="0" w:type="auto"/>
                                          <w:shd w:val="clear" w:color="auto" w:fill="FFFFFF"/>
                                          <w:hideMark/>
                                        </w:tcPr>
                                        <w:p w:rsidR="00007DD4" w:rsidRDefault="00007DD4">
                                          <w:r>
                                            <w:rPr>
                                              <w:noProof/>
                                            </w:rPr>
                                            <w:drawing>
                                              <wp:inline distT="0" distB="0" distL="0" distR="0">
                                                <wp:extent cx="123825" cy="76200"/>
                                                <wp:effectExtent l="0" t="0" r="9525" b="0"/>
                                                <wp:docPr id="77" name="Picture 77"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sz w:val="20"/>
                                  <w:szCs w:val="20"/>
                                </w:rPr>
                              </w:pPr>
                            </w:p>
                          </w:tc>
                        </w:tr>
                      </w:tbl>
                      <w:p w:rsidR="00007DD4" w:rsidRDefault="00007DD4">
                        <w:pPr>
                          <w:jc w:val="center"/>
                          <w:rPr>
                            <w:sz w:val="20"/>
                            <w:szCs w:val="20"/>
                          </w:rPr>
                        </w:pPr>
                      </w:p>
                    </w:tc>
                    <w:tc>
                      <w:tcPr>
                        <w:tcW w:w="0" w:type="auto"/>
                        <w:hideMark/>
                      </w:tcPr>
                      <w:p w:rsidR="00007DD4" w:rsidRDefault="00007DD4">
                        <w:r>
                          <w:rPr>
                            <w:noProof/>
                          </w:rPr>
                          <w:drawing>
                            <wp:inline distT="0" distB="0" distL="0" distR="0">
                              <wp:extent cx="123825" cy="190500"/>
                              <wp:effectExtent l="0" t="0" r="9525" b="0"/>
                              <wp:docPr id="76" name="Picture 76"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007DD4" w:rsidRDefault="00007DD4">
                  <w:pPr>
                    <w:rPr>
                      <w:sz w:val="20"/>
                      <w:szCs w:val="20"/>
                    </w:rPr>
                  </w:pPr>
                </w:p>
              </w:tc>
            </w:tr>
            <w:tr w:rsidR="00007DD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007DD4">
                    <w:trPr>
                      <w:tblCellSpacing w:w="0" w:type="dxa"/>
                      <w:jc w:val="center"/>
                    </w:trPr>
                    <w:tc>
                      <w:tcPr>
                        <w:tcW w:w="0" w:type="auto"/>
                        <w:shd w:val="clear" w:color="auto" w:fill="F7F7F7"/>
                        <w:vAlign w:val="bottom"/>
                        <w:hideMark/>
                      </w:tcPr>
                      <w:p w:rsidR="00007DD4" w:rsidRDefault="00007DD4">
                        <w:r>
                          <w:rPr>
                            <w:noProof/>
                          </w:rPr>
                          <w:drawing>
                            <wp:inline distT="0" distB="0" distL="0" distR="0">
                              <wp:extent cx="28575" cy="342900"/>
                              <wp:effectExtent l="0" t="0" r="9525" b="0"/>
                              <wp:docPr id="75" name="Picture 75"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007DD4" w:rsidRDefault="00007DD4">
                        <w:r>
                          <w:rPr>
                            <w:noProof/>
                          </w:rPr>
                          <w:drawing>
                            <wp:inline distT="0" distB="0" distL="0" distR="0">
                              <wp:extent cx="19050" cy="342900"/>
                              <wp:effectExtent l="0" t="0" r="0" b="0"/>
                              <wp:docPr id="74" name="Picture 74"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007DD4" w:rsidRDefault="00007DD4">
                        <w:r>
                          <w:rPr>
                            <w:noProof/>
                          </w:rPr>
                          <w:drawing>
                            <wp:inline distT="0" distB="0" distL="0" distR="0">
                              <wp:extent cx="9525" cy="342900"/>
                              <wp:effectExtent l="0" t="0" r="9525" b="0"/>
                              <wp:docPr id="73" name="Picture 73"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07DD4" w:rsidRDefault="00007DD4">
                        <w:r>
                          <w:rPr>
                            <w:noProof/>
                          </w:rPr>
                          <w:drawing>
                            <wp:inline distT="0" distB="0" distL="0" distR="0">
                              <wp:extent cx="9525" cy="342900"/>
                              <wp:effectExtent l="0" t="0" r="9525" b="0"/>
                              <wp:docPr id="72" name="Picture 72"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07DD4" w:rsidRDefault="00007DD4">
                        <w:r>
                          <w:rPr>
                            <w:noProof/>
                          </w:rPr>
                          <w:drawing>
                            <wp:inline distT="0" distB="0" distL="0" distR="0">
                              <wp:extent cx="9525" cy="342900"/>
                              <wp:effectExtent l="0" t="0" r="9525" b="0"/>
                              <wp:docPr id="71" name="Picture 71"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07DD4" w:rsidRDefault="00007DD4">
                        <w:r>
                          <w:rPr>
                            <w:noProof/>
                          </w:rPr>
                          <w:drawing>
                            <wp:inline distT="0" distB="0" distL="0" distR="0">
                              <wp:extent cx="9525" cy="342900"/>
                              <wp:effectExtent l="0" t="0" r="9525" b="0"/>
                              <wp:docPr id="70" name="Picture 70"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07DD4" w:rsidRDefault="00007DD4">
                        <w:r>
                          <w:rPr>
                            <w:noProof/>
                          </w:rPr>
                          <w:drawing>
                            <wp:inline distT="0" distB="0" distL="0" distR="0">
                              <wp:extent cx="9525" cy="342900"/>
                              <wp:effectExtent l="0" t="0" r="9525" b="0"/>
                              <wp:docPr id="69" name="Picture 69"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07DD4" w:rsidRDefault="00007DD4">
                        <w:r>
                          <w:rPr>
                            <w:noProof/>
                          </w:rPr>
                          <w:drawing>
                            <wp:inline distT="0" distB="0" distL="0" distR="0">
                              <wp:extent cx="9525" cy="342900"/>
                              <wp:effectExtent l="0" t="0" r="9525" b="0"/>
                              <wp:docPr id="68" name="Picture 68"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07DD4" w:rsidRDefault="00007DD4">
                        <w:r>
                          <w:rPr>
                            <w:noProof/>
                          </w:rPr>
                          <w:drawing>
                            <wp:inline distT="0" distB="0" distL="0" distR="0">
                              <wp:extent cx="9525" cy="342900"/>
                              <wp:effectExtent l="0" t="0" r="9525" b="0"/>
                              <wp:docPr id="67" name="Picture 67"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007DD4" w:rsidRDefault="00007DD4">
                        <w:r>
                          <w:rPr>
                            <w:noProof/>
                          </w:rPr>
                          <w:drawing>
                            <wp:inline distT="0" distB="0" distL="0" distR="0">
                              <wp:extent cx="9525" cy="342900"/>
                              <wp:effectExtent l="0" t="0" r="9525" b="0"/>
                              <wp:docPr id="66" name="Picture 66"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007DD4">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0" w:type="dxa"/>
                                            <w:left w:w="540" w:type="dxa"/>
                                            <w:bottom w:w="0" w:type="dxa"/>
                                            <w:right w:w="540" w:type="dxa"/>
                                          </w:tcMar>
                                          <w:vAlign w:val="bottom"/>
                                          <w:hideMark/>
                                        </w:tcPr>
                                        <w:p w:rsidR="00007DD4" w:rsidRDefault="00007DD4">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65" name="Picture 65"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64" name="Picture 6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0" w:type="dxa"/>
                                            <w:left w:w="540" w:type="dxa"/>
                                            <w:bottom w:w="0" w:type="dxa"/>
                                            <w:right w:w="540" w:type="dxa"/>
                                          </w:tcMar>
                                          <w:vAlign w:val="bottom"/>
                                          <w:hideMark/>
                                        </w:tcPr>
                                        <w:p w:rsidR="00007DD4" w:rsidRDefault="00007DD4">
                                          <w:pPr>
                                            <w:jc w:val="center"/>
                                            <w:rPr>
                                              <w:rFonts w:ascii="Georgia" w:hAnsi="Georgia" w:cs="Arial"/>
                                              <w:color w:val="000090"/>
                                              <w:sz w:val="36"/>
                                              <w:szCs w:val="36"/>
                                            </w:rPr>
                                          </w:pPr>
                                          <w:r>
                                            <w:rPr>
                                              <w:rFonts w:ascii="Georgia" w:hAnsi="Georgia" w:cs="Arial"/>
                                              <w:color w:val="000090"/>
                                              <w:sz w:val="36"/>
                                              <w:szCs w:val="36"/>
                                            </w:rPr>
                                            <w:t>  </w:t>
                                          </w:r>
                                        </w:p>
                                        <w:p w:rsidR="00007DD4" w:rsidRDefault="00007DD4">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007DD4" w:rsidRDefault="00007DD4">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007DD4" w:rsidRDefault="00007DD4">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63" name="Picture 6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62" name="Picture 6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61" name="Picture 6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hideMark/>
                                        </w:tcPr>
                                        <w:p w:rsidR="00007DD4" w:rsidRDefault="00007DD4">
                                          <w:pPr>
                                            <w:ind w:left="720"/>
                                            <w:jc w:val="center"/>
                                            <w:rPr>
                                              <w:rFonts w:ascii="Arial" w:hAnsi="Arial" w:cs="Arial"/>
                                              <w:color w:val="000000"/>
                                              <w:sz w:val="28"/>
                                              <w:szCs w:val="28"/>
                                            </w:rPr>
                                          </w:pPr>
                                          <w:r>
                                            <w:rPr>
                                              <w:rStyle w:val="Strong"/>
                                              <w:rFonts w:ascii="Arial" w:hAnsi="Arial" w:cs="Arial"/>
                                              <w:color w:val="000000"/>
                                              <w:sz w:val="28"/>
                                              <w:szCs w:val="28"/>
                                            </w:rPr>
                                            <w:t>3/9/15</w:t>
                                          </w:r>
                                        </w:p>
                                        <w:p w:rsidR="00007DD4" w:rsidRDefault="00007DD4">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007DD4" w:rsidRDefault="00007DD4">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007DD4" w:rsidRDefault="00007DD4">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007DD4" w:rsidRDefault="00007DD4">
                                          <w:pPr>
                                            <w:spacing w:after="240"/>
                                            <w:ind w:left="1440"/>
                                            <w:rPr>
                                              <w:rFonts w:ascii="Arial" w:hAnsi="Arial" w:cs="Arial"/>
                                              <w:color w:val="000000"/>
                                            </w:rPr>
                                          </w:pPr>
                                          <w:hyperlink r:id="rId23" w:tgtFrame="_new" w:history="1">
                                            <w:r>
                                              <w:rPr>
                                                <w:rStyle w:val="Hyperlink"/>
                                                <w:rFonts w:ascii="Arial" w:hAnsi="Arial" w:cs="Arial"/>
                                                <w:color w:val="000000"/>
                                              </w:rPr>
                                              <w:t>Rumors: Iran Dictator Khamenei Has Died</w:t>
                                            </w:r>
                                          </w:hyperlink>
                                        </w:p>
                                        <w:p w:rsidR="00007DD4" w:rsidRDefault="00007DD4">
                                          <w:pPr>
                                            <w:spacing w:after="240"/>
                                            <w:ind w:left="1440"/>
                                            <w:rPr>
                                              <w:rFonts w:ascii="Arial" w:hAnsi="Arial" w:cs="Arial"/>
                                              <w:color w:val="000000"/>
                                            </w:rPr>
                                          </w:pPr>
                                          <w:hyperlink r:id="rId24" w:tgtFrame="_new" w:history="1">
                                            <w:r>
                                              <w:rPr>
                                                <w:rStyle w:val="Hyperlink"/>
                                                <w:rFonts w:ascii="Arial" w:hAnsi="Arial" w:cs="Arial"/>
                                                <w:color w:val="000000"/>
                                              </w:rPr>
                                              <w:t>Khamenei Alive, Makes Public Appearance to Stop Death Rumors</w:t>
                                            </w:r>
                                          </w:hyperlink>
                                        </w:p>
                                        <w:p w:rsidR="00007DD4" w:rsidRDefault="00007DD4">
                                          <w:pPr>
                                            <w:spacing w:after="240"/>
                                            <w:ind w:left="1440"/>
                                            <w:rPr>
                                              <w:rFonts w:ascii="Arial" w:hAnsi="Arial" w:cs="Arial"/>
                                              <w:color w:val="000000"/>
                                            </w:rPr>
                                          </w:pPr>
                                          <w:hyperlink r:id="rId25" w:tgtFrame="_new" w:history="1">
                                            <w:r>
                                              <w:rPr>
                                                <w:rStyle w:val="Hyperlink"/>
                                                <w:rFonts w:ascii="Arial" w:hAnsi="Arial" w:cs="Arial"/>
                                                <w:color w:val="000000"/>
                                              </w:rPr>
                                              <w:t>Analysis: More Mideast allies fear U.S. soft on Iran</w:t>
                                            </w:r>
                                          </w:hyperlink>
                                        </w:p>
                                        <w:p w:rsidR="00007DD4" w:rsidRDefault="00007DD4">
                                          <w:pPr>
                                            <w:spacing w:after="240"/>
                                            <w:ind w:left="1440"/>
                                            <w:rPr>
                                              <w:rFonts w:ascii="Arial" w:hAnsi="Arial" w:cs="Arial"/>
                                              <w:color w:val="000000"/>
                                            </w:rPr>
                                          </w:pPr>
                                          <w:hyperlink r:id="rId26" w:tgtFrame="_new" w:history="1">
                                            <w:r>
                                              <w:rPr>
                                                <w:rStyle w:val="Hyperlink"/>
                                                <w:rFonts w:ascii="Arial" w:hAnsi="Arial" w:cs="Arial"/>
                                                <w:color w:val="000000"/>
                                              </w:rPr>
                                              <w:t>Obama vows US would 'walk away' from 'bad deal' with Iran</w:t>
                                            </w:r>
                                          </w:hyperlink>
                                        </w:p>
                                        <w:p w:rsidR="00007DD4" w:rsidRDefault="00007DD4">
                                          <w:pPr>
                                            <w:spacing w:after="240"/>
                                            <w:ind w:left="1440"/>
                                            <w:rPr>
                                              <w:rFonts w:ascii="Arial" w:hAnsi="Arial" w:cs="Arial"/>
                                              <w:color w:val="000000"/>
                                            </w:rPr>
                                          </w:pPr>
                                          <w:hyperlink r:id="rId27" w:tgtFrame="_new" w:history="1">
                                            <w:r>
                                              <w:rPr>
                                                <w:rStyle w:val="Hyperlink"/>
                                                <w:rFonts w:ascii="Arial" w:hAnsi="Arial" w:cs="Arial"/>
                                                <w:color w:val="000000"/>
                                              </w:rPr>
                                              <w:t xml:space="preserve">Netanyahu suggests US moved the goal posts on Iran </w:t>
                                            </w:r>
                                          </w:hyperlink>
                                        </w:p>
                                        <w:p w:rsidR="00007DD4" w:rsidRDefault="00007DD4">
                                          <w:pPr>
                                            <w:spacing w:after="240"/>
                                            <w:ind w:left="1440"/>
                                            <w:rPr>
                                              <w:rFonts w:ascii="Arial" w:hAnsi="Arial" w:cs="Arial"/>
                                              <w:color w:val="000000"/>
                                            </w:rPr>
                                          </w:pPr>
                                          <w:hyperlink r:id="rId28" w:tgtFrame="_new" w:history="1">
                                            <w:r>
                                              <w:rPr>
                                                <w:rStyle w:val="Hyperlink"/>
                                                <w:rFonts w:ascii="Arial" w:hAnsi="Arial" w:cs="Arial"/>
                                                <w:color w:val="000000"/>
                                              </w:rPr>
                                              <w:t>Netanyahu: 'Not Good' If Obama Offering Arabs Nuclear Umbrella</w:t>
                                            </w:r>
                                          </w:hyperlink>
                                        </w:p>
                                        <w:p w:rsidR="00007DD4" w:rsidRDefault="00007DD4">
                                          <w:pPr>
                                            <w:spacing w:after="240"/>
                                            <w:ind w:left="1440"/>
                                            <w:rPr>
                                              <w:rFonts w:ascii="Arial" w:hAnsi="Arial" w:cs="Arial"/>
                                              <w:color w:val="000000"/>
                                            </w:rPr>
                                          </w:pPr>
                                          <w:hyperlink r:id="rId29" w:tgtFrame="_new" w:history="1">
                                            <w:r>
                                              <w:rPr>
                                                <w:rStyle w:val="Hyperlink"/>
                                                <w:rFonts w:ascii="Arial" w:hAnsi="Arial" w:cs="Arial"/>
                                                <w:color w:val="000000"/>
                                              </w:rPr>
                                              <w:t>Iran's New Missile Puts Israel 'in Range'</w:t>
                                            </w:r>
                                          </w:hyperlink>
                                        </w:p>
                                        <w:p w:rsidR="00007DD4" w:rsidRDefault="00007DD4">
                                          <w:pPr>
                                            <w:spacing w:after="240"/>
                                            <w:ind w:left="1440"/>
                                            <w:rPr>
                                              <w:rFonts w:ascii="Arial" w:hAnsi="Arial" w:cs="Arial"/>
                                              <w:color w:val="000000"/>
                                            </w:rPr>
                                          </w:pPr>
                                          <w:hyperlink r:id="rId30" w:tgtFrame="_new" w:history="1">
                                            <w:r>
                                              <w:rPr>
                                                <w:rStyle w:val="Hyperlink"/>
                                                <w:rFonts w:ascii="Arial" w:hAnsi="Arial" w:cs="Arial"/>
                                                <w:color w:val="000000"/>
                                              </w:rPr>
                                              <w:t xml:space="preserve">Israeli intelligence chief visits United States amid tensions </w:t>
                                            </w:r>
                                          </w:hyperlink>
                                        </w:p>
                                        <w:p w:rsidR="00007DD4" w:rsidRDefault="00007DD4">
                                          <w:pPr>
                                            <w:spacing w:after="240"/>
                                            <w:ind w:left="1440"/>
                                            <w:rPr>
                                              <w:rFonts w:ascii="Arial" w:hAnsi="Arial" w:cs="Arial"/>
                                              <w:color w:val="000000"/>
                                            </w:rPr>
                                          </w:pPr>
                                          <w:hyperlink r:id="rId31" w:tgtFrame="_new" w:history="1">
                                            <w:r>
                                              <w:rPr>
                                                <w:rStyle w:val="Hyperlink"/>
                                                <w:rFonts w:ascii="Arial" w:hAnsi="Arial" w:cs="Arial"/>
                                                <w:color w:val="000000"/>
                                              </w:rPr>
                                              <w:t>'Netanyahu never agreed to '67 borders or division of Jerusalem'</w:t>
                                            </w:r>
                                          </w:hyperlink>
                                        </w:p>
                                        <w:p w:rsidR="00007DD4" w:rsidRDefault="00007DD4">
                                          <w:pPr>
                                            <w:spacing w:after="240"/>
                                            <w:ind w:left="1440"/>
                                            <w:rPr>
                                              <w:rFonts w:ascii="Arial" w:hAnsi="Arial" w:cs="Arial"/>
                                              <w:color w:val="000000"/>
                                            </w:rPr>
                                          </w:pPr>
                                          <w:hyperlink r:id="rId32" w:tgtFrame="_new" w:history="1">
                                            <w:r>
                                              <w:rPr>
                                                <w:rStyle w:val="Hyperlink"/>
                                                <w:rFonts w:ascii="Arial" w:hAnsi="Arial" w:cs="Arial"/>
                                                <w:color w:val="000000"/>
                                              </w:rPr>
                                              <w:t>Netanyahu says Israel will not cede land to Palestinians</w:t>
                                            </w:r>
                                          </w:hyperlink>
                                        </w:p>
                                        <w:p w:rsidR="00007DD4" w:rsidRDefault="00007DD4">
                                          <w:pPr>
                                            <w:spacing w:after="240"/>
                                            <w:ind w:left="1440"/>
                                            <w:rPr>
                                              <w:rFonts w:ascii="Arial" w:hAnsi="Arial" w:cs="Arial"/>
                                              <w:color w:val="000000"/>
                                            </w:rPr>
                                          </w:pPr>
                                          <w:hyperlink r:id="rId33" w:tgtFrame="_new" w:history="1">
                                            <w:r>
                                              <w:rPr>
                                                <w:rStyle w:val="Hyperlink"/>
                                                <w:rFonts w:ascii="Arial" w:hAnsi="Arial" w:cs="Arial"/>
                                                <w:color w:val="000000"/>
                                              </w:rPr>
                                              <w:t xml:space="preserve">PMO denies Netanyahu backed off two-state solution </w:t>
                                            </w:r>
                                          </w:hyperlink>
                                        </w:p>
                                        <w:p w:rsidR="00007DD4" w:rsidRDefault="00007DD4">
                                          <w:pPr>
                                            <w:spacing w:after="240"/>
                                            <w:ind w:left="1440"/>
                                            <w:rPr>
                                              <w:rFonts w:ascii="Arial" w:hAnsi="Arial" w:cs="Arial"/>
                                              <w:color w:val="000000"/>
                                            </w:rPr>
                                          </w:pPr>
                                          <w:hyperlink r:id="rId34" w:tgtFrame="_new" w:history="1">
                                            <w:r>
                                              <w:rPr>
                                                <w:rStyle w:val="Hyperlink"/>
                                                <w:rFonts w:ascii="Arial" w:hAnsi="Arial" w:cs="Arial"/>
                                                <w:color w:val="000000"/>
                                              </w:rPr>
                                              <w:t xml:space="preserve">Netanyahu says his past support for Palestinian state 'simply irrelevant' </w:t>
                                            </w:r>
                                          </w:hyperlink>
                                        </w:p>
                                        <w:p w:rsidR="00007DD4" w:rsidRDefault="00007DD4">
                                          <w:pPr>
                                            <w:spacing w:after="240"/>
                                            <w:ind w:left="1440"/>
                                            <w:rPr>
                                              <w:rFonts w:ascii="Arial" w:hAnsi="Arial" w:cs="Arial"/>
                                              <w:color w:val="000000"/>
                                            </w:rPr>
                                          </w:pPr>
                                          <w:hyperlink r:id="rId35" w:tgtFrame="_new" w:history="1">
                                            <w:r>
                                              <w:rPr>
                                                <w:rStyle w:val="Hyperlink"/>
                                                <w:rFonts w:ascii="Arial" w:hAnsi="Arial" w:cs="Arial"/>
                                                <w:color w:val="000000"/>
                                              </w:rPr>
                                              <w:t xml:space="preserve">Settlers to Netanyahu: Do not take down our homes </w:t>
                                            </w:r>
                                          </w:hyperlink>
                                        </w:p>
                                        <w:p w:rsidR="00007DD4" w:rsidRDefault="00007DD4">
                                          <w:pPr>
                                            <w:spacing w:after="240"/>
                                            <w:ind w:left="1440"/>
                                            <w:rPr>
                                              <w:rFonts w:ascii="Arial" w:hAnsi="Arial" w:cs="Arial"/>
                                              <w:color w:val="000000"/>
                                            </w:rPr>
                                          </w:pPr>
                                          <w:hyperlink r:id="rId36" w:tgtFrame="_new" w:history="1">
                                            <w:r>
                                              <w:rPr>
                                                <w:rStyle w:val="Hyperlink"/>
                                                <w:rFonts w:ascii="Arial" w:hAnsi="Arial" w:cs="Arial"/>
                                                <w:color w:val="000000"/>
                                              </w:rPr>
                                              <w:t xml:space="preserve">German government refuses to label BDS as anti-Semitic </w:t>
                                            </w:r>
                                          </w:hyperlink>
                                        </w:p>
                                        <w:p w:rsidR="00007DD4" w:rsidRDefault="00007DD4">
                                          <w:pPr>
                                            <w:spacing w:after="240"/>
                                            <w:ind w:left="1440"/>
                                            <w:rPr>
                                              <w:rFonts w:ascii="Arial" w:hAnsi="Arial" w:cs="Arial"/>
                                              <w:color w:val="000000"/>
                                            </w:rPr>
                                          </w:pPr>
                                          <w:hyperlink r:id="rId37" w:tgtFrame="_new" w:history="1">
                                            <w:r>
                                              <w:rPr>
                                                <w:rStyle w:val="Hyperlink"/>
                                                <w:rFonts w:ascii="Arial" w:hAnsi="Arial" w:cs="Arial"/>
                                                <w:color w:val="000000"/>
                                              </w:rPr>
                                              <w:t>UC campuses roiled over claims of anti-Israel bias</w:t>
                                            </w:r>
                                          </w:hyperlink>
                                        </w:p>
                                        <w:p w:rsidR="00007DD4" w:rsidRDefault="00007DD4">
                                          <w:pPr>
                                            <w:spacing w:after="240"/>
                                            <w:ind w:left="1440"/>
                                            <w:rPr>
                                              <w:rFonts w:ascii="Arial" w:hAnsi="Arial" w:cs="Arial"/>
                                              <w:color w:val="000000"/>
                                            </w:rPr>
                                          </w:pPr>
                                          <w:hyperlink r:id="rId38" w:tgtFrame="_new" w:history="1">
                                            <w:r>
                                              <w:rPr>
                                                <w:rStyle w:val="Hyperlink"/>
                                                <w:rFonts w:ascii="Arial" w:hAnsi="Arial" w:cs="Arial"/>
                                                <w:color w:val="000000"/>
                                              </w:rPr>
                                              <w:t>Hezbollah: Israel's Strongest Foe?</w:t>
                                            </w:r>
                                          </w:hyperlink>
                                        </w:p>
                                        <w:p w:rsidR="00007DD4" w:rsidRDefault="00007DD4">
                                          <w:pPr>
                                            <w:spacing w:after="240"/>
                                            <w:ind w:left="1440"/>
                                            <w:rPr>
                                              <w:rFonts w:ascii="Arial" w:hAnsi="Arial" w:cs="Arial"/>
                                              <w:color w:val="000000"/>
                                            </w:rPr>
                                          </w:pPr>
                                          <w:hyperlink r:id="rId39" w:tgtFrame="_new" w:history="1">
                                            <w:r>
                                              <w:rPr>
                                                <w:rStyle w:val="Hyperlink"/>
                                                <w:rFonts w:ascii="Arial" w:hAnsi="Arial" w:cs="Arial"/>
                                                <w:color w:val="000000"/>
                                              </w:rPr>
                                              <w:t xml:space="preserve">ISIS Must Be Stopped for 'Our Own Sake,' Says Iraqi Prime Minister </w:t>
                                            </w:r>
                                            <w:proofErr w:type="spellStart"/>
                                            <w:r>
                                              <w:rPr>
                                                <w:rStyle w:val="Hyperlink"/>
                                                <w:rFonts w:ascii="Arial" w:hAnsi="Arial" w:cs="Arial"/>
                                                <w:color w:val="000000"/>
                                              </w:rPr>
                                              <w:t>Haider</w:t>
                                            </w:r>
                                            <w:proofErr w:type="spellEnd"/>
                                            <w:r>
                                              <w:rPr>
                                                <w:rStyle w:val="Hyperlink"/>
                                                <w:rFonts w:ascii="Arial" w:hAnsi="Arial" w:cs="Arial"/>
                                                <w:color w:val="000000"/>
                                              </w:rPr>
                                              <w:t xml:space="preserve"> al-</w:t>
                                            </w:r>
                                            <w:proofErr w:type="spellStart"/>
                                            <w:r>
                                              <w:rPr>
                                                <w:rStyle w:val="Hyperlink"/>
                                                <w:rFonts w:ascii="Arial" w:hAnsi="Arial" w:cs="Arial"/>
                                                <w:color w:val="000000"/>
                                              </w:rPr>
                                              <w:t>Abadi</w:t>
                                            </w:r>
                                            <w:proofErr w:type="spellEnd"/>
                                          </w:hyperlink>
                                        </w:p>
                                        <w:p w:rsidR="00007DD4" w:rsidRDefault="00007DD4">
                                          <w:pPr>
                                            <w:spacing w:after="240"/>
                                            <w:ind w:left="1440"/>
                                            <w:rPr>
                                              <w:rFonts w:ascii="Arial" w:hAnsi="Arial" w:cs="Arial"/>
                                              <w:color w:val="000000"/>
                                            </w:rPr>
                                          </w:pPr>
                                          <w:hyperlink r:id="rId40" w:tgtFrame="_new" w:history="1">
                                            <w:r>
                                              <w:rPr>
                                                <w:rStyle w:val="Hyperlink"/>
                                                <w:rFonts w:ascii="Arial" w:hAnsi="Arial" w:cs="Arial"/>
                                                <w:color w:val="000000"/>
                                              </w:rPr>
                                              <w:t xml:space="preserve">Monitor: Air strike on Islamic State-run refinery in Syria kills 30 </w:t>
                                            </w:r>
                                          </w:hyperlink>
                                        </w:p>
                                        <w:p w:rsidR="00007DD4" w:rsidRDefault="00007DD4">
                                          <w:pPr>
                                            <w:spacing w:after="240"/>
                                            <w:ind w:left="1440"/>
                                            <w:rPr>
                                              <w:rFonts w:ascii="Arial" w:hAnsi="Arial" w:cs="Arial"/>
                                              <w:color w:val="000000"/>
                                            </w:rPr>
                                          </w:pPr>
                                          <w:hyperlink r:id="rId41" w:tgtFrame="_new" w:history="1">
                                            <w:r>
                                              <w:rPr>
                                                <w:rStyle w:val="Hyperlink"/>
                                                <w:rFonts w:ascii="Arial" w:hAnsi="Arial" w:cs="Arial"/>
                                                <w:color w:val="000000"/>
                                              </w:rPr>
                                              <w:t xml:space="preserve">UK plans airline laws to stop Britons from joining Islamic State </w:t>
                                            </w:r>
                                          </w:hyperlink>
                                        </w:p>
                                        <w:p w:rsidR="00007DD4" w:rsidRDefault="00007DD4">
                                          <w:pPr>
                                            <w:spacing w:after="240"/>
                                            <w:ind w:left="1440"/>
                                            <w:rPr>
                                              <w:rFonts w:ascii="Arial" w:hAnsi="Arial" w:cs="Arial"/>
                                              <w:color w:val="000000"/>
                                            </w:rPr>
                                          </w:pPr>
                                          <w:hyperlink r:id="rId42" w:tgtFrame="_new" w:history="1">
                                            <w:r>
                                              <w:rPr>
                                                <w:rStyle w:val="Hyperlink"/>
                                                <w:rFonts w:ascii="Arial" w:hAnsi="Arial" w:cs="Arial"/>
                                                <w:color w:val="000000"/>
                                              </w:rPr>
                                              <w:t xml:space="preserve">EU targets Syrian middleman it says bought oil from Islamic State </w:t>
                                            </w:r>
                                          </w:hyperlink>
                                        </w:p>
                                        <w:p w:rsidR="00007DD4" w:rsidRDefault="00007DD4">
                                          <w:pPr>
                                            <w:spacing w:after="240"/>
                                            <w:ind w:left="1440"/>
                                            <w:rPr>
                                              <w:rFonts w:ascii="Arial" w:hAnsi="Arial" w:cs="Arial"/>
                                              <w:color w:val="000000"/>
                                            </w:rPr>
                                          </w:pPr>
                                          <w:hyperlink r:id="rId43" w:tgtFrame="_new" w:history="1">
                                            <w:r>
                                              <w:rPr>
                                                <w:rStyle w:val="Hyperlink"/>
                                                <w:rFonts w:ascii="Arial" w:hAnsi="Arial" w:cs="Arial"/>
                                                <w:color w:val="000000"/>
                                              </w:rPr>
                                              <w:t xml:space="preserve">Saudi Arabia says talks to end Yemen crisis to take place in Riyadh </w:t>
                                            </w:r>
                                          </w:hyperlink>
                                        </w:p>
                                        <w:p w:rsidR="00007DD4" w:rsidRDefault="00007DD4">
                                          <w:pPr>
                                            <w:spacing w:after="240"/>
                                            <w:ind w:left="1440"/>
                                            <w:rPr>
                                              <w:rFonts w:ascii="Arial" w:hAnsi="Arial" w:cs="Arial"/>
                                              <w:color w:val="000000"/>
                                            </w:rPr>
                                          </w:pPr>
                                          <w:hyperlink r:id="rId44" w:tgtFrame="_new" w:history="1">
                                            <w:r>
                                              <w:rPr>
                                                <w:rStyle w:val="Hyperlink"/>
                                                <w:rFonts w:ascii="Arial" w:hAnsi="Arial" w:cs="Arial"/>
                                                <w:color w:val="000000"/>
                                              </w:rPr>
                                              <w:t>IS Attacks Christian Villages in Northeastern Syria</w:t>
                                            </w:r>
                                          </w:hyperlink>
                                        </w:p>
                                        <w:p w:rsidR="00007DD4" w:rsidRDefault="00007DD4">
                                          <w:pPr>
                                            <w:spacing w:after="240"/>
                                            <w:ind w:left="1440"/>
                                            <w:rPr>
                                              <w:rFonts w:ascii="Arial" w:hAnsi="Arial" w:cs="Arial"/>
                                              <w:color w:val="000000"/>
                                            </w:rPr>
                                          </w:pPr>
                                          <w:hyperlink r:id="rId45" w:tgtFrame="_new" w:history="1">
                                            <w:r>
                                              <w:rPr>
                                                <w:rStyle w:val="Hyperlink"/>
                                                <w:rFonts w:ascii="Arial" w:hAnsi="Arial" w:cs="Arial"/>
                                                <w:color w:val="000000"/>
                                              </w:rPr>
                                              <w:t>ISIS-affiliated social media network launched, say reports</w:t>
                                            </w:r>
                                          </w:hyperlink>
                                        </w:p>
                                        <w:p w:rsidR="00007DD4" w:rsidRDefault="00007DD4">
                                          <w:pPr>
                                            <w:spacing w:after="240"/>
                                            <w:ind w:left="1440"/>
                                            <w:rPr>
                                              <w:rFonts w:ascii="Arial" w:hAnsi="Arial" w:cs="Arial"/>
                                              <w:color w:val="000000"/>
                                            </w:rPr>
                                          </w:pPr>
                                          <w:hyperlink r:id="rId46" w:tgtFrame="_new" w:history="1">
                                            <w:r>
                                              <w:rPr>
                                                <w:rStyle w:val="Hyperlink"/>
                                                <w:rFonts w:ascii="Arial" w:hAnsi="Arial" w:cs="Arial"/>
                                                <w:color w:val="000000"/>
                                              </w:rPr>
                                              <w:t>Dempsey: Some Iraqi troops show up for training ill-prepared</w:t>
                                            </w:r>
                                          </w:hyperlink>
                                        </w:p>
                                        <w:p w:rsidR="00007DD4" w:rsidRDefault="00007DD4">
                                          <w:pPr>
                                            <w:spacing w:after="240"/>
                                            <w:ind w:left="1440"/>
                                            <w:rPr>
                                              <w:rFonts w:ascii="Arial" w:hAnsi="Arial" w:cs="Arial"/>
                                              <w:color w:val="000000"/>
                                            </w:rPr>
                                          </w:pPr>
                                          <w:hyperlink r:id="rId47" w:tgtFrame="_new" w:history="1">
                                            <w:r>
                                              <w:rPr>
                                                <w:rStyle w:val="Hyperlink"/>
                                                <w:rFonts w:ascii="Arial" w:hAnsi="Arial" w:cs="Arial"/>
                                                <w:color w:val="000000"/>
                                              </w:rPr>
                                              <w:t xml:space="preserve">Chad and Niger launch fight against </w:t>
                                            </w:r>
                                            <w:proofErr w:type="spellStart"/>
                                            <w:r>
                                              <w:rPr>
                                                <w:rStyle w:val="Hyperlink"/>
                                                <w:rFonts w:ascii="Arial" w:hAnsi="Arial" w:cs="Arial"/>
                                                <w:color w:val="000000"/>
                                              </w:rPr>
                                              <w:t>Boko</w:t>
                                            </w:r>
                                            <w:proofErr w:type="spellEnd"/>
                                            <w:r>
                                              <w:rPr>
                                                <w:rStyle w:val="Hyperlink"/>
                                                <w:rFonts w:ascii="Arial" w:hAnsi="Arial" w:cs="Arial"/>
                                                <w:color w:val="000000"/>
                                              </w:rPr>
                                              <w:t xml:space="preserve"> Haram </w:t>
                                            </w:r>
                                          </w:hyperlink>
                                        </w:p>
                                        <w:p w:rsidR="00007DD4" w:rsidRDefault="00007DD4">
                                          <w:pPr>
                                            <w:spacing w:after="240"/>
                                            <w:ind w:left="1440"/>
                                            <w:rPr>
                                              <w:rFonts w:ascii="Arial" w:hAnsi="Arial" w:cs="Arial"/>
                                              <w:color w:val="000000"/>
                                            </w:rPr>
                                          </w:pPr>
                                          <w:hyperlink r:id="rId48" w:tgtFrame="_new" w:history="1">
                                            <w:r>
                                              <w:rPr>
                                                <w:rStyle w:val="Hyperlink"/>
                                                <w:rFonts w:ascii="Arial" w:hAnsi="Arial" w:cs="Arial"/>
                                                <w:color w:val="000000"/>
                                              </w:rPr>
                                              <w:t xml:space="preserve">Israeli hostage in Nigeria released for ransom </w:t>
                                            </w:r>
                                          </w:hyperlink>
                                        </w:p>
                                        <w:p w:rsidR="00007DD4" w:rsidRDefault="00007DD4">
                                          <w:pPr>
                                            <w:spacing w:after="240"/>
                                            <w:ind w:left="1440"/>
                                            <w:rPr>
                                              <w:rFonts w:ascii="Arial" w:hAnsi="Arial" w:cs="Arial"/>
                                              <w:color w:val="000000"/>
                                            </w:rPr>
                                          </w:pPr>
                                          <w:hyperlink r:id="rId49" w:tgtFrame="_new" w:history="1">
                                            <w:r>
                                              <w:rPr>
                                                <w:rStyle w:val="Hyperlink"/>
                                                <w:rFonts w:ascii="Arial" w:hAnsi="Arial" w:cs="Arial"/>
                                                <w:color w:val="000000"/>
                                              </w:rPr>
                                              <w:t>Rocket attack hits Kidal UN base in northern Mali</w:t>
                                            </w:r>
                                          </w:hyperlink>
                                        </w:p>
                                        <w:p w:rsidR="00007DD4" w:rsidRDefault="00007DD4">
                                          <w:pPr>
                                            <w:spacing w:after="240"/>
                                            <w:ind w:left="1440"/>
                                            <w:rPr>
                                              <w:rFonts w:ascii="Arial" w:hAnsi="Arial" w:cs="Arial"/>
                                              <w:color w:val="000000"/>
                                            </w:rPr>
                                          </w:pPr>
                                          <w:hyperlink r:id="rId50" w:tgtFrame="_new" w:history="1">
                                            <w:r>
                                              <w:rPr>
                                                <w:rStyle w:val="Hyperlink"/>
                                                <w:rFonts w:ascii="Arial" w:hAnsi="Arial" w:cs="Arial"/>
                                                <w:color w:val="000000"/>
                                              </w:rPr>
                                              <w:t>African Training Exercise Turns Urgent as Threats Grow</w:t>
                                            </w:r>
                                          </w:hyperlink>
                                        </w:p>
                                        <w:p w:rsidR="00007DD4" w:rsidRDefault="00007DD4">
                                          <w:pPr>
                                            <w:spacing w:after="240"/>
                                            <w:ind w:left="1440"/>
                                            <w:rPr>
                                              <w:rFonts w:ascii="Arial" w:hAnsi="Arial" w:cs="Arial"/>
                                              <w:color w:val="000000"/>
                                            </w:rPr>
                                          </w:pPr>
                                          <w:hyperlink r:id="rId51" w:tgtFrame="_new" w:history="1">
                                            <w:r>
                                              <w:rPr>
                                                <w:rStyle w:val="Hyperlink"/>
                                                <w:rFonts w:ascii="Arial" w:hAnsi="Arial" w:cs="Arial"/>
                                                <w:color w:val="000000"/>
                                              </w:rPr>
                                              <w:t>Facebook atheist risking jail seeks to flee Egypt</w:t>
                                            </w:r>
                                          </w:hyperlink>
                                        </w:p>
                                        <w:p w:rsidR="00007DD4" w:rsidRDefault="00007DD4">
                                          <w:pPr>
                                            <w:spacing w:after="240"/>
                                            <w:ind w:left="1440"/>
                                            <w:rPr>
                                              <w:rFonts w:ascii="Arial" w:hAnsi="Arial" w:cs="Arial"/>
                                              <w:color w:val="000000"/>
                                            </w:rPr>
                                          </w:pPr>
                                          <w:hyperlink r:id="rId52" w:tgtFrame="_new" w:history="1">
                                            <w:r>
                                              <w:rPr>
                                                <w:rStyle w:val="Hyperlink"/>
                                                <w:rFonts w:ascii="Arial" w:hAnsi="Arial" w:cs="Arial"/>
                                                <w:color w:val="000000"/>
                                              </w:rPr>
                                              <w:t>Pastor Saeed 'Shaken' as Iranian Authorities Execute His Six Fellow Prisoners</w:t>
                                            </w:r>
                                          </w:hyperlink>
                                        </w:p>
                                        <w:p w:rsidR="00007DD4" w:rsidRDefault="00007DD4">
                                          <w:pPr>
                                            <w:spacing w:after="240"/>
                                            <w:ind w:left="1440"/>
                                            <w:rPr>
                                              <w:rFonts w:ascii="Arial" w:hAnsi="Arial" w:cs="Arial"/>
                                              <w:color w:val="000000"/>
                                            </w:rPr>
                                          </w:pPr>
                                          <w:hyperlink r:id="rId53" w:tgtFrame="_new" w:history="1">
                                            <w:r>
                                              <w:rPr>
                                                <w:rStyle w:val="Hyperlink"/>
                                                <w:rFonts w:ascii="Arial" w:hAnsi="Arial" w:cs="Arial"/>
                                                <w:color w:val="000000"/>
                                              </w:rPr>
                                              <w:t>Outcry and fear as Pakistan builds new nuclear reactors in dangerous Karachi</w:t>
                                            </w:r>
                                          </w:hyperlink>
                                        </w:p>
                                        <w:p w:rsidR="00007DD4" w:rsidRDefault="00007DD4">
                                          <w:pPr>
                                            <w:spacing w:after="240"/>
                                            <w:ind w:left="1440"/>
                                            <w:rPr>
                                              <w:rFonts w:ascii="Arial" w:hAnsi="Arial" w:cs="Arial"/>
                                              <w:color w:val="000000"/>
                                            </w:rPr>
                                          </w:pPr>
                                          <w:hyperlink r:id="rId54" w:tgtFrame="_new" w:history="1">
                                            <w:r>
                                              <w:rPr>
                                                <w:rStyle w:val="Hyperlink"/>
                                                <w:rFonts w:ascii="Arial" w:hAnsi="Arial" w:cs="Arial"/>
                                                <w:color w:val="000000"/>
                                              </w:rPr>
                                              <w:t>European Commission chief urges 'joint EU army,' Germany backs decision</w:t>
                                            </w:r>
                                          </w:hyperlink>
                                        </w:p>
                                        <w:p w:rsidR="00007DD4" w:rsidRDefault="00007DD4">
                                          <w:pPr>
                                            <w:spacing w:after="240"/>
                                            <w:ind w:left="1440"/>
                                            <w:rPr>
                                              <w:rFonts w:ascii="Arial" w:hAnsi="Arial" w:cs="Arial"/>
                                              <w:color w:val="000000"/>
                                            </w:rPr>
                                          </w:pPr>
                                          <w:hyperlink r:id="rId55" w:tgtFrame="_new" w:history="1">
                                            <w:r>
                                              <w:rPr>
                                                <w:rStyle w:val="Hyperlink"/>
                                                <w:rFonts w:ascii="Arial" w:hAnsi="Arial" w:cs="Arial"/>
                                                <w:color w:val="000000"/>
                                              </w:rPr>
                                              <w:t>Russia's anti-U.S. sentiment now is even worse than it was in Soviet Union</w:t>
                                            </w:r>
                                          </w:hyperlink>
                                        </w:p>
                                        <w:p w:rsidR="00007DD4" w:rsidRDefault="00007DD4">
                                          <w:pPr>
                                            <w:spacing w:after="240"/>
                                            <w:ind w:left="1440"/>
                                            <w:rPr>
                                              <w:rFonts w:ascii="Arial" w:hAnsi="Arial" w:cs="Arial"/>
                                              <w:color w:val="000000"/>
                                            </w:rPr>
                                          </w:pPr>
                                          <w:hyperlink r:id="rId56" w:tgtFrame="_new" w:history="1">
                                            <w:r>
                                              <w:rPr>
                                                <w:rStyle w:val="Hyperlink"/>
                                                <w:rFonts w:ascii="Arial" w:hAnsi="Arial" w:cs="Arial"/>
                                                <w:color w:val="000000"/>
                                              </w:rPr>
                                              <w:t xml:space="preserve">Russian investigators seek arrest of five suspects in </w:t>
                                            </w:r>
                                            <w:proofErr w:type="spellStart"/>
                                            <w:r>
                                              <w:rPr>
                                                <w:rStyle w:val="Hyperlink"/>
                                                <w:rFonts w:ascii="Arial" w:hAnsi="Arial" w:cs="Arial"/>
                                                <w:color w:val="000000"/>
                                              </w:rPr>
                                              <w:t>Nemtsov</w:t>
                                            </w:r>
                                            <w:proofErr w:type="spellEnd"/>
                                            <w:r>
                                              <w:rPr>
                                                <w:rStyle w:val="Hyperlink"/>
                                                <w:rFonts w:ascii="Arial" w:hAnsi="Arial" w:cs="Arial"/>
                                                <w:color w:val="000000"/>
                                              </w:rPr>
                                              <w:t xml:space="preserve"> killing </w:t>
                                            </w:r>
                                          </w:hyperlink>
                                        </w:p>
                                        <w:p w:rsidR="00007DD4" w:rsidRDefault="00007DD4">
                                          <w:pPr>
                                            <w:spacing w:after="240"/>
                                            <w:ind w:left="1440"/>
                                            <w:rPr>
                                              <w:rFonts w:ascii="Arial" w:hAnsi="Arial" w:cs="Arial"/>
                                              <w:color w:val="000000"/>
                                            </w:rPr>
                                          </w:pPr>
                                          <w:hyperlink r:id="rId57" w:tgtFrame="_new" w:history="1">
                                            <w:r>
                                              <w:rPr>
                                                <w:rStyle w:val="Hyperlink"/>
                                                <w:rFonts w:ascii="Arial" w:hAnsi="Arial" w:cs="Arial"/>
                                                <w:color w:val="000000"/>
                                              </w:rPr>
                                              <w:t xml:space="preserve">Ukrainian serviceman killed despite ceasefire </w:t>
                                            </w:r>
                                          </w:hyperlink>
                                        </w:p>
                                        <w:p w:rsidR="00007DD4" w:rsidRDefault="00007DD4">
                                          <w:pPr>
                                            <w:spacing w:after="240"/>
                                            <w:ind w:left="1440"/>
                                            <w:rPr>
                                              <w:rFonts w:ascii="Arial" w:hAnsi="Arial" w:cs="Arial"/>
                                              <w:color w:val="000000"/>
                                            </w:rPr>
                                          </w:pPr>
                                          <w:hyperlink r:id="rId58" w:tgtFrame="_new" w:history="1">
                                            <w:r>
                                              <w:rPr>
                                                <w:rStyle w:val="Hyperlink"/>
                                                <w:rFonts w:ascii="Arial" w:hAnsi="Arial" w:cs="Arial"/>
                                                <w:color w:val="000000"/>
                                              </w:rPr>
                                              <w:t>'Huge gaps' in Clinton email record, Benghazi probe chief says</w:t>
                                            </w:r>
                                          </w:hyperlink>
                                        </w:p>
                                        <w:p w:rsidR="00007DD4" w:rsidRDefault="00007DD4">
                                          <w:pPr>
                                            <w:spacing w:after="240"/>
                                            <w:ind w:left="1440"/>
                                            <w:rPr>
                                              <w:rFonts w:ascii="Arial" w:hAnsi="Arial" w:cs="Arial"/>
                                              <w:color w:val="000000"/>
                                            </w:rPr>
                                          </w:pPr>
                                          <w:hyperlink r:id="rId59" w:tgtFrame="_new" w:history="1">
                                            <w:proofErr w:type="spellStart"/>
                                            <w:r>
                                              <w:rPr>
                                                <w:rStyle w:val="Hyperlink"/>
                                                <w:rFonts w:ascii="Arial" w:hAnsi="Arial" w:cs="Arial"/>
                                                <w:color w:val="000000"/>
                                              </w:rPr>
                                              <w:t>Issa</w:t>
                                            </w:r>
                                            <w:proofErr w:type="spellEnd"/>
                                            <w:r>
                                              <w:rPr>
                                                <w:rStyle w:val="Hyperlink"/>
                                                <w:rFonts w:ascii="Arial" w:hAnsi="Arial" w:cs="Arial"/>
                                                <w:color w:val="000000"/>
                                              </w:rPr>
                                              <w:t>: Clinton could face criminal charges</w:t>
                                            </w:r>
                                          </w:hyperlink>
                                        </w:p>
                                        <w:p w:rsidR="00007DD4" w:rsidRDefault="00007DD4">
                                          <w:pPr>
                                            <w:spacing w:after="240"/>
                                            <w:ind w:left="1440"/>
                                            <w:rPr>
                                              <w:rFonts w:ascii="Arial" w:hAnsi="Arial" w:cs="Arial"/>
                                              <w:color w:val="000000"/>
                                            </w:rPr>
                                          </w:pPr>
                                          <w:hyperlink r:id="rId60" w:tgtFrame="_new" w:history="1">
                                            <w:r>
                                              <w:rPr>
                                                <w:rStyle w:val="Hyperlink"/>
                                                <w:rFonts w:ascii="Arial" w:hAnsi="Arial" w:cs="Arial"/>
                                                <w:color w:val="000000"/>
                                              </w:rPr>
                                              <w:t>Emails May Be a Key to Addressing 'Pay-to-Play' Whispers at Clinton Foundation</w:t>
                                            </w:r>
                                          </w:hyperlink>
                                        </w:p>
                                        <w:p w:rsidR="00007DD4" w:rsidRDefault="00007DD4">
                                          <w:pPr>
                                            <w:spacing w:after="240"/>
                                            <w:ind w:left="1440"/>
                                            <w:rPr>
                                              <w:rFonts w:ascii="Arial" w:hAnsi="Arial" w:cs="Arial"/>
                                              <w:color w:val="000000"/>
                                            </w:rPr>
                                          </w:pPr>
                                          <w:hyperlink r:id="rId61" w:tgtFrame="_new" w:history="1">
                                            <w:r>
                                              <w:rPr>
                                                <w:rStyle w:val="Hyperlink"/>
                                                <w:rFonts w:ascii="Arial" w:hAnsi="Arial" w:cs="Arial"/>
                                                <w:color w:val="000000"/>
                                              </w:rPr>
                                              <w:t>Obama in Selma: "Our March Is Not Yet Ended, but We're Getting Closer"</w:t>
                                            </w:r>
                                          </w:hyperlink>
                                        </w:p>
                                        <w:p w:rsidR="00007DD4" w:rsidRDefault="00007DD4">
                                          <w:pPr>
                                            <w:spacing w:after="240"/>
                                            <w:ind w:left="1440"/>
                                            <w:rPr>
                                              <w:rFonts w:ascii="Arial" w:hAnsi="Arial" w:cs="Arial"/>
                                              <w:color w:val="000000"/>
                                            </w:rPr>
                                          </w:pPr>
                                          <w:hyperlink r:id="rId62" w:tgtFrame="_new" w:history="1">
                                            <w:r>
                                              <w:rPr>
                                                <w:rStyle w:val="Hyperlink"/>
                                                <w:rFonts w:ascii="Arial" w:hAnsi="Arial" w:cs="Arial"/>
                                                <w:color w:val="000000"/>
                                              </w:rPr>
                                              <w:t>Transcript: Obama's speech at Selma marking 'Bloody Sunday' anniversary</w:t>
                                            </w:r>
                                          </w:hyperlink>
                                        </w:p>
                                        <w:p w:rsidR="00007DD4" w:rsidRDefault="00007DD4">
                                          <w:pPr>
                                            <w:spacing w:after="240"/>
                                            <w:ind w:left="1440"/>
                                            <w:rPr>
                                              <w:rFonts w:ascii="Arial" w:hAnsi="Arial" w:cs="Arial"/>
                                              <w:color w:val="000000"/>
                                            </w:rPr>
                                          </w:pPr>
                                          <w:hyperlink r:id="rId63" w:tgtFrame="_new" w:history="1">
                                            <w:r>
                                              <w:rPr>
                                                <w:rStyle w:val="Hyperlink"/>
                                                <w:rFonts w:ascii="Arial" w:hAnsi="Arial" w:cs="Arial"/>
                                                <w:color w:val="000000"/>
                                              </w:rPr>
                                              <w:t>Fresh drone flight over sensitive French military site</w:t>
                                            </w:r>
                                          </w:hyperlink>
                                        </w:p>
                                        <w:p w:rsidR="00007DD4" w:rsidRDefault="00007DD4">
                                          <w:pPr>
                                            <w:spacing w:after="240"/>
                                            <w:ind w:left="1440"/>
                                            <w:rPr>
                                              <w:rFonts w:ascii="Arial" w:hAnsi="Arial" w:cs="Arial"/>
                                              <w:color w:val="000000"/>
                                            </w:rPr>
                                          </w:pPr>
                                          <w:hyperlink r:id="rId64" w:tgtFrame="_new" w:history="1">
                                            <w:r>
                                              <w:rPr>
                                                <w:rStyle w:val="Hyperlink"/>
                                                <w:rFonts w:ascii="Arial" w:hAnsi="Arial" w:cs="Arial"/>
                                                <w:color w:val="000000"/>
                                              </w:rPr>
                                              <w:t>UK: Put CCTV in every home</w:t>
                                            </w:r>
                                          </w:hyperlink>
                                        </w:p>
                                        <w:p w:rsidR="00007DD4" w:rsidRDefault="00007DD4">
                                          <w:pPr>
                                            <w:spacing w:after="240"/>
                                            <w:ind w:left="1440"/>
                                            <w:rPr>
                                              <w:rFonts w:ascii="Arial" w:hAnsi="Arial" w:cs="Arial"/>
                                              <w:color w:val="000000"/>
                                            </w:rPr>
                                          </w:pPr>
                                          <w:hyperlink r:id="rId65" w:tgtFrame="_new" w:history="1">
                                            <w:r>
                                              <w:rPr>
                                                <w:rStyle w:val="Hyperlink"/>
                                                <w:rFonts w:ascii="Arial" w:hAnsi="Arial" w:cs="Arial"/>
                                                <w:color w:val="000000"/>
                                              </w:rPr>
                                              <w:t>US Senator warns that FAA computer systems are at risk of cyber attack</w:t>
                                            </w:r>
                                          </w:hyperlink>
                                        </w:p>
                                        <w:p w:rsidR="00007DD4" w:rsidRDefault="00007DD4">
                                          <w:pPr>
                                            <w:spacing w:after="240"/>
                                            <w:ind w:left="1440"/>
                                            <w:rPr>
                                              <w:rFonts w:ascii="Arial" w:hAnsi="Arial" w:cs="Arial"/>
                                              <w:color w:val="000000"/>
                                            </w:rPr>
                                          </w:pPr>
                                          <w:hyperlink r:id="rId66" w:tgtFrame="_new" w:history="1">
                                            <w:r>
                                              <w:rPr>
                                                <w:rStyle w:val="Hyperlink"/>
                                                <w:rFonts w:ascii="Arial" w:hAnsi="Arial" w:cs="Arial"/>
                                                <w:color w:val="000000"/>
                                              </w:rPr>
                                              <w:t>McConnell vows no debt default as deadline nears</w:t>
                                            </w:r>
                                          </w:hyperlink>
                                        </w:p>
                                        <w:p w:rsidR="00007DD4" w:rsidRDefault="00007DD4">
                                          <w:pPr>
                                            <w:spacing w:after="240"/>
                                            <w:ind w:left="1440"/>
                                            <w:rPr>
                                              <w:rFonts w:ascii="Arial" w:hAnsi="Arial" w:cs="Arial"/>
                                              <w:color w:val="000000"/>
                                            </w:rPr>
                                          </w:pPr>
                                          <w:hyperlink r:id="rId67" w:tgtFrame="_new" w:history="1">
                                            <w:r>
                                              <w:rPr>
                                                <w:rStyle w:val="Hyperlink"/>
                                                <w:rFonts w:ascii="Arial" w:hAnsi="Arial" w:cs="Arial"/>
                                                <w:color w:val="000000"/>
                                              </w:rPr>
                                              <w:t>Venezuela to install finger scanners in supermarkets to tackle hoarding, panic buying amid shortages</w:t>
                                            </w:r>
                                          </w:hyperlink>
                                        </w:p>
                                        <w:p w:rsidR="00007DD4" w:rsidRDefault="00007DD4">
                                          <w:pPr>
                                            <w:spacing w:after="240"/>
                                            <w:ind w:left="1440"/>
                                            <w:rPr>
                                              <w:rFonts w:ascii="Arial" w:hAnsi="Arial" w:cs="Arial"/>
                                              <w:color w:val="000000"/>
                                            </w:rPr>
                                          </w:pPr>
                                          <w:hyperlink r:id="rId68" w:tgtFrame="_new" w:history="1">
                                            <w:r>
                                              <w:rPr>
                                                <w:rStyle w:val="Hyperlink"/>
                                                <w:rFonts w:ascii="Arial" w:hAnsi="Arial" w:cs="Arial"/>
                                                <w:color w:val="000000"/>
                                              </w:rPr>
                                              <w:t>AAA: Gas prices up for 39 straight days</w:t>
                                            </w:r>
                                          </w:hyperlink>
                                        </w:p>
                                        <w:p w:rsidR="00007DD4" w:rsidRDefault="00007DD4">
                                          <w:pPr>
                                            <w:spacing w:after="240"/>
                                            <w:ind w:left="1440"/>
                                            <w:rPr>
                                              <w:rFonts w:ascii="Arial" w:hAnsi="Arial" w:cs="Arial"/>
                                              <w:color w:val="000000"/>
                                            </w:rPr>
                                          </w:pPr>
                                          <w:hyperlink r:id="rId69" w:tgtFrame="_new" w:history="1">
                                            <w:r>
                                              <w:rPr>
                                                <w:rStyle w:val="Hyperlink"/>
                                                <w:rFonts w:ascii="Arial" w:hAnsi="Arial" w:cs="Arial"/>
                                                <w:color w:val="000000"/>
                                              </w:rPr>
                                              <w:t xml:space="preserve">5.6 magnitude earthquake hits near Punta de </w:t>
                                            </w:r>
                                            <w:proofErr w:type="spellStart"/>
                                            <w:r>
                                              <w:rPr>
                                                <w:rStyle w:val="Hyperlink"/>
                                                <w:rFonts w:ascii="Arial" w:hAnsi="Arial" w:cs="Arial"/>
                                                <w:color w:val="000000"/>
                                              </w:rPr>
                                              <w:t>Burica</w:t>
                                            </w:r>
                                            <w:proofErr w:type="spellEnd"/>
                                            <w:r>
                                              <w:rPr>
                                                <w:rStyle w:val="Hyperlink"/>
                                                <w:rFonts w:ascii="Arial" w:hAnsi="Arial" w:cs="Arial"/>
                                                <w:color w:val="000000"/>
                                              </w:rPr>
                                              <w:t>, Panama</w:t>
                                            </w:r>
                                          </w:hyperlink>
                                        </w:p>
                                        <w:p w:rsidR="00007DD4" w:rsidRDefault="00007DD4">
                                          <w:pPr>
                                            <w:spacing w:after="240"/>
                                            <w:ind w:left="1440"/>
                                            <w:rPr>
                                              <w:rFonts w:ascii="Arial" w:hAnsi="Arial" w:cs="Arial"/>
                                              <w:color w:val="000000"/>
                                            </w:rPr>
                                          </w:pPr>
                                          <w:hyperlink r:id="rId70"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Ndoi</w:t>
                                            </w:r>
                                            <w:proofErr w:type="spellEnd"/>
                                            <w:r>
                                              <w:rPr>
                                                <w:rStyle w:val="Hyperlink"/>
                                                <w:rFonts w:ascii="Arial" w:hAnsi="Arial" w:cs="Arial"/>
                                                <w:color w:val="000000"/>
                                              </w:rPr>
                                              <w:t xml:space="preserve"> Island, Fiji</w:t>
                                            </w:r>
                                          </w:hyperlink>
                                        </w:p>
                                        <w:p w:rsidR="00007DD4" w:rsidRDefault="00007DD4">
                                          <w:pPr>
                                            <w:spacing w:after="240"/>
                                            <w:ind w:left="1440"/>
                                            <w:rPr>
                                              <w:rFonts w:ascii="Arial" w:hAnsi="Arial" w:cs="Arial"/>
                                              <w:color w:val="000000"/>
                                            </w:rPr>
                                          </w:pPr>
                                          <w:hyperlink r:id="rId71"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25,000ft</w:t>
                                            </w:r>
                                          </w:hyperlink>
                                        </w:p>
                                        <w:p w:rsidR="00007DD4" w:rsidRDefault="00007DD4">
                                          <w:pPr>
                                            <w:spacing w:after="240"/>
                                            <w:ind w:left="1440"/>
                                            <w:rPr>
                                              <w:rFonts w:ascii="Arial" w:hAnsi="Arial" w:cs="Arial"/>
                                              <w:color w:val="000000"/>
                                            </w:rPr>
                                          </w:pPr>
                                          <w:hyperlink r:id="rId72" w:tgtFrame="_new" w:history="1">
                                            <w:proofErr w:type="spellStart"/>
                                            <w:r>
                                              <w:rPr>
                                                <w:rStyle w:val="Hyperlink"/>
                                                <w:rFonts w:ascii="Arial" w:hAnsi="Arial" w:cs="Arial"/>
                                                <w:color w:val="000000"/>
                                              </w:rPr>
                                              <w:t>Sabancaya</w:t>
                                            </w:r>
                                            <w:proofErr w:type="spellEnd"/>
                                            <w:r>
                                              <w:rPr>
                                                <w:rStyle w:val="Hyperlink"/>
                                                <w:rFonts w:ascii="Arial" w:hAnsi="Arial" w:cs="Arial"/>
                                                <w:color w:val="000000"/>
                                              </w:rPr>
                                              <w:t xml:space="preserve"> volcano in Peru erupts to 19,000ft</w:t>
                                            </w:r>
                                          </w:hyperlink>
                                        </w:p>
                                        <w:p w:rsidR="00007DD4" w:rsidRDefault="00007DD4">
                                          <w:pPr>
                                            <w:spacing w:after="240"/>
                                            <w:ind w:left="1440"/>
                                            <w:rPr>
                                              <w:rFonts w:ascii="Arial" w:hAnsi="Arial" w:cs="Arial"/>
                                              <w:color w:val="000000"/>
                                            </w:rPr>
                                          </w:pPr>
                                          <w:hyperlink r:id="rId73" w:tgtFrame="_new" w:history="1">
                                            <w:proofErr w:type="spellStart"/>
                                            <w:r>
                                              <w:rPr>
                                                <w:rStyle w:val="Hyperlink"/>
                                                <w:rFonts w:ascii="Arial" w:hAnsi="Arial" w:cs="Arial"/>
                                                <w:color w:val="000000"/>
                                              </w:rPr>
                                              <w:t>Soputan</w:t>
                                            </w:r>
                                            <w:proofErr w:type="spellEnd"/>
                                            <w:r>
                                              <w:rPr>
                                                <w:rStyle w:val="Hyperlink"/>
                                                <w:rFonts w:ascii="Arial" w:hAnsi="Arial" w:cs="Arial"/>
                                                <w:color w:val="000000"/>
                                              </w:rPr>
                                              <w:t xml:space="preserve"> volcano in Indonesia erupts to 12,000ft</w:t>
                                            </w:r>
                                          </w:hyperlink>
                                        </w:p>
                                        <w:p w:rsidR="00007DD4" w:rsidRDefault="00007DD4">
                                          <w:pPr>
                                            <w:spacing w:after="240"/>
                                            <w:ind w:left="1440"/>
                                            <w:rPr>
                                              <w:rFonts w:ascii="Arial" w:hAnsi="Arial" w:cs="Arial"/>
                                              <w:color w:val="000000"/>
                                            </w:rPr>
                                          </w:pPr>
                                          <w:hyperlink r:id="rId74" w:tgtFrame="_new" w:history="1">
                                            <w:r>
                                              <w:rPr>
                                                <w:rStyle w:val="Hyperlink"/>
                                                <w:rFonts w:ascii="Arial" w:hAnsi="Arial" w:cs="Arial"/>
                                                <w:color w:val="000000"/>
                                              </w:rPr>
                                              <w:t xml:space="preserve">Epic snows have meant economic woes across all industries </w:t>
                                            </w:r>
                                          </w:hyperlink>
                                        </w:p>
                                        <w:p w:rsidR="00007DD4" w:rsidRDefault="00007DD4">
                                          <w:pPr>
                                            <w:spacing w:after="240"/>
                                            <w:ind w:left="1440"/>
                                            <w:rPr>
                                              <w:rFonts w:ascii="Arial" w:hAnsi="Arial" w:cs="Arial"/>
                                              <w:color w:val="000000"/>
                                            </w:rPr>
                                          </w:pPr>
                                          <w:hyperlink r:id="rId75" w:tgtFrame="_new" w:history="1">
                                            <w:r>
                                              <w:rPr>
                                                <w:rStyle w:val="Hyperlink"/>
                                                <w:rFonts w:ascii="Arial" w:hAnsi="Arial" w:cs="Arial"/>
                                                <w:color w:val="000000"/>
                                              </w:rPr>
                                              <w:t>Drought forces water rate hikes</w:t>
                                            </w:r>
                                          </w:hyperlink>
                                        </w:p>
                                        <w:p w:rsidR="00007DD4" w:rsidRDefault="00007DD4">
                                          <w:pPr>
                                            <w:spacing w:after="240"/>
                                            <w:ind w:left="1440"/>
                                            <w:rPr>
                                              <w:rFonts w:ascii="Arial" w:hAnsi="Arial" w:cs="Arial"/>
                                              <w:color w:val="000000"/>
                                            </w:rPr>
                                          </w:pPr>
                                          <w:hyperlink r:id="rId76" w:tgtFrame="_new" w:history="1">
                                            <w:r>
                                              <w:rPr>
                                                <w:rStyle w:val="Hyperlink"/>
                                                <w:rFonts w:ascii="Arial" w:hAnsi="Arial" w:cs="Arial"/>
                                                <w:color w:val="000000"/>
                                              </w:rPr>
                                              <w:t xml:space="preserve">Florida Officials Say They Were Banned From Saying 'Climate Change' and 'Global Warming' </w:t>
                                            </w:r>
                                          </w:hyperlink>
                                        </w:p>
                                        <w:p w:rsidR="00007DD4" w:rsidRDefault="00007DD4">
                                          <w:pPr>
                                            <w:spacing w:after="240"/>
                                            <w:ind w:left="1440"/>
                                            <w:rPr>
                                              <w:rFonts w:ascii="Arial" w:hAnsi="Arial" w:cs="Arial"/>
                                              <w:color w:val="000000"/>
                                            </w:rPr>
                                          </w:pPr>
                                          <w:hyperlink r:id="rId77" w:tgtFrame="_new" w:history="1">
                                            <w:r>
                                              <w:rPr>
                                                <w:rStyle w:val="Hyperlink"/>
                                                <w:rFonts w:ascii="Arial" w:hAnsi="Arial" w:cs="Arial"/>
                                                <w:color w:val="000000"/>
                                              </w:rPr>
                                              <w:t>Over 300 Republicans Petition Supreme Court to Legalize Gay Marriage</w:t>
                                            </w:r>
                                          </w:hyperlink>
                                        </w:p>
                                        <w:p w:rsidR="00007DD4" w:rsidRDefault="00007DD4">
                                          <w:pPr>
                                            <w:spacing w:after="240"/>
                                            <w:ind w:left="1440"/>
                                            <w:rPr>
                                              <w:rFonts w:ascii="Arial" w:hAnsi="Arial" w:cs="Arial"/>
                                              <w:color w:val="000000"/>
                                            </w:rPr>
                                          </w:pPr>
                                          <w:hyperlink r:id="rId78" w:tgtFrame="_new" w:history="1">
                                            <w:r>
                                              <w:rPr>
                                                <w:rStyle w:val="Hyperlink"/>
                                                <w:rFonts w:ascii="Arial" w:hAnsi="Arial" w:cs="Arial"/>
                                                <w:color w:val="000000"/>
                                              </w:rPr>
                                              <w:t>Here Are The 379 Companies Urging The Supreme Court To Support Same-Sex Marriage</w:t>
                                            </w:r>
                                          </w:hyperlink>
                                        </w:p>
                                        <w:p w:rsidR="00007DD4" w:rsidRDefault="00007DD4">
                                          <w:pPr>
                                            <w:ind w:left="1440"/>
                                            <w:rPr>
                                              <w:rFonts w:ascii="Arial" w:hAnsi="Arial" w:cs="Arial"/>
                                              <w:color w:val="000000"/>
                                            </w:rPr>
                                          </w:pPr>
                                          <w:hyperlink r:id="rId79" w:tgtFrame="_new" w:history="1">
                                            <w:r>
                                              <w:rPr>
                                                <w:rStyle w:val="Hyperlink"/>
                                                <w:rFonts w:ascii="Arial" w:hAnsi="Arial" w:cs="Arial"/>
                                                <w:color w:val="000000"/>
                                              </w:rPr>
                                              <w:t xml:space="preserve">Female actress Octavia Spencer to Play God in </w:t>
                                            </w:r>
                                            <w:proofErr w:type="spellStart"/>
                                            <w:r>
                                              <w:rPr>
                                                <w:rStyle w:val="Hyperlink"/>
                                                <w:rFonts w:ascii="Arial" w:hAnsi="Arial" w:cs="Arial"/>
                                                <w:color w:val="000000"/>
                                              </w:rPr>
                                              <w:t>Lionsgate's</w:t>
                                            </w:r>
                                            <w:proofErr w:type="spellEnd"/>
                                            <w:r>
                                              <w:rPr>
                                                <w:rStyle w:val="Hyperlink"/>
                                                <w:rFonts w:ascii="Arial" w:hAnsi="Arial" w:cs="Arial"/>
                                                <w:color w:val="000000"/>
                                              </w:rPr>
                                              <w:t xml:space="preserve"> Adaptation of 'The Shack'</w:t>
                                            </w:r>
                                          </w:hyperlink>
                                        </w:p>
                                      </w:tc>
                                    </w:tr>
                                  </w:tbl>
                                  <w:p w:rsidR="00007DD4" w:rsidRDefault="00007DD4">
                                    <w:pPr>
                                      <w:jc w:val="center"/>
                                      <w:rPr>
                                        <w:sz w:val="20"/>
                                        <w:szCs w:val="20"/>
                                      </w:rPr>
                                    </w:pPr>
                                  </w:p>
                                </w:tc>
                              </w:tr>
                              <w:tr w:rsidR="00007DD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lastRenderedPageBreak/>
                                                  <w:drawing>
                                                    <wp:inline distT="0" distB="0" distL="0" distR="0">
                                                      <wp:extent cx="47625" cy="9525"/>
                                                      <wp:effectExtent l="0" t="0" r="0" b="0"/>
                                                      <wp:docPr id="60" name="Picture 6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59" name="Picture 5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0" w:type="dxa"/>
                                            <w:right w:w="540" w:type="dxa"/>
                                          </w:tcMar>
                                          <w:hideMark/>
                                        </w:tcPr>
                                        <w:p w:rsidR="00007DD4" w:rsidRDefault="00007DD4">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lastRenderedPageBreak/>
                                            <w:t>PROPHECY UPDATE NEWSLETTER</w:t>
                                          </w:r>
                                        </w:p>
                                        <w:p w:rsidR="00007DD4" w:rsidRDefault="00007DD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007DD4" w:rsidRDefault="00007DD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007DD4" w:rsidRDefault="00007DD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007DD4" w:rsidRDefault="00007DD4">
                                          <w:pPr>
                                            <w:pStyle w:val="NormalWeb"/>
                                            <w:spacing w:before="0" w:beforeAutospacing="0" w:after="0" w:afterAutospacing="0"/>
                                            <w:jc w:val="center"/>
                                            <w:rPr>
                                              <w:rFonts w:ascii="Arial" w:hAnsi="Arial" w:cs="Arial"/>
                                              <w:b/>
                                              <w:bCs/>
                                              <w:color w:val="000090"/>
                                              <w:sz w:val="28"/>
                                              <w:szCs w:val="28"/>
                                            </w:rPr>
                                          </w:pPr>
                                          <w:hyperlink r:id="rId80"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007DD4" w:rsidRDefault="00007DD4">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007DD4" w:rsidRDefault="00007DD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58" name="Picture 5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color w:val="000000"/>
                                            </w:rPr>
                                          </w:pPr>
                                        </w:p>
                                        <w:p w:rsidR="00007DD4" w:rsidRDefault="00007DD4">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 xml:space="preserve">Iranian Al </w:t>
                                          </w:r>
                                          <w:proofErr w:type="spellStart"/>
                                          <w:r>
                                            <w:rPr>
                                              <w:rStyle w:val="Strong"/>
                                              <w:rFonts w:ascii="Arial" w:hAnsi="Arial" w:cs="Arial"/>
                                              <w:color w:val="000000"/>
                                              <w:sz w:val="32"/>
                                              <w:szCs w:val="32"/>
                                            </w:rPr>
                                            <w:t>Qods</w:t>
                                          </w:r>
                                          <w:proofErr w:type="spellEnd"/>
                                          <w:r>
                                            <w:rPr>
                                              <w:rStyle w:val="Strong"/>
                                              <w:rFonts w:ascii="Arial" w:hAnsi="Arial" w:cs="Arial"/>
                                              <w:color w:val="000000"/>
                                              <w:sz w:val="32"/>
                                              <w:szCs w:val="32"/>
                                            </w:rPr>
                                            <w:t xml:space="preserve"> chief on landmark visit to Amman as guest of Jordan's national intelligence director</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 'Netanyahu never agreed to '67 borders or division of Jerusalem'</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w Iranian missile could extend Iran's strike capability to Europe and beyond'</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Iran and Nukes at the Brink</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Modern Era of Christian Martyrs</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 xml:space="preserve">Daily Jot: </w:t>
                                          </w:r>
                                          <w:proofErr w:type="spellStart"/>
                                          <w:r>
                                            <w:rPr>
                                              <w:rStyle w:val="Strong"/>
                                              <w:rFonts w:ascii="Arial" w:hAnsi="Arial" w:cs="Arial"/>
                                              <w:color w:val="000000"/>
                                              <w:sz w:val="32"/>
                                              <w:szCs w:val="32"/>
                                            </w:rPr>
                                            <w:t>Boko</w:t>
                                          </w:r>
                                          <w:proofErr w:type="spellEnd"/>
                                          <w:r>
                                            <w:rPr>
                                              <w:rStyle w:val="Strong"/>
                                              <w:rFonts w:ascii="Arial" w:hAnsi="Arial" w:cs="Arial"/>
                                              <w:color w:val="000000"/>
                                              <w:sz w:val="32"/>
                                              <w:szCs w:val="32"/>
                                            </w:rPr>
                                            <w:t xml:space="preserve"> Haram, Fulani, Terror, Ghana Ministry</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Learning Contentment</w:t>
                                          </w:r>
                                        </w:p>
                                        <w:p w:rsidR="00007DD4" w:rsidRDefault="00007DD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re Shall Be Strong Delusions   </w:t>
                                          </w:r>
                                          <w:r>
                                            <w:rPr>
                                              <w:rFonts w:ascii="Arial" w:hAnsi="Arial" w:cs="Arial"/>
                                              <w:color w:val="000000"/>
                                              <w:sz w:val="32"/>
                                              <w:szCs w:val="32"/>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hideMark/>
                                        </w:tcPr>
                                        <w:p w:rsidR="00007DD4" w:rsidRDefault="00007DD4">
                                          <w:pPr>
                                            <w:pStyle w:val="NormalWeb"/>
                                            <w:spacing w:before="0" w:beforeAutospacing="0" w:after="0" w:afterAutospacing="0"/>
                                            <w:rPr>
                                              <w:color w:val="000000"/>
                                            </w:rPr>
                                          </w:pPr>
                                          <w:r>
                                            <w:rPr>
                                              <w:rFonts w:ascii="Arial" w:hAnsi="Arial" w:cs="Arial"/>
                                              <w:color w:val="000000"/>
                                            </w:rPr>
                                            <w:br/>
                                            <w:t> </w:t>
                                          </w:r>
                                        </w:p>
                                        <w:p w:rsidR="00007DD4" w:rsidRDefault="00007DD4">
                                          <w:pPr>
                                            <w:rPr>
                                              <w:rFonts w:ascii="Arial" w:hAnsi="Arial" w:cs="Arial"/>
                                              <w:color w:val="000000"/>
                                            </w:rPr>
                                          </w:pPr>
                                          <w:r>
                                            <w:rPr>
                                              <w:rStyle w:val="Strong"/>
                                              <w:rFonts w:ascii="Arial" w:hAnsi="Arial" w:cs="Arial"/>
                                              <w:color w:val="000000"/>
                                              <w:sz w:val="32"/>
                                              <w:szCs w:val="32"/>
                                            </w:rPr>
                                            <w:t xml:space="preserve">Iranian Al </w:t>
                                          </w:r>
                                          <w:proofErr w:type="spellStart"/>
                                          <w:r>
                                            <w:rPr>
                                              <w:rStyle w:val="Strong"/>
                                              <w:rFonts w:ascii="Arial" w:hAnsi="Arial" w:cs="Arial"/>
                                              <w:color w:val="000000"/>
                                              <w:sz w:val="32"/>
                                              <w:szCs w:val="32"/>
                                            </w:rPr>
                                            <w:t>Qods</w:t>
                                          </w:r>
                                          <w:proofErr w:type="spellEnd"/>
                                          <w:r>
                                            <w:rPr>
                                              <w:rStyle w:val="Strong"/>
                                              <w:rFonts w:ascii="Arial" w:hAnsi="Arial" w:cs="Arial"/>
                                              <w:color w:val="000000"/>
                                              <w:sz w:val="32"/>
                                              <w:szCs w:val="32"/>
                                            </w:rPr>
                                            <w:t xml:space="preserve"> chief on landmark visit to Amman as guest of Jordan's national intelligence director</w:t>
                                          </w:r>
                                          <w:r>
                                            <w:rPr>
                                              <w:rFonts w:ascii="Arial" w:hAnsi="Arial" w:cs="Arial"/>
                                              <w:color w:val="000000"/>
                                            </w:rPr>
                                            <w:t xml:space="preserve"> - </w:t>
                                          </w:r>
                                          <w:hyperlink r:id="rId81" w:tgtFrame="_blank" w:history="1">
                                            <w:r>
                                              <w:rPr>
                                                <w:rStyle w:val="Hyperlink"/>
                                                <w:rFonts w:ascii="Arial" w:hAnsi="Arial" w:cs="Arial"/>
                                              </w:rPr>
                                              <w:t>http://www.debka.com/article/24449/Iranian-Al-Qods-chief-on-landmark-visit-to-Amman-as-guest-of-Jordan's-national-intelligence-director</w:t>
                                            </w:r>
                                          </w:hyperlink>
                                        </w:p>
                                        <w:p w:rsidR="00007DD4" w:rsidRDefault="00007DD4">
                                          <w:pPr>
                                            <w:pStyle w:val="NormalWeb"/>
                                            <w:spacing w:before="0" w:beforeAutospacing="0" w:after="0" w:afterAutospacing="0"/>
                                            <w:rPr>
                                              <w:color w:val="000000"/>
                                            </w:rPr>
                                          </w:pPr>
                                          <w:r>
                                            <w:rPr>
                                              <w:color w:val="000000"/>
                                            </w:rPr>
                                            <w:t> </w:t>
                                          </w:r>
                                        </w:p>
                                        <w:p w:rsidR="00007DD4" w:rsidRDefault="00007DD4">
                                          <w:pPr>
                                            <w:pStyle w:val="NormalWeb"/>
                                            <w:spacing w:before="0" w:beforeAutospacing="0" w:after="0" w:afterAutospacing="0"/>
                                            <w:rPr>
                                              <w:color w:val="000000"/>
                                            </w:rPr>
                                          </w:pPr>
                                          <w:r>
                                            <w:rPr>
                                              <w:rFonts w:ascii="Arial" w:hAnsi="Arial" w:cs="Arial"/>
                                              <w:color w:val="000000"/>
                                            </w:rPr>
                                            <w:lastRenderedPageBreak/>
                                            <w:t> </w:t>
                                          </w:r>
                                        </w:p>
                                        <w:p w:rsidR="00007DD4" w:rsidRDefault="00007DD4">
                                          <w:pPr>
                                            <w:pStyle w:val="NormalWeb"/>
                                            <w:spacing w:before="0" w:beforeAutospacing="0" w:after="0" w:afterAutospacing="0"/>
                                            <w:rPr>
                                              <w:color w:val="000000"/>
                                            </w:rPr>
                                          </w:pPr>
                                          <w:proofErr w:type="spellStart"/>
                                          <w:r>
                                            <w:rPr>
                                              <w:rFonts w:ascii="Arial" w:hAnsi="Arial" w:cs="Arial"/>
                                              <w:color w:val="000000"/>
                                            </w:rPr>
                                            <w:t>debkafile's</w:t>
                                          </w:r>
                                          <w:proofErr w:type="spellEnd"/>
                                          <w:r>
                                            <w:rPr>
                                              <w:rFonts w:ascii="Arial" w:hAnsi="Arial" w:cs="Arial"/>
                                              <w:color w:val="000000"/>
                                            </w:rPr>
                                            <w:t xml:space="preserve"> military and intelligence sources reveal exclusively that Gen. </w:t>
                                          </w:r>
                                          <w:proofErr w:type="spellStart"/>
                                          <w:r>
                                            <w:rPr>
                                              <w:rFonts w:ascii="Arial" w:hAnsi="Arial" w:cs="Arial"/>
                                              <w:color w:val="000000"/>
                                            </w:rPr>
                                            <w:t>Qassem</w:t>
                                          </w:r>
                                          <w:proofErr w:type="spellEnd"/>
                                          <w:r>
                                            <w:rPr>
                                              <w:rFonts w:ascii="Arial" w:hAnsi="Arial" w:cs="Arial"/>
                                              <w:color w:val="000000"/>
                                            </w:rPr>
                                            <w:t xml:space="preserve"> </w:t>
                                          </w:r>
                                          <w:proofErr w:type="spellStart"/>
                                          <w:r>
                                            <w:rPr>
                                              <w:rFonts w:ascii="Arial" w:hAnsi="Arial" w:cs="Arial"/>
                                              <w:color w:val="000000"/>
                                            </w:rPr>
                                            <w:t>Soleiman</w:t>
                                          </w:r>
                                          <w:proofErr w:type="spellEnd"/>
                                          <w:r>
                                            <w:rPr>
                                              <w:rFonts w:ascii="Arial" w:hAnsi="Arial" w:cs="Arial"/>
                                              <w:color w:val="000000"/>
                                            </w:rPr>
                                            <w:t xml:space="preserve">, commander of the Revolutionary Guards elite Al </w:t>
                                          </w:r>
                                          <w:proofErr w:type="spellStart"/>
                                          <w:r>
                                            <w:rPr>
                                              <w:rFonts w:ascii="Arial" w:hAnsi="Arial" w:cs="Arial"/>
                                              <w:color w:val="000000"/>
                                            </w:rPr>
                                            <w:t>Qods</w:t>
                                          </w:r>
                                          <w:proofErr w:type="spellEnd"/>
                                          <w:r>
                                            <w:rPr>
                                              <w:rFonts w:ascii="Arial" w:hAnsi="Arial" w:cs="Arial"/>
                                              <w:color w:val="000000"/>
                                            </w:rPr>
                                            <w:t xml:space="preserve"> Brigades, paid a groundbreaking visit last Thursday, March 5, to the Hashemite Kingdom of Jordan as guest of Gen. Faisal Al-</w:t>
                                          </w:r>
                                          <w:proofErr w:type="spellStart"/>
                                          <w:r>
                                            <w:rPr>
                                              <w:rFonts w:ascii="Arial" w:hAnsi="Arial" w:cs="Arial"/>
                                              <w:color w:val="000000"/>
                                            </w:rPr>
                                            <w:t>Shoulbaki</w:t>
                                          </w:r>
                                          <w:proofErr w:type="spellEnd"/>
                                          <w:r>
                                            <w:rPr>
                                              <w:rFonts w:ascii="Arial" w:hAnsi="Arial" w:cs="Arial"/>
                                              <w:color w:val="000000"/>
                                            </w:rPr>
                                            <w:t>, director of General Intelligence and a close adviser to King Abdullah II.</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The visit, encouraged by Obama administration policy, showed one of America's oldest Sunni Arab allies, recognizing the direction of the trending regional reality to jump the lines over to Tehran. Iran's grab for Middle East influence is now reaching from four capitals, Baghdad, Damascus, Sanaa, Beirut to a fifth, Amman.</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 Our sources report that Royal Jordanian Air Force fighter jets escorted the Iranian general's armored motorcade as it drove from Baghdad to Amman through the main highway connecting the two Arab capitals.</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 xml:space="preserve">It is not known whether the king gave </w:t>
                                          </w:r>
                                          <w:proofErr w:type="spellStart"/>
                                          <w:r>
                                            <w:rPr>
                                              <w:rFonts w:ascii="Arial" w:hAnsi="Arial" w:cs="Arial"/>
                                              <w:color w:val="000000"/>
                                            </w:rPr>
                                            <w:t>Soleimani</w:t>
                                          </w:r>
                                          <w:proofErr w:type="spellEnd"/>
                                          <w:r>
                                            <w:rPr>
                                              <w:rFonts w:ascii="Arial" w:hAnsi="Arial" w:cs="Arial"/>
                                              <w:color w:val="000000"/>
                                            </w:rPr>
                                            <w:t xml:space="preserve"> an audience, but the possibility is not ruled out.</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His talks with Jordan's intelligence and military heads ranged widely over the battles in Iraq and Syria against the Islamic State in Iraq and the Levant-ISIS. This suggests that Jordan has shown willingness to take the first step towards coordinating its policies and military operations with Tehran - not just with Washington as hitherto.</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 Some 12,000 American soldiers are posted to Jordan, most of them members of elite US combat units. Their primary task is to safeguard the throne against threats from Syria and Al Qaeda and its affiliates.</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 xml:space="preserve"> Interestingly, </w:t>
                                          </w:r>
                                          <w:proofErr w:type="spellStart"/>
                                          <w:r>
                                            <w:rPr>
                                              <w:rFonts w:ascii="Arial" w:hAnsi="Arial" w:cs="Arial"/>
                                              <w:color w:val="000000"/>
                                            </w:rPr>
                                            <w:t>Soleimani's</w:t>
                                          </w:r>
                                          <w:proofErr w:type="spellEnd"/>
                                          <w:r>
                                            <w:rPr>
                                              <w:rFonts w:ascii="Arial" w:hAnsi="Arial" w:cs="Arial"/>
                                              <w:color w:val="000000"/>
                                            </w:rPr>
                                            <w:t xml:space="preserve"> landmark trip to Amman was carefully timed to take place just a day before Gen. Martin Dempsey, Chairman of the Joint US Chiefs of Staff, arrived in Baghdad, so that by the time he landed, the Iranian general, who commands his </w:t>
                                          </w:r>
                                          <w:proofErr w:type="spellStart"/>
                                          <w:r>
                                            <w:rPr>
                                              <w:rFonts w:ascii="Arial" w:hAnsi="Arial" w:cs="Arial"/>
                                              <w:color w:val="000000"/>
                                            </w:rPr>
                                            <w:t>coutry's</w:t>
                                          </w:r>
                                          <w:proofErr w:type="spellEnd"/>
                                          <w:r>
                                            <w:rPr>
                                              <w:rFonts w:ascii="Arial" w:hAnsi="Arial" w:cs="Arial"/>
                                              <w:color w:val="000000"/>
                                            </w:rPr>
                                            <w:t xml:space="preserve"> expanding military input in the war on ISIS, had returned to the</w:t>
                                          </w:r>
                                          <w:proofErr w:type="gramStart"/>
                                          <w:r>
                                            <w:rPr>
                                              <w:rFonts w:ascii="Arial" w:hAnsi="Arial" w:cs="Arial"/>
                                              <w:color w:val="000000"/>
                                            </w:rPr>
                                            <w:t>  Iraqi</w:t>
                                          </w:r>
                                          <w:proofErr w:type="gramEnd"/>
                                          <w:r>
                                            <w:rPr>
                                              <w:rFonts w:ascii="Arial" w:hAnsi="Arial" w:cs="Arial"/>
                                              <w:color w:val="000000"/>
                                            </w:rPr>
                                            <w:t xml:space="preserve"> capital from his visit to Amman.</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 xml:space="preserve">Our sources also report that the Jordanian king lately shows a different face in private conversations to his public aspect as steadfast friend of the Obama administration. In private, Abdullah is highly critical of current US policies in the region. In meetings with US lawmakers on visits to Amman, Abdullah has voiced bitter disappointment in President Barack Obama's tepid response to the  burning alive by ISIS of the Jordanian pilot Lt. </w:t>
                                          </w:r>
                                          <w:proofErr w:type="spellStart"/>
                                          <w:r>
                                            <w:rPr>
                                              <w:rFonts w:ascii="Arial" w:hAnsi="Arial" w:cs="Arial"/>
                                              <w:color w:val="000000"/>
                                            </w:rPr>
                                            <w:t>Moath</w:t>
                                          </w:r>
                                          <w:proofErr w:type="spellEnd"/>
                                          <w:r>
                                            <w:rPr>
                                              <w:rFonts w:ascii="Arial" w:hAnsi="Arial" w:cs="Arial"/>
                                              <w:color w:val="000000"/>
                                            </w:rPr>
                                            <w:t xml:space="preserve"> al-</w:t>
                                          </w:r>
                                          <w:proofErr w:type="spellStart"/>
                                          <w:r>
                                            <w:rPr>
                                              <w:rFonts w:ascii="Arial" w:hAnsi="Arial" w:cs="Arial"/>
                                              <w:color w:val="000000"/>
                                            </w:rPr>
                                            <w:t>Kasasbeh</w:t>
                                          </w:r>
                                          <w:proofErr w:type="spellEnd"/>
                                          <w:r>
                                            <w:rPr>
                                              <w:rFonts w:ascii="Arial" w:hAnsi="Arial" w:cs="Arial"/>
                                              <w:color w:val="000000"/>
                                            </w:rPr>
                                            <w:t>.</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t>He was on a visit to the White House when the horrific video was released on Feb. 3.</w:t>
                                          </w:r>
                                        </w:p>
                                        <w:p w:rsidR="00007DD4" w:rsidRDefault="00007DD4">
                                          <w:pPr>
                                            <w:pStyle w:val="NormalWeb"/>
                                            <w:spacing w:before="0" w:beforeAutospacing="0" w:after="0" w:afterAutospacing="0"/>
                                            <w:rPr>
                                              <w:color w:val="000000"/>
                                            </w:rPr>
                                          </w:pPr>
                                          <w:r>
                                            <w:rPr>
                                              <w:rFonts w:ascii="Arial" w:hAnsi="Arial" w:cs="Arial"/>
                                              <w:color w:val="000000"/>
                                            </w:rPr>
                                            <w:t> </w:t>
                                          </w:r>
                                        </w:p>
                                        <w:p w:rsidR="00007DD4" w:rsidRDefault="00007DD4">
                                          <w:pPr>
                                            <w:pStyle w:val="NormalWeb"/>
                                            <w:spacing w:before="0" w:beforeAutospacing="0" w:after="0" w:afterAutospacing="0"/>
                                            <w:rPr>
                                              <w:color w:val="000000"/>
                                            </w:rPr>
                                          </w:pPr>
                                          <w:r>
                                            <w:rPr>
                                              <w:rFonts w:ascii="Arial" w:hAnsi="Arial" w:cs="Arial"/>
                                              <w:color w:val="000000"/>
                                            </w:rPr>
                                            <w:lastRenderedPageBreak/>
                                            <w:t>The Jordanian king has been heard to remark that Obama's military partnership with Iran, which has the effect of providing the Assad regime with an extra shield, cannot survive long, because the Sunni Arab world finds it intolerable and won't accept it.   </w:t>
                                          </w:r>
                                        </w:p>
                                        <w:p w:rsidR="00007DD4" w:rsidRDefault="00007DD4">
                                          <w:pPr>
                                            <w:pStyle w:val="NormalWeb"/>
                                            <w:spacing w:before="0" w:beforeAutospacing="0" w:after="0" w:afterAutospacing="0"/>
                                            <w:rPr>
                                              <w:color w:val="000000"/>
                                            </w:rPr>
                                          </w:pPr>
                                          <w:r>
                                            <w:rPr>
                                              <w:color w:val="000000"/>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rPr>
                                              <w:rFonts w:ascii="Arial" w:hAnsi="Arial" w:cs="Arial"/>
                                              <w:color w:val="000000"/>
                                              <w:sz w:val="20"/>
                                              <w:szCs w:val="20"/>
                                            </w:rPr>
                                          </w:pPr>
                                          <w:r>
                                            <w:rPr>
                                              <w:rStyle w:val="Strong"/>
                                              <w:rFonts w:ascii="Arial" w:hAnsi="Arial" w:cs="Arial"/>
                                              <w:color w:val="000000"/>
                                              <w:sz w:val="32"/>
                                              <w:szCs w:val="32"/>
                                            </w:rPr>
                                            <w:t> 'Netanyahu never agreed to '67 borders or division of Jerusalem'</w:t>
                                          </w:r>
                                          <w:r>
                                            <w:rPr>
                                              <w:rFonts w:ascii="Arial" w:hAnsi="Arial" w:cs="Arial"/>
                                              <w:color w:val="000000"/>
                                              <w:sz w:val="20"/>
                                              <w:szCs w:val="20"/>
                                            </w:rPr>
                                            <w:t xml:space="preserve"> - </w:t>
                                          </w:r>
                                          <w:hyperlink r:id="rId82" w:tgtFrame="_blank" w:history="1">
                                            <w:r>
                                              <w:rPr>
                                                <w:rStyle w:val="Hyperlink"/>
                                                <w:rFonts w:ascii="Arial" w:hAnsi="Arial" w:cs="Arial"/>
                                                <w:sz w:val="20"/>
                                                <w:szCs w:val="20"/>
                                              </w:rPr>
                                              <w:t>http://www.israelhayom.com/site/newsletter_article.php?id=24005</w:t>
                                            </w:r>
                                          </w:hyperlink>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ennis Ross, the man allegedly behind the "concessions document" published by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over the weekend, told Israel </w:t>
                                          </w:r>
                                          <w:proofErr w:type="spellStart"/>
                                          <w:r>
                                            <w:rPr>
                                              <w:rFonts w:ascii="Arial" w:hAnsi="Arial" w:cs="Arial"/>
                                              <w:color w:val="000000"/>
                                            </w:rPr>
                                            <w:t>Hayom</w:t>
                                          </w:r>
                                          <w:proofErr w:type="spellEnd"/>
                                          <w:r>
                                            <w:rPr>
                                              <w:rFonts w:ascii="Arial" w:hAnsi="Arial" w:cs="Arial"/>
                                              <w:color w:val="000000"/>
                                            </w:rPr>
                                            <w:t xml:space="preserve"> that Prime Minister Benjamin Netanyahu "never agreed to Israeli withdrawal to 1967 borders, dividing Jerusalem or the right of return."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document, which the Likud party claims is part of an orchestrated campaign to topple the current leadership, purports to have been presented in August 2013 and appears to detail the framework for peace talks between Israel and the Palestinians, suggesting a willingness by the Netanyahu-led government to make dramatic concession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Ross, the American diplomat who mediated the talks between Israeli negotiator Isaac </w:t>
                                          </w:r>
                                          <w:proofErr w:type="spellStart"/>
                                          <w:r>
                                            <w:rPr>
                                              <w:rFonts w:ascii="Arial" w:hAnsi="Arial" w:cs="Arial"/>
                                              <w:color w:val="000000"/>
                                            </w:rPr>
                                            <w:t>Molho</w:t>
                                          </w:r>
                                          <w:proofErr w:type="spellEnd"/>
                                          <w:r>
                                            <w:rPr>
                                              <w:rFonts w:ascii="Arial" w:hAnsi="Arial" w:cs="Arial"/>
                                              <w:color w:val="000000"/>
                                            </w:rPr>
                                            <w:t xml:space="preserve"> and Palestinian negotiator Hussein Agha, which included the document in question, "I always felt the best way to [negotiate] would be in a brainstorming set of discussions that could be informal. To that end, starting before I left the administration and continuing after I left, I worked with two long-time friends of mine, Isaac </w:t>
                                          </w:r>
                                          <w:proofErr w:type="spellStart"/>
                                          <w:r>
                                            <w:rPr>
                                              <w:rFonts w:ascii="Arial" w:hAnsi="Arial" w:cs="Arial"/>
                                              <w:color w:val="000000"/>
                                            </w:rPr>
                                            <w:t>Molho</w:t>
                                          </w:r>
                                          <w:proofErr w:type="spellEnd"/>
                                          <w:r>
                                            <w:rPr>
                                              <w:rFonts w:ascii="Arial" w:hAnsi="Arial" w:cs="Arial"/>
                                              <w:color w:val="000000"/>
                                            </w:rPr>
                                            <w:t xml:space="preserve"> and Hussein Agha, with the aim of coming up with a U.S. proposal for a framework. The idea was that both sides would agree to negotiate using the U.S. proposal, while making clear that they had reservations about provisions that ran counter to their position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ver the years of our discussions, we came up with many drafts both before and after August 2013 but there was not an August 2013 draft. In any event, to my regret the exercise did not succeed," Ross added.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arlier, Netanyahu and the Likud Party rejected the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report, saying that it was false and accusing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publisher </w:t>
                                          </w:r>
                                          <w:proofErr w:type="spellStart"/>
                                          <w:r>
                                            <w:rPr>
                                              <w:rFonts w:ascii="Arial" w:hAnsi="Arial" w:cs="Arial"/>
                                              <w:color w:val="000000"/>
                                            </w:rPr>
                                            <w:t>Arnon</w:t>
                                          </w:r>
                                          <w:proofErr w:type="spellEnd"/>
                                          <w:r>
                                            <w:rPr>
                                              <w:rFonts w:ascii="Arial" w:hAnsi="Arial" w:cs="Arial"/>
                                              <w:color w:val="000000"/>
                                            </w:rPr>
                                            <w:t xml:space="preserve"> (Noni) </w:t>
                                          </w:r>
                                          <w:proofErr w:type="spellStart"/>
                                          <w:r>
                                            <w:rPr>
                                              <w:rFonts w:ascii="Arial" w:hAnsi="Arial" w:cs="Arial"/>
                                              <w:color w:val="000000"/>
                                            </w:rPr>
                                            <w:t>Mozes</w:t>
                                          </w:r>
                                          <w:proofErr w:type="spellEnd"/>
                                          <w:r>
                                            <w:rPr>
                                              <w:rFonts w:ascii="Arial" w:hAnsi="Arial" w:cs="Arial"/>
                                              <w:color w:val="000000"/>
                                            </w:rPr>
                                            <w:t xml:space="preserve"> of orchestrating a campaign to mislead the public. Netanyahu's </w:t>
                                          </w:r>
                                          <w:r>
                                            <w:rPr>
                                              <w:rFonts w:ascii="Arial" w:hAnsi="Arial" w:cs="Arial"/>
                                              <w:color w:val="000000"/>
                                            </w:rPr>
                                            <w:lastRenderedPageBreak/>
                                            <w:t xml:space="preserve">associates clarified that the document in fact listed the concessions that Netanyahu would be unwilling to make, and not as the paper presented it -- a list of concessions that the government had offered the Palestinian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a pile of nonsense," Netanyahu said at a Likud conference over the weekend. "I never agreed to divide Jerusalem, I never agreed to withdraw to 1967 borders, I never agreed to recognize the Palestinian right of return and I never agreed to give up our presence in the Jordan Valley. Never."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ime Minister's Office also issued an official response, saying, "Attorney Yitzhak </w:t>
                                          </w:r>
                                          <w:proofErr w:type="spellStart"/>
                                          <w:r>
                                            <w:rPr>
                                              <w:rFonts w:ascii="Arial" w:hAnsi="Arial" w:cs="Arial"/>
                                              <w:color w:val="000000"/>
                                            </w:rPr>
                                            <w:t>Molho's</w:t>
                                          </w:r>
                                          <w:proofErr w:type="spellEnd"/>
                                          <w:r>
                                            <w:rPr>
                                              <w:rFonts w:ascii="Arial" w:hAnsi="Arial" w:cs="Arial"/>
                                              <w:color w:val="000000"/>
                                            </w:rPr>
                                            <w:t xml:space="preserve"> conversations, which were mediated by the U.S., did not yield any kind of agreement. They were done in an effort to procure an American proposal and to jump-start the peace talks while giving both sides the freedom to object to any clause they deemed unacceptable. Over the years, a large number of drafts were presented, but no agreements were reached, and even if an American draft had been presented, the prime minister declared in advance that he would object to the clauses that contradict his stanc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ikud party issued a response on behalf of the prime minister as well, declaring that "this is just more political drivel from Noni </w:t>
                                          </w:r>
                                          <w:proofErr w:type="spellStart"/>
                                          <w:r>
                                            <w:rPr>
                                              <w:rFonts w:ascii="Arial" w:hAnsi="Arial" w:cs="Arial"/>
                                              <w:color w:val="000000"/>
                                            </w:rPr>
                                            <w:t>Mozes</w:t>
                                          </w:r>
                                          <w:proofErr w:type="spellEnd"/>
                                          <w:r>
                                            <w:rPr>
                                              <w:rFonts w:ascii="Arial" w:hAnsi="Arial" w:cs="Arial"/>
                                              <w:color w:val="000000"/>
                                            </w:rPr>
                                            <w:t xml:space="preserve"> and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with one obvious objective: to spread false claims against Prime Minister Netanyahu days before the elections, thereby diminishing the number of seats Likud will win and bringing the Left -- led by </w:t>
                                          </w:r>
                                          <w:proofErr w:type="spellStart"/>
                                          <w:r>
                                            <w:rPr>
                                              <w:rFonts w:ascii="Arial" w:hAnsi="Arial" w:cs="Arial"/>
                                              <w:color w:val="000000"/>
                                            </w:rPr>
                                            <w:t>Tzipi</w:t>
                                          </w:r>
                                          <w:proofErr w:type="spellEnd"/>
                                          <w:r>
                                            <w:rPr>
                                              <w:rFonts w:ascii="Arial" w:hAnsi="Arial" w:cs="Arial"/>
                                              <w:color w:val="000000"/>
                                            </w:rPr>
                                            <w:t xml:space="preserve"> [</w:t>
                                          </w:r>
                                          <w:proofErr w:type="spellStart"/>
                                          <w:r>
                                            <w:rPr>
                                              <w:rFonts w:ascii="Arial" w:hAnsi="Arial" w:cs="Arial"/>
                                              <w:color w:val="000000"/>
                                            </w:rPr>
                                            <w:t>Livni</w:t>
                                          </w:r>
                                          <w:proofErr w:type="spellEnd"/>
                                          <w:r>
                                            <w:rPr>
                                              <w:rFonts w:ascii="Arial" w:hAnsi="Arial" w:cs="Arial"/>
                                              <w:color w:val="000000"/>
                                            </w:rPr>
                                            <w:t>] and [Isaac Herzog] -- to power, with the help of the Joint Arab List.</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e publication of this document is a pile of nonsense. It is a draft of an American proposal to which Netanyahu never agreed. On day one of the negotiations, Prime Minister Netanyahu declared that he categorically opposes dividing Jerusalem, withdrawing to 1967 borders and recognizing the Palestinian right of return, and that he will insist on Israeli presence in the Jordan Valley. These have always been, and continue to be, the prime minister's firm view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stark contrast with this outrageous publication, and contrary to the position held by </w:t>
                                          </w:r>
                                          <w:proofErr w:type="spellStart"/>
                                          <w:r>
                                            <w:rPr>
                                              <w:rFonts w:ascii="Arial" w:hAnsi="Arial" w:cs="Arial"/>
                                              <w:color w:val="000000"/>
                                            </w:rPr>
                                            <w:t>Tzipi</w:t>
                                          </w:r>
                                          <w:proofErr w:type="spellEnd"/>
                                          <w:r>
                                            <w:rPr>
                                              <w:rFonts w:ascii="Arial" w:hAnsi="Arial" w:cs="Arial"/>
                                              <w:color w:val="000000"/>
                                            </w:rPr>
                                            <w:t xml:space="preserve"> </w:t>
                                          </w:r>
                                          <w:proofErr w:type="spellStart"/>
                                          <w:r>
                                            <w:rPr>
                                              <w:rFonts w:ascii="Arial" w:hAnsi="Arial" w:cs="Arial"/>
                                              <w:color w:val="000000"/>
                                            </w:rPr>
                                            <w:t>Livni</w:t>
                                          </w:r>
                                          <w:proofErr w:type="spellEnd"/>
                                          <w:r>
                                            <w:rPr>
                                              <w:rFonts w:ascii="Arial" w:hAnsi="Arial" w:cs="Arial"/>
                                              <w:color w:val="000000"/>
                                            </w:rPr>
                                            <w:t xml:space="preserve"> (who condemned construction in Jewish neighborhoods of Jerusalem), during the course of the negotiations and over the last six years the governments led by Netanyahu have approved the construction of thousands of housing units in Jerusalem, in the Valley and in Judea and Samaria."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was said further that "Noni </w:t>
                                          </w:r>
                                          <w:proofErr w:type="spellStart"/>
                                          <w:r>
                                            <w:rPr>
                                              <w:rFonts w:ascii="Arial" w:hAnsi="Arial" w:cs="Arial"/>
                                              <w:color w:val="000000"/>
                                            </w:rPr>
                                            <w:t>Mozes</w:t>
                                          </w:r>
                                          <w:proofErr w:type="spellEnd"/>
                                          <w:r>
                                            <w:rPr>
                                              <w:rFonts w:ascii="Arial" w:hAnsi="Arial" w:cs="Arial"/>
                                              <w:color w:val="000000"/>
                                            </w:rPr>
                                            <w:t xml:space="preserve"> can wave around all kinds of drafts and all kinds of American proposals that never amounted to anything, but the facts on the ground are very clear: For six years, Prime Minister Netanyahu withstood massive international pressure and didn't give up one centimeter of land, kept Jerusalem united, built thousands of housing units and maintained </w:t>
                                          </w:r>
                                          <w:r>
                                            <w:rPr>
                                              <w:rFonts w:ascii="Arial" w:hAnsi="Arial" w:cs="Arial"/>
                                              <w:color w:val="000000"/>
                                            </w:rPr>
                                            <w:lastRenderedPageBreak/>
                                            <w:t xml:space="preserve">security and the settlement enterprise. If these distorted, tendentious reports result in the Likud party not getting enough votes and the Labor party getting more Knesset seats, the government that will arise will be a government of concessions and withdrawals led by </w:t>
                                          </w:r>
                                          <w:proofErr w:type="spellStart"/>
                                          <w:r>
                                            <w:rPr>
                                              <w:rFonts w:ascii="Arial" w:hAnsi="Arial" w:cs="Arial"/>
                                              <w:color w:val="000000"/>
                                            </w:rPr>
                                            <w:t>Livni</w:t>
                                          </w:r>
                                          <w:proofErr w:type="spellEnd"/>
                                          <w:r>
                                            <w:rPr>
                                              <w:rFonts w:ascii="Arial" w:hAnsi="Arial" w:cs="Arial"/>
                                              <w:color w:val="000000"/>
                                            </w:rPr>
                                            <w:t xml:space="preserve"> and Herzog and supported by the Joint Arab List. That is the real danger."</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ikud officials remarked Saturday that the leak of the "concessions document" was probably part of the American administration's "revenge" for Netanyahu's recent speech to Congress, which the administration strongly opposed. Another possibility that was raised was that it was actually leaked by </w:t>
                                          </w:r>
                                          <w:proofErr w:type="spellStart"/>
                                          <w:r>
                                            <w:rPr>
                                              <w:rFonts w:ascii="Arial" w:hAnsi="Arial" w:cs="Arial"/>
                                              <w:color w:val="000000"/>
                                            </w:rPr>
                                            <w:t>Livni's</w:t>
                                          </w:r>
                                          <w:proofErr w:type="spellEnd"/>
                                          <w:r>
                                            <w:rPr>
                                              <w:rFonts w:ascii="Arial" w:hAnsi="Arial" w:cs="Arial"/>
                                              <w:color w:val="000000"/>
                                            </w:rPr>
                                            <w:t xml:space="preserve"> associates to further the Zionist Union's agenda.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Netanyahu's associates pointed to remarks made by former Palestinian minister Ashraf al-</w:t>
                                          </w:r>
                                          <w:proofErr w:type="spellStart"/>
                                          <w:r>
                                            <w:rPr>
                                              <w:rFonts w:ascii="Arial" w:hAnsi="Arial" w:cs="Arial"/>
                                              <w:color w:val="000000"/>
                                            </w:rPr>
                                            <w:t>Ajarmi</w:t>
                                          </w:r>
                                          <w:proofErr w:type="spellEnd"/>
                                          <w:r>
                                            <w:rPr>
                                              <w:rFonts w:ascii="Arial" w:hAnsi="Arial" w:cs="Arial"/>
                                              <w:color w:val="000000"/>
                                            </w:rPr>
                                            <w:t xml:space="preserve">, who told Army Radio over the weekend that "Netanyahu did in fact set conditions for continued peace talks in the last round -- no return to 1967 borders, no negotiations on east Jerusalem or on Jerusalem at all, no Israeli withdrawal from the Jordan Valley, no evacuation of most of the settlements, including the settlement blocs that everyone used to talk about. In essence, under these conditions, no Palestinian refugee could return either. These conditions prevented any progress and that is why I do not believe that what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reported ever really happened."</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eanwhile Saturday, Defense Minister Moshe </w:t>
                                          </w:r>
                                          <w:proofErr w:type="spellStart"/>
                                          <w:r>
                                            <w:rPr>
                                              <w:rFonts w:ascii="Arial" w:hAnsi="Arial" w:cs="Arial"/>
                                              <w:color w:val="000000"/>
                                            </w:rPr>
                                            <w:t>Ya'alon</w:t>
                                          </w:r>
                                          <w:proofErr w:type="spellEnd"/>
                                          <w:r>
                                            <w:rPr>
                                              <w:rFonts w:ascii="Arial" w:hAnsi="Arial" w:cs="Arial"/>
                                              <w:color w:val="000000"/>
                                            </w:rPr>
                                            <w:t xml:space="preserve"> (Likud) also remarked on the issue at an event in Beersheba, saying, "I knew about the negotiations and I know all the details. This was one draft that was neither adopted by us nor by the Palestinians. The </w:t>
                                          </w:r>
                                          <w:proofErr w:type="spellStart"/>
                                          <w:r>
                                            <w:rPr>
                                              <w:rFonts w:ascii="Arial" w:hAnsi="Arial" w:cs="Arial"/>
                                              <w:color w:val="000000"/>
                                            </w:rPr>
                                            <w:t>Yedioth</w:t>
                                          </w:r>
                                          <w:proofErr w:type="spellEnd"/>
                                          <w:r>
                                            <w:rPr>
                                              <w:rFonts w:ascii="Arial" w:hAnsi="Arial" w:cs="Arial"/>
                                              <w:color w:val="000000"/>
                                            </w:rPr>
                                            <w:t xml:space="preserve"> </w:t>
                                          </w:r>
                                          <w:proofErr w:type="spellStart"/>
                                          <w:r>
                                            <w:rPr>
                                              <w:rFonts w:ascii="Arial" w:hAnsi="Arial" w:cs="Arial"/>
                                              <w:color w:val="000000"/>
                                            </w:rPr>
                                            <w:t>Ahronoth</w:t>
                                          </w:r>
                                          <w:proofErr w:type="spellEnd"/>
                                          <w:r>
                                            <w:rPr>
                                              <w:rFonts w:ascii="Arial" w:hAnsi="Arial" w:cs="Arial"/>
                                              <w:color w:val="000000"/>
                                            </w:rPr>
                                            <w:t xml:space="preserve"> report was a manipulation -- I wonder what they meant by it and why they released it at this particular timing? There were six or seven different American drafts like this one over the last six year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marking on Netanyahu's recent address to Congress, </w:t>
                                          </w:r>
                                          <w:proofErr w:type="spellStart"/>
                                          <w:r>
                                            <w:rPr>
                                              <w:rFonts w:ascii="Arial" w:hAnsi="Arial" w:cs="Arial"/>
                                              <w:color w:val="000000"/>
                                            </w:rPr>
                                            <w:t>Ya'alon</w:t>
                                          </w:r>
                                          <w:proofErr w:type="spellEnd"/>
                                          <w:r>
                                            <w:rPr>
                                              <w:rFonts w:ascii="Arial" w:hAnsi="Arial" w:cs="Arial"/>
                                              <w:color w:val="000000"/>
                                            </w:rPr>
                                            <w:t xml:space="preserve"> said that "the main cause of instability in the Middle East is the Iranian regime. That is the problem, not the solution, as some people contend. The Iranian threat is obviously the number one threat facing the Western world. We would have liked to confront it quietly, but unfortunately we have been placed on the front lines of this issue, and if it weren't for us no sanctions would have been imposed on Iran. The Iranians are fooling the Western world. At the conclusion of talks, the Iranians are being given core nuclear capabilities. That is why it was the prime minister's duty to go to Congress. This will be put to the test in the coming months, if Congress takes action."</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rPr>
                                              <w:rFonts w:ascii="Arial" w:hAnsi="Arial" w:cs="Arial"/>
                                              <w:color w:val="000000"/>
                                              <w:sz w:val="20"/>
                                              <w:szCs w:val="20"/>
                                            </w:rPr>
                                          </w:pPr>
                                          <w:r>
                                            <w:rPr>
                                              <w:rStyle w:val="Strong"/>
                                              <w:rFonts w:ascii="Arial" w:hAnsi="Arial" w:cs="Arial"/>
                                              <w:color w:val="000000"/>
                                              <w:sz w:val="32"/>
                                              <w:szCs w:val="32"/>
                                            </w:rPr>
                                            <w:lastRenderedPageBreak/>
                                            <w:t>'New Iranian missile could extend Iran's strike capability to Europe and beyond' -</w:t>
                                          </w:r>
                                          <w:r>
                                            <w:rPr>
                                              <w:rFonts w:ascii="Arial" w:hAnsi="Arial" w:cs="Arial"/>
                                              <w:color w:val="000000"/>
                                              <w:sz w:val="20"/>
                                              <w:szCs w:val="20"/>
                                            </w:rPr>
                                            <w:t xml:space="preserve"> </w:t>
                                          </w:r>
                                          <w:hyperlink r:id="rId83" w:history="1">
                                            <w:r>
                                              <w:rPr>
                                                <w:rStyle w:val="Hyperlink"/>
                                                <w:rFonts w:ascii="Arial" w:hAnsi="Arial" w:cs="Arial"/>
                                                <w:sz w:val="20"/>
                                                <w:szCs w:val="20"/>
                                              </w:rPr>
                                              <w:t>http://www.jpost.com/Middle-East/New-Iranian-missile-could-extend-Irans-strike-capability-to-Europe-and-beyond-393377</w:t>
                                            </w:r>
                                          </w:hyperlink>
                                          <w:r>
                                            <w:rPr>
                                              <w:rFonts w:ascii="Arial" w:hAnsi="Arial" w:cs="Arial"/>
                                              <w:color w:val="000000"/>
                                              <w:sz w:val="20"/>
                                              <w:szCs w:val="20"/>
                                            </w:rPr>
                                            <w:t xml:space="preserv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A new Iranian long-range missile could extend Iran's strike capability to a wide swatch of Europe and potentially far beyond, an Israeli analyst said this week.</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al </w:t>
                                          </w:r>
                                          <w:proofErr w:type="spellStart"/>
                                          <w:r>
                                            <w:rPr>
                                              <w:rFonts w:ascii="Arial" w:hAnsi="Arial" w:cs="Arial"/>
                                              <w:color w:val="000000"/>
                                            </w:rPr>
                                            <w:t>Inbar</w:t>
                                          </w:r>
                                          <w:proofErr w:type="spellEnd"/>
                                          <w:r>
                                            <w:rPr>
                                              <w:rFonts w:ascii="Arial" w:hAnsi="Arial" w:cs="Arial"/>
                                              <w:color w:val="000000"/>
                                            </w:rPr>
                                            <w:t xml:space="preserve">, the head of space research at the Fisher Institute for Air and Space Strategic Studies in </w:t>
                                          </w:r>
                                          <w:proofErr w:type="spellStart"/>
                                          <w:r>
                                            <w:rPr>
                                              <w:rFonts w:ascii="Arial" w:hAnsi="Arial" w:cs="Arial"/>
                                              <w:color w:val="000000"/>
                                            </w:rPr>
                                            <w:t>Herzliya</w:t>
                                          </w:r>
                                          <w:proofErr w:type="spellEnd"/>
                                          <w:r>
                                            <w:rPr>
                                              <w:rFonts w:ascii="Arial" w:hAnsi="Arial" w:cs="Arial"/>
                                              <w:color w:val="000000"/>
                                            </w:rPr>
                                            <w:t xml:space="preserve">, said that with their 2,500 kilometer range, the </w:t>
                                          </w:r>
                                          <w:proofErr w:type="spellStart"/>
                                          <w:r>
                                            <w:rPr>
                                              <w:rFonts w:ascii="Arial" w:hAnsi="Arial" w:cs="Arial"/>
                                              <w:color w:val="000000"/>
                                            </w:rPr>
                                            <w:t>Soumar</w:t>
                                          </w:r>
                                          <w:proofErr w:type="spellEnd"/>
                                          <w:r>
                                            <w:rPr>
                                              <w:rFonts w:ascii="Arial" w:hAnsi="Arial" w:cs="Arial"/>
                                              <w:color w:val="000000"/>
                                            </w:rPr>
                                            <w:t xml:space="preserve"> missile unveiled by the Islamic Republic on Sunday "entails a 25% increase in the range of Iran's missiles and if we consider the future possibility that the missiles would be deployed on ships and submarines, we see the ability to project their power worldwide."</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an email sent out on Sunday, </w:t>
                                          </w:r>
                                          <w:proofErr w:type="spellStart"/>
                                          <w:r>
                                            <w:rPr>
                                              <w:rFonts w:ascii="Arial" w:hAnsi="Arial" w:cs="Arial"/>
                                              <w:color w:val="000000"/>
                                            </w:rPr>
                                            <w:t>Inbar</w:t>
                                          </w:r>
                                          <w:proofErr w:type="spellEnd"/>
                                          <w:r>
                                            <w:rPr>
                                              <w:rFonts w:ascii="Arial" w:hAnsi="Arial" w:cs="Arial"/>
                                              <w:color w:val="000000"/>
                                            </w:rPr>
                                            <w:t xml:space="preserve"> said that revealing the missiles - which could potentially hit cities in Eastern Europe and southern Europe and cover a large portion of north Africa, - represents a strategic change on the part of Iran which previously had portrayed their long-range missiles as defensive, and meant to protect their interests in the region.</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e missile is believed to be a reverse -engineered version of the Ukrainian KH-55 missile. The cruise missile flies at a subsonic speed but because it travels at low altitude it is much harder to detect.</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his message, </w:t>
                                          </w:r>
                                          <w:proofErr w:type="spellStart"/>
                                          <w:r>
                                            <w:rPr>
                                              <w:rFonts w:ascii="Arial" w:hAnsi="Arial" w:cs="Arial"/>
                                              <w:color w:val="000000"/>
                                            </w:rPr>
                                            <w:t>Inbar</w:t>
                                          </w:r>
                                          <w:proofErr w:type="spellEnd"/>
                                          <w:r>
                                            <w:rPr>
                                              <w:rFonts w:ascii="Arial" w:hAnsi="Arial" w:cs="Arial"/>
                                              <w:color w:val="000000"/>
                                            </w:rPr>
                                            <w:t xml:space="preserve"> also wrote that the missiles could potentially have an impact on the issue of missile defense systems in Europe, in that Russia has traditionally been opposed to such a program and has argued that Iranian missiles would not be able to reach Europe or the United State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is is why the Iranian step [to reveal the missiles] is very interesting - if the Russians were not aware of this move."</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missile was revealed by Iran's Defense Ministry on Sunday, the first time they have done so publicly. </w:t>
                                          </w:r>
                                          <w:proofErr w:type="spellStart"/>
                                          <w:r>
                                            <w:rPr>
                                              <w:rFonts w:ascii="Arial" w:hAnsi="Arial" w:cs="Arial"/>
                                              <w:color w:val="000000"/>
                                            </w:rPr>
                                            <w:t>Inbar</w:t>
                                          </w:r>
                                          <w:proofErr w:type="spellEnd"/>
                                          <w:r>
                                            <w:rPr>
                                              <w:rFonts w:ascii="Arial" w:hAnsi="Arial" w:cs="Arial"/>
                                              <w:color w:val="000000"/>
                                            </w:rPr>
                                            <w:t xml:space="preserve"> said that the timing of the reveal is significant, being that it comes amid international negotiations aimed at curbing Iran's nuclear program, during which Iran has stated that their missile capabilities will not be subject to the negotiations.</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spacing w:after="240"/>
                                            <w:jc w:val="center"/>
                                            <w:rPr>
                                              <w:rFonts w:ascii="Arial" w:hAnsi="Arial" w:cs="Arial"/>
                                              <w:color w:val="000000"/>
                                              <w:sz w:val="20"/>
                                              <w:szCs w:val="20"/>
                                            </w:rPr>
                                          </w:pPr>
                                          <w:r>
                                            <w:rPr>
                                              <w:rFonts w:ascii="Arial" w:hAnsi="Arial" w:cs="Arial"/>
                                              <w:noProof/>
                                              <w:color w:val="000000"/>
                                              <w:sz w:val="20"/>
                                              <w:szCs w:val="20"/>
                                            </w:rPr>
                                            <w:lastRenderedPageBreak/>
                                            <w:drawing>
                                              <wp:inline distT="0" distB="0" distL="0" distR="0">
                                                <wp:extent cx="2857500" cy="4371975"/>
                                                <wp:effectExtent l="0" t="0" r="0" b="9525"/>
                                                <wp:docPr id="45" name="Picture 45" descr="https://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iles.ctctcdn.com/61c7cfcb201/9299b7a9-a78f-4f2e-ad95-00cc8133853e.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p w:rsidR="00007DD4" w:rsidRDefault="00007DD4">
                                          <w:pPr>
                                            <w:pStyle w:val="Heading2"/>
                                            <w:jc w:val="center"/>
                                            <w:rPr>
                                              <w:rFonts w:ascii="Arial" w:hAnsi="Arial" w:cs="Arial"/>
                                              <w:color w:val="000000"/>
                                            </w:rPr>
                                          </w:pPr>
                                          <w:r>
                                            <w:rPr>
                                              <w:rFonts w:ascii="Arial" w:hAnsi="Arial" w:cs="Arial"/>
                                              <w:color w:val="000000"/>
                                            </w:rPr>
                                            <w:t>CONVERGENCE of the End Time Signs</w:t>
                                          </w:r>
                                        </w:p>
                                        <w:tbl>
                                          <w:tblPr>
                                            <w:tblW w:w="5865" w:type="dxa"/>
                                            <w:jc w:val="center"/>
                                            <w:tblCellSpacing w:w="15" w:type="dxa"/>
                                            <w:tblLook w:val="04A0" w:firstRow="1" w:lastRow="0" w:firstColumn="1" w:lastColumn="0" w:noHBand="0" w:noVBand="1"/>
                                          </w:tblPr>
                                          <w:tblGrid>
                                            <w:gridCol w:w="5865"/>
                                          </w:tblGrid>
                                          <w:tr w:rsidR="00007DD4">
                                            <w:trPr>
                                              <w:tblCellSpacing w:w="15" w:type="dxa"/>
                                              <w:jc w:val="center"/>
                                            </w:trPr>
                                            <w:tc>
                                              <w:tcPr>
                                                <w:tcW w:w="5865" w:type="dxa"/>
                                                <w:tcMar>
                                                  <w:top w:w="15" w:type="dxa"/>
                                                  <w:left w:w="15" w:type="dxa"/>
                                                  <w:bottom w:w="15" w:type="dxa"/>
                                                  <w:right w:w="15" w:type="dxa"/>
                                                </w:tcMar>
                                                <w:vAlign w:val="center"/>
                                                <w:hideMark/>
                                              </w:tcPr>
                                              <w:p w:rsidR="00007DD4" w:rsidRDefault="00007DD4">
                                                <w:pPr>
                                                  <w:jc w:val="center"/>
                                                  <w:rPr>
                                                    <w:color w:val="000000"/>
                                                  </w:rPr>
                                                </w:pPr>
                                                <w:r>
                                                  <w:rPr>
                                                    <w:noProof/>
                                                    <w:color w:val="0000FF"/>
                                                  </w:rPr>
                                                  <w:drawing>
                                                    <wp:inline distT="0" distB="0" distL="0" distR="0">
                                                      <wp:extent cx="3629025" cy="2714625"/>
                                                      <wp:effectExtent l="0" t="0" r="9525" b="9525"/>
                                                      <wp:docPr id="44" name="Picture 44" descr="CONVERGENCE of the End Time Signs">
                                                        <a:hlinkClick xmlns:a="http://schemas.openxmlformats.org/drawingml/2006/main" r:id="rId8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NVERGENCE of the End Time Sign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007DD4">
                                            <w:trPr>
                                              <w:tblCellSpacing w:w="15" w:type="dxa"/>
                                              <w:jc w:val="center"/>
                                            </w:trPr>
                                            <w:tc>
                                              <w:tcPr>
                                                <w:tcW w:w="0" w:type="auto"/>
                                                <w:tcMar>
                                                  <w:top w:w="15" w:type="dxa"/>
                                                  <w:left w:w="15" w:type="dxa"/>
                                                  <w:bottom w:w="15" w:type="dxa"/>
                                                  <w:right w:w="15" w:type="dxa"/>
                                                </w:tcMar>
                                                <w:vAlign w:val="center"/>
                                                <w:hideMark/>
                                              </w:tcPr>
                                              <w:p w:rsidR="00007DD4" w:rsidRDefault="00007DD4">
                                                <w:pPr>
                                                  <w:jc w:val="center"/>
                                                  <w:rPr>
                                                    <w:rFonts w:ascii="Arial" w:hAnsi="Arial" w:cs="Arial"/>
                                                    <w:color w:val="000000"/>
                                                    <w:sz w:val="20"/>
                                                    <w:szCs w:val="20"/>
                                                  </w:rPr>
                                                </w:pPr>
                                                <w:r>
                                                  <w:rPr>
                                                    <w:rFonts w:ascii="Arial" w:hAnsi="Arial" w:cs="Arial"/>
                                                    <w:color w:val="000000"/>
                                                    <w:sz w:val="20"/>
                                                    <w:szCs w:val="20"/>
                                                  </w:rPr>
                                                  <w:t>CONVERGENCE of the End Time Signs</w:t>
                                                </w:r>
                                              </w:p>
                                            </w:tc>
                                          </w:tr>
                                        </w:tbl>
                                        <w:p w:rsidR="00007DD4" w:rsidRDefault="00007DD4">
                                          <w:pPr>
                                            <w:jc w:val="center"/>
                                            <w:rPr>
                                              <w:rFonts w:ascii="Arial" w:hAnsi="Arial" w:cs="Arial"/>
                                              <w:color w:val="000000"/>
                                              <w:sz w:val="20"/>
                                              <w:szCs w:val="20"/>
                                            </w:rPr>
                                          </w:pPr>
                                        </w:p>
                                        <w:p w:rsidR="00007DD4" w:rsidRDefault="00007DD4">
                                          <w:pPr>
                                            <w:jc w:val="center"/>
                                            <w:rPr>
                                              <w:rFonts w:ascii="Arial" w:hAnsi="Arial" w:cs="Arial"/>
                                              <w:color w:val="000000"/>
                                              <w:sz w:val="20"/>
                                              <w:szCs w:val="20"/>
                                            </w:rPr>
                                          </w:pPr>
                                        </w:p>
                                        <w:p w:rsidR="00007DD4" w:rsidRDefault="00007DD4">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007DD4" w:rsidRDefault="00007DD4">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007DD4" w:rsidRDefault="00007DD4">
                                          <w:pPr>
                                            <w:spacing w:after="240"/>
                                            <w:jc w:val="center"/>
                                            <w:rPr>
                                              <w:rFonts w:ascii="Arial" w:hAnsi="Arial" w:cs="Arial"/>
                                              <w:color w:val="000000"/>
                                            </w:rPr>
                                          </w:pPr>
                                        </w:p>
                                        <w:p w:rsidR="00007DD4" w:rsidRDefault="00007DD4">
                                          <w:pPr>
                                            <w:spacing w:line="257" w:lineRule="atLeast"/>
                                            <w:jc w:val="center"/>
                                            <w:rPr>
                                              <w:rFonts w:ascii="Arial" w:hAnsi="Arial" w:cs="Arial"/>
                                              <w:color w:val="000000"/>
                                            </w:rPr>
                                          </w:pPr>
                                          <w:r>
                                            <w:rPr>
                                              <w:rStyle w:val="Strong"/>
                                              <w:rFonts w:ascii="Arial" w:hAnsi="Arial" w:cs="Arial"/>
                                              <w:color w:val="000000"/>
                                            </w:rPr>
                                            <w:t>CONVERGENCE</w:t>
                                          </w:r>
                                          <w:r>
                                            <w:rPr>
                                              <w:rFonts w:ascii="Arial" w:hAnsi="Arial" w:cs="Arial"/>
                                              <w:color w:val="000000"/>
                                            </w:rPr>
                                            <w:t xml:space="preserve"> - </w:t>
                                          </w:r>
                                        </w:p>
                                        <w:p w:rsidR="00007DD4" w:rsidRDefault="00007DD4">
                                          <w:pPr>
                                            <w:spacing w:line="257" w:lineRule="atLeast"/>
                                            <w:jc w:val="center"/>
                                            <w:rPr>
                                              <w:rFonts w:ascii="Arial" w:hAnsi="Arial" w:cs="Arial"/>
                                              <w:color w:val="FF0000"/>
                                              <w:sz w:val="28"/>
                                              <w:szCs w:val="28"/>
                                            </w:rPr>
                                          </w:pPr>
                                          <w:r>
                                            <w:rPr>
                                              <w:rStyle w:val="Strong"/>
                                              <w:rFonts w:ascii="Arial" w:hAnsi="Arial" w:cs="Arial"/>
                                              <w:color w:val="FF0000"/>
                                              <w:sz w:val="28"/>
                                              <w:szCs w:val="28"/>
                                            </w:rPr>
                                            <w:t>This DVD is Now Shipping!!!</w:t>
                                          </w:r>
                                        </w:p>
                                        <w:p w:rsidR="00007DD4" w:rsidRDefault="00007DD4">
                                          <w:pPr>
                                            <w:jc w:val="center"/>
                                            <w:rPr>
                                              <w:rFonts w:ascii="Arial" w:hAnsi="Arial" w:cs="Arial"/>
                                              <w:color w:val="000000"/>
                                              <w:sz w:val="20"/>
                                              <w:szCs w:val="20"/>
                                            </w:rPr>
                                          </w:pPr>
                                        </w:p>
                                        <w:p w:rsidR="00007DD4" w:rsidRDefault="00007DD4">
                                          <w:pPr>
                                            <w:jc w:val="center"/>
                                            <w:rPr>
                                              <w:rFonts w:ascii="Arial" w:hAnsi="Arial" w:cs="Arial"/>
                                              <w:color w:val="000000"/>
                                              <w:sz w:val="20"/>
                                              <w:szCs w:val="20"/>
                                            </w:rPr>
                                          </w:pPr>
                                        </w:p>
                                        <w:p w:rsidR="00007DD4" w:rsidRDefault="00007DD4">
                                          <w:pPr>
                                            <w:jc w:val="center"/>
                                            <w:rPr>
                                              <w:rFonts w:ascii="Arial" w:hAnsi="Arial" w:cs="Arial"/>
                                              <w:color w:val="001A81"/>
                                              <w:sz w:val="36"/>
                                              <w:szCs w:val="36"/>
                                            </w:rPr>
                                          </w:pPr>
                                          <w:hyperlink r:id="rId87" w:tgtFrame="_blank" w:history="1">
                                            <w:r>
                                              <w:rPr>
                                                <w:rStyle w:val="Hyperlink"/>
                                                <w:rFonts w:ascii="Arial" w:hAnsi="Arial" w:cs="Arial"/>
                                                <w:b/>
                                                <w:bCs/>
                                              </w:rPr>
                                              <w:t>CLICK HERE TO ORDER</w:t>
                                            </w:r>
                                          </w:hyperlink>
                                        </w:p>
                                        <w:p w:rsidR="00007DD4" w:rsidRDefault="00007DD4">
                                          <w:pPr>
                                            <w:jc w:val="center"/>
                                            <w:rPr>
                                              <w:rFonts w:ascii="Arial" w:hAnsi="Arial" w:cs="Arial"/>
                                              <w:color w:val="000000"/>
                                              <w:sz w:val="20"/>
                                              <w:szCs w:val="20"/>
                                            </w:rPr>
                                          </w:pPr>
                                          <w:r>
                                            <w:rPr>
                                              <w:rFonts w:ascii="Arial" w:hAnsi="Arial" w:cs="Arial"/>
                                              <w:color w:val="000000"/>
                                              <w:sz w:val="20"/>
                                              <w:szCs w:val="20"/>
                                            </w:rPr>
                                            <w:br/>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color w:val="000000"/>
                                            </w:rPr>
                                          </w:pPr>
                                        </w:p>
                                        <w:p w:rsidR="00007DD4" w:rsidRDefault="00007DD4">
                                          <w:pPr>
                                            <w:jc w:val="center"/>
                                            <w:rPr>
                                              <w:color w:val="000000"/>
                                            </w:rPr>
                                          </w:pPr>
                                          <w:r>
                                            <w:rPr>
                                              <w:rStyle w:val="Strong"/>
                                              <w:color w:val="000090"/>
                                              <w:sz w:val="40"/>
                                              <w:szCs w:val="40"/>
                                            </w:rPr>
                                            <w:t>CHECK OUT ALL OUR AMAZING DVD'S</w:t>
                                          </w:r>
                                        </w:p>
                                        <w:p w:rsidR="00007DD4" w:rsidRDefault="00007DD4">
                                          <w:pPr>
                                            <w:jc w:val="center"/>
                                            <w:rPr>
                                              <w:rFonts w:ascii="Georgia" w:hAnsi="Georgia"/>
                                              <w:color w:val="000000"/>
                                              <w:sz w:val="28"/>
                                              <w:szCs w:val="28"/>
                                            </w:rPr>
                                          </w:pPr>
                                        </w:p>
                                        <w:p w:rsidR="00007DD4" w:rsidRDefault="00007DD4">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w:t>
                                          </w:r>
                                          <w:r>
                                            <w:rPr>
                                              <w:rStyle w:val="Strong"/>
                                              <w:rFonts w:ascii="Courier New" w:hAnsi="Courier New" w:cs="Courier New"/>
                                              <w:color w:val="000000"/>
                                              <w:sz w:val="32"/>
                                              <w:szCs w:val="32"/>
                                            </w:rPr>
                                            <w:lastRenderedPageBreak/>
                                            <w:t>on Borrowed Time - Angels,  Aliens &amp; Armageddon - There will be Tribulation - Jerusalem A Cup of Trembling - The Revelation Series - </w:t>
                                          </w:r>
                                        </w:p>
                                        <w:p w:rsidR="00007DD4" w:rsidRDefault="00007DD4">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007DD4" w:rsidRDefault="00007DD4">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007DD4">
                                            <w:trPr>
                                              <w:tblCellSpacing w:w="15" w:type="dxa"/>
                                              <w:jc w:val="center"/>
                                            </w:trPr>
                                            <w:tc>
                                              <w:tcPr>
                                                <w:tcW w:w="6150" w:type="dxa"/>
                                                <w:tcMar>
                                                  <w:top w:w="15" w:type="dxa"/>
                                                  <w:left w:w="15" w:type="dxa"/>
                                                  <w:bottom w:w="15" w:type="dxa"/>
                                                  <w:right w:w="15" w:type="dxa"/>
                                                </w:tcMar>
                                                <w:vAlign w:val="center"/>
                                                <w:hideMark/>
                                              </w:tcPr>
                                              <w:p w:rsidR="00007DD4" w:rsidRDefault="00007DD4">
                                                <w:pPr>
                                                  <w:jc w:val="center"/>
                                                  <w:rPr>
                                                    <w:color w:val="000000"/>
                                                  </w:rPr>
                                                </w:pPr>
                                                <w:r>
                                                  <w:rPr>
                                                    <w:noProof/>
                                                    <w:color w:val="0000FF"/>
                                                  </w:rPr>
                                                  <w:drawing>
                                                    <wp:inline distT="0" distB="0" distL="0" distR="0">
                                                      <wp:extent cx="3810000" cy="2857500"/>
                                                      <wp:effectExtent l="0" t="0" r="0" b="0"/>
                                                      <wp:docPr id="42" name="Picture 42" descr="Welcome to Prophecy Update">
                                                        <a:hlinkClick xmlns:a="http://schemas.openxmlformats.org/drawingml/2006/main" r:id="rId8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elcome to Prophecy Updat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007DD4">
                                            <w:trPr>
                                              <w:tblCellSpacing w:w="15" w:type="dxa"/>
                                              <w:jc w:val="center"/>
                                            </w:trPr>
                                            <w:tc>
                                              <w:tcPr>
                                                <w:tcW w:w="0" w:type="auto"/>
                                                <w:tcMar>
                                                  <w:top w:w="15" w:type="dxa"/>
                                                  <w:left w:w="15" w:type="dxa"/>
                                                  <w:bottom w:w="15" w:type="dxa"/>
                                                  <w:right w:w="15" w:type="dxa"/>
                                                </w:tcMar>
                                                <w:vAlign w:val="center"/>
                                                <w:hideMark/>
                                              </w:tcPr>
                                              <w:p w:rsidR="00007DD4" w:rsidRDefault="00007DD4">
                                                <w:pPr>
                                                  <w:jc w:val="center"/>
                                                  <w:rPr>
                                                    <w:b/>
                                                    <w:bCs/>
                                                    <w:color w:val="000000"/>
                                                  </w:rPr>
                                                </w:pPr>
                                                <w:r>
                                                  <w:rPr>
                                                    <w:b/>
                                                    <w:bCs/>
                                                    <w:color w:val="000000"/>
                                                  </w:rPr>
                                                  <w:t>Welcome to Prophecy Update</w:t>
                                                </w:r>
                                              </w:p>
                                            </w:tc>
                                          </w:tr>
                                        </w:tbl>
                                        <w:p w:rsidR="00007DD4" w:rsidRDefault="00007DD4">
                                          <w:pPr>
                                            <w:jc w:val="center"/>
                                            <w:rPr>
                                              <w:rFonts w:ascii="Georgia" w:hAnsi="Georgia"/>
                                              <w:color w:val="000000"/>
                                              <w:sz w:val="28"/>
                                              <w:szCs w:val="28"/>
                                            </w:rPr>
                                          </w:pPr>
                                        </w:p>
                                        <w:p w:rsidR="00007DD4" w:rsidRDefault="00007DD4">
                                          <w:pPr>
                                            <w:rPr>
                                              <w:rFonts w:ascii="Arial" w:hAnsi="Arial" w:cs="Arial"/>
                                              <w:color w:val="000000"/>
                                              <w:sz w:val="20"/>
                                              <w:szCs w:val="20"/>
                                            </w:rPr>
                                          </w:pPr>
                                        </w:p>
                                        <w:p w:rsidR="00007DD4" w:rsidRDefault="00007DD4">
                                          <w:pPr>
                                            <w:pStyle w:val="NormalWeb"/>
                                            <w:spacing w:before="0" w:beforeAutospacing="0" w:after="0" w:afterAutospacing="0"/>
                                            <w:jc w:val="center"/>
                                            <w:rPr>
                                              <w:rFonts w:ascii="Arial" w:hAnsi="Arial" w:cs="Arial"/>
                                              <w:color w:val="000000"/>
                                              <w:sz w:val="20"/>
                                              <w:szCs w:val="20"/>
                                            </w:rPr>
                                          </w:pPr>
                                          <w:hyperlink r:id="rId90"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007DD4" w:rsidRDefault="00007DD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007DD4" w:rsidRDefault="00007DD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007DD4" w:rsidRDefault="00007DD4">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w:t>
                                          </w:r>
                                          <w:r>
                                            <w:rPr>
                                              <w:rFonts w:ascii="Arial" w:hAnsi="Arial" w:cs="Arial"/>
                                              <w:b/>
                                              <w:bCs/>
                                              <w:color w:val="000000"/>
                                              <w:sz w:val="20"/>
                                              <w:szCs w:val="20"/>
                                            </w:rPr>
                                            <w:lastRenderedPageBreak/>
                                            <w:t xml:space="preserve">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007DD4" w:rsidRDefault="00007DD4">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Brother Randy, to say it was a great movie documentary is an understatement. Thank you for doing the Lord's work. This movie gave me the chills. - Terrance Alan - Kaukauna, WI</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007DD4" w:rsidRDefault="00007DD4">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jc w:val="center"/>
                                            <w:rPr>
                                              <w:rFonts w:ascii="Arial" w:hAnsi="Arial" w:cs="Arial"/>
                                              <w:color w:val="000000"/>
                                              <w:sz w:val="20"/>
                                              <w:szCs w:val="20"/>
                                            </w:rPr>
                                          </w:pPr>
                                          <w:hyperlink r:id="rId91" w:tgtFrame="_blank" w:history="1">
                                            <w:r>
                                              <w:rPr>
                                                <w:rStyle w:val="Hyperlink"/>
                                                <w:rFonts w:ascii="Arial" w:hAnsi="Arial" w:cs="Arial"/>
                                                <w:b/>
                                                <w:bCs/>
                                                <w:color w:val="3366FF"/>
                                                <w:sz w:val="40"/>
                                                <w:szCs w:val="40"/>
                                              </w:rPr>
                                              <w:t>VISIT OUR STORE BY CLICKING HERE</w:t>
                                            </w:r>
                                          </w:hyperlink>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rPr>
                                              <w:color w:val="000000"/>
                                            </w:rPr>
                                          </w:pPr>
                                          <w:r>
                                            <w:rPr>
                                              <w:rFonts w:ascii="Arial" w:hAnsi="Arial" w:cs="Arial"/>
                                              <w:color w:val="000000"/>
                                              <w:sz w:val="20"/>
                                              <w:szCs w:val="20"/>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286250" cy="4000500"/>
                                                <wp:effectExtent l="0" t="0" r="0" b="0"/>
                                                <wp:docPr id="38" name="Picture 38" descr="http://ih.constantcontact.com/fs115/1111272225814/img/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h.constantcontact.com/fs115/1111272225814/img/91.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86250" cy="4000500"/>
                                                        </a:xfrm>
                                                        <a:prstGeom prst="rect">
                                                          <a:avLst/>
                                                        </a:prstGeom>
                                                        <a:noFill/>
                                                        <a:ln>
                                                          <a:noFill/>
                                                        </a:ln>
                                                      </pic:spPr>
                                                    </pic:pic>
                                                  </a:graphicData>
                                                </a:graphic>
                                              </wp:inline>
                                            </w:drawing>
                                          </w:r>
                                          <w:r>
                                            <w:rPr>
                                              <w:rFonts w:ascii="Arial" w:hAnsi="Arial" w:cs="Arial"/>
                                              <w:color w:val="000000"/>
                                              <w:sz w:val="20"/>
                                              <w:szCs w:val="20"/>
                                            </w:rPr>
                                            <w:br/>
                                          </w:r>
                                        </w:p>
                                        <w:p w:rsidR="00007DD4" w:rsidRDefault="00007DD4">
                                          <w:pPr>
                                            <w:jc w:val="center"/>
                                            <w:rPr>
                                              <w:rFonts w:ascii="Arial" w:hAnsi="Arial" w:cs="Arial"/>
                                              <w:color w:val="000000"/>
                                              <w:sz w:val="20"/>
                                              <w:szCs w:val="20"/>
                                            </w:rPr>
                                          </w:pPr>
                                        </w:p>
                                        <w:p w:rsidR="00007DD4" w:rsidRDefault="00007DD4">
                                          <w:pPr>
                                            <w:jc w:val="center"/>
                                            <w:rPr>
                                              <w:rFonts w:ascii="Arial" w:hAnsi="Arial" w:cs="Arial"/>
                                              <w:color w:val="000000"/>
                                              <w:sz w:val="36"/>
                                              <w:szCs w:val="36"/>
                                            </w:rPr>
                                          </w:pPr>
                                          <w:hyperlink r:id="rId93" w:tgtFrame="_blank" w:history="1">
                                            <w:r>
                                              <w:rPr>
                                                <w:rStyle w:val="Hyperlink"/>
                                                <w:rFonts w:ascii="Arial" w:hAnsi="Arial" w:cs="Arial"/>
                                              </w:rPr>
                                              <w:t>To order and more information - Click Here</w:t>
                                            </w:r>
                                          </w:hyperlink>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br/>
                                            <w:t> </w:t>
                                          </w:r>
                                        </w:p>
                                        <w:p w:rsidR="00007DD4" w:rsidRDefault="00007DD4">
                                          <w:pPr>
                                            <w:rPr>
                                              <w:rFonts w:ascii="Arial" w:hAnsi="Arial" w:cs="Arial"/>
                                              <w:color w:val="000000"/>
                                              <w:sz w:val="20"/>
                                              <w:szCs w:val="20"/>
                                            </w:rPr>
                                          </w:pPr>
                                          <w:r>
                                            <w:rPr>
                                              <w:rStyle w:val="Strong"/>
                                              <w:rFonts w:ascii="Arial" w:hAnsi="Arial" w:cs="Arial"/>
                                              <w:color w:val="000000"/>
                                              <w:sz w:val="32"/>
                                              <w:szCs w:val="32"/>
                                            </w:rPr>
                                            <w:t>Nearing Midnight: Iran and Nukes at the Brink</w:t>
                                          </w:r>
                                          <w:r>
                                            <w:rPr>
                                              <w:rFonts w:ascii="Arial" w:hAnsi="Arial" w:cs="Arial"/>
                                              <w:color w:val="000000"/>
                                              <w:sz w:val="20"/>
                                              <w:szCs w:val="20"/>
                                            </w:rPr>
                                            <w:t xml:space="preserve"> - Terry James -  </w:t>
                                          </w:r>
                                          <w:hyperlink r:id="rId94" w:tgtFrame="_blank" w:history="1">
                                            <w:r>
                                              <w:rPr>
                                                <w:rStyle w:val="Hyperlink"/>
                                                <w:rFonts w:ascii="Arial" w:hAnsi="Arial" w:cs="Arial"/>
                                                <w:sz w:val="20"/>
                                                <w:szCs w:val="20"/>
                                              </w:rPr>
                                              <w:t>http://www.raptureready.com/rap16.html</w:t>
                                            </w:r>
                                          </w:hyperlink>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risis is building while Israeli Prime Minister Benjamin Netanyahu forewarns of the dangers of a nuclear weapons-possessing Iran. The world of diplomats and </w:t>
                                          </w:r>
                                          <w:proofErr w:type="spellStart"/>
                                          <w:r>
                                            <w:rPr>
                                              <w:rFonts w:ascii="Arial" w:hAnsi="Arial" w:cs="Arial"/>
                                              <w:color w:val="000000"/>
                                            </w:rPr>
                                            <w:t>geopoliticians</w:t>
                                          </w:r>
                                          <w:proofErr w:type="spellEnd"/>
                                          <w:r>
                                            <w:rPr>
                                              <w:rFonts w:ascii="Arial" w:hAnsi="Arial" w:cs="Arial"/>
                                              <w:color w:val="000000"/>
                                            </w:rPr>
                                            <w:t xml:space="preserve">--who are proclaimed as earth's smartest people--see Mr. Netanyahu as the instigator of the crisis, not the Iranian Islamist mullahs, ayatollahs, and war planners who have as their stated intention wiping Israel from the map. It is as if complete Chamberlain-like naiveté has metastasized in the brains of those who are supposed to know how to best govern --and protect--the rest of u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ranian nuclear weapons development has been allowed to continue while the likes of U.S. Secretary of State John Kerry proudly blusters that he has assured that Iran's nuclear weapons achievement has been postponed for ten years. This, he says, is "guaranteed" through the signatures of Iran's Muslim leaders. These are the same leaders whose "holy" book, the Koran, tells believers in Allah that they may lie, cheat, or do anything that is necessary if it puts forward Mohammed's directive that every person on planet earth must be made to bow the knee to Allah or else di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those in the know, all of this deal-making has been done without the significant input of Israel, who is first in line to receive the terrifying products of the Iranian nuclear program, should it reach fruition. Likewise, it is relatively common knowledge among those possessing the wherewithal to know that verification of the ten-year pact of non-nuclear weapons production has at best a verification process that makes the many broken deals made with Russia and China over the years of the cold war look like unassailable agreements made with the saints of Heaven.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administration has no comparable philosophy within its strategic planning that I've been able to detect like that of President Ronald Reagan when making deals with those who want to do away with you --"Trust but verify."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r. Reagan was reportedly a Bible reader and a believer that Bible prophecy is truth from the Creator of all things. He surely had at the center of his thinking in this regard the following admonitions/exhortations: Mark 3:2: No man can enter into a strong man's house, and spoil his goods, except he will first bind the strong man; and then he will spoil his hous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uke 11:21-22: When a strong man armed </w:t>
                                          </w:r>
                                          <w:proofErr w:type="spellStart"/>
                                          <w:r>
                                            <w:rPr>
                                              <w:rFonts w:ascii="Arial" w:hAnsi="Arial" w:cs="Arial"/>
                                              <w:color w:val="000000"/>
                                            </w:rPr>
                                            <w:t>keepeth</w:t>
                                          </w:r>
                                          <w:proofErr w:type="spellEnd"/>
                                          <w:r>
                                            <w:rPr>
                                              <w:rFonts w:ascii="Arial" w:hAnsi="Arial" w:cs="Arial"/>
                                              <w:color w:val="000000"/>
                                            </w:rPr>
                                            <w:t xml:space="preserve"> his palace, his goods are in peace: But when a stronger than he shall come upon him, and overcome </w:t>
                                          </w:r>
                                          <w:r>
                                            <w:rPr>
                                              <w:rFonts w:ascii="Arial" w:hAnsi="Arial" w:cs="Arial"/>
                                              <w:color w:val="000000"/>
                                            </w:rPr>
                                            <w:lastRenderedPageBreak/>
                                            <w:t xml:space="preserve">him, he taketh from him all his </w:t>
                                          </w:r>
                                          <w:proofErr w:type="spellStart"/>
                                          <w:r>
                                            <w:rPr>
                                              <w:rFonts w:ascii="Arial" w:hAnsi="Arial" w:cs="Arial"/>
                                              <w:color w:val="000000"/>
                                            </w:rPr>
                                            <w:t>armour</w:t>
                                          </w:r>
                                          <w:proofErr w:type="spellEnd"/>
                                          <w:r>
                                            <w:rPr>
                                              <w:rFonts w:ascii="Arial" w:hAnsi="Arial" w:cs="Arial"/>
                                              <w:color w:val="000000"/>
                                            </w:rPr>
                                            <w:t xml:space="preserve"> wherein he trusted, and </w:t>
                                          </w:r>
                                          <w:proofErr w:type="spellStart"/>
                                          <w:r>
                                            <w:rPr>
                                              <w:rFonts w:ascii="Arial" w:hAnsi="Arial" w:cs="Arial"/>
                                              <w:color w:val="000000"/>
                                            </w:rPr>
                                            <w:t>divideth</w:t>
                                          </w:r>
                                          <w:proofErr w:type="spellEnd"/>
                                          <w:r>
                                            <w:rPr>
                                              <w:rFonts w:ascii="Arial" w:hAnsi="Arial" w:cs="Arial"/>
                                              <w:color w:val="000000"/>
                                            </w:rPr>
                                            <w:t xml:space="preserve"> his spoil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enjamin Netanyahu is a practicing Jew, thus bases his beliefs on Old Testament teachings. However, he is said to conduct Bible studies within his home, and includes thoughts from New Testament teachings. Doubtless, he has perused the above Scripture, which, after all, is based upon Old Testament truth. He knows beyond any doubt that you cannot "trust" unless you "verify," as Ronald Reagan put it. The very fact that Netanyahu came to the U.S. Congress to lay out the critical nature of dealing with Iran now rather than later shows (me at least) that the Israeli government is very close to a devastating, preemptive attack on Iranian nuclear production facilitie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mplicit within his speech March 3, was the intimation that he does not trust Mr. Kerry's version of how to "verify," in the matter of dealing with those who want more than anything to completely destroy every Jew on planet earth.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just a matter of time, he forewarned, until not only Israel but all of the west, including the United States, will be in the Iranian nuclear crosshairs. This should be a prognostication that is unnecessary to even verbalize. However, the fact of such a bleak future doesn't seem to register with this administration--even when plainly stated.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Israeli prime minister came down adamantly against the Obama-Kerry deal with the Iranians. He gave clear, unequivocal reasons why he is so opposed to this "bad" deal, as he put it on several occasions during the speech.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Obama Administration's intention to lift restrictions after a ludicrous ten-year period of the Iranian's agreeing to hold off on producing nuclear weaponry was met by Netanyahu's following response--each point given tremendous applause by most in the chamber.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efore lifting those restrictions, the world should demand that Iran do three things. First, stop its aggression against its neighbors in the Middle East. Second, stop supporting terrorism around the world. And third, stop threatening to annihilate my country, Israel, the one and only Jewish stat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 is little doubt after this speech--directed at the Islamist hordes more than at those in Congress or President Obama-- hat Israel's security is his all-consuming intent. As Iran, with 119 nuclear centrifuges in action, is on the brink of producing weapons that could indeed accomplish their vicious leaders' goal of destroying the Jewish state, Netanyahu made his own determination unmistakably clear in his warning.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I can guarantee you this, the days when the Jewish people remained passive in the face of genocidal enemies, those days are over.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are no longer scattered among the nations, powerless to defend ourselves. We restored our sovereignty in our ancient home. And the soldiers who defend our home have boundless courage. For the first time in 100 generations, we, the Jewish people, can defend ourselves.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is why--this is why, as a prime minister of Israel, I can promise you one more thing: Even if Israel has to stand alone, Israel will stand.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gain, we notice with great interest that the prophet Ezekiel foretells that Persia (Iran) will come with the forces of </w:t>
                                          </w:r>
                                          <w:proofErr w:type="spellStart"/>
                                          <w:r>
                                            <w:rPr>
                                              <w:rFonts w:ascii="Arial" w:hAnsi="Arial" w:cs="Arial"/>
                                              <w:color w:val="000000"/>
                                            </w:rPr>
                                            <w:t>Magog</w:t>
                                          </w:r>
                                          <w:proofErr w:type="spellEnd"/>
                                          <w:r>
                                            <w:rPr>
                                              <w:rFonts w:ascii="Arial" w:hAnsi="Arial" w:cs="Arial"/>
                                              <w:color w:val="000000"/>
                                            </w:rPr>
                                            <w:t xml:space="preserve"> (Russia and others) in an all-out assault on Israel. They do so with conventional forces, not nuclear. They obviously have not nuked Israel by the time they launch this attack. I conclude that somewhere along the line Persia (Iran) has either failed to develop nuclear weapons, or that capability has been neutralized in some way. If they get those weapons they will almost certainly use them, and their first target will almost just as certainly be Israel.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ther the Israeli Defense Force takes them out--an action that would almost assure Israel would instantly reach Zechariah 12: 1-3 status--or it is an act of God, it appears from Bible prophecy that Iran and their grand plans to use atomic weapons against the Jewish state will never happen.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merica is at a crossroad in its dealing with God's chosen nation. There is no such God-guaranteed prophetic protection given any other nation than Israel.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ur Congress--at least a great portion of that body-- responded for the most part with tremendous approval of the things </w:t>
                                          </w:r>
                                          <w:proofErr w:type="spellStart"/>
                                          <w:r>
                                            <w:rPr>
                                              <w:rFonts w:ascii="Arial" w:hAnsi="Arial" w:cs="Arial"/>
                                              <w:color w:val="000000"/>
                                            </w:rPr>
                                            <w:t>Bibi</w:t>
                                          </w:r>
                                          <w:proofErr w:type="spellEnd"/>
                                          <w:r>
                                            <w:rPr>
                                              <w:rFonts w:ascii="Arial" w:hAnsi="Arial" w:cs="Arial"/>
                                              <w:color w:val="000000"/>
                                            </w:rPr>
                                            <w:t xml:space="preserve"> spoke Tuesday March 3, 2015. I'm encouraged by that response.</w:t>
                                          </w:r>
                                        </w:p>
                                        <w:p w:rsidR="00007DD4" w:rsidRDefault="00007DD4">
                                          <w:pPr>
                                            <w:rPr>
                                              <w:rFonts w:ascii="Arial" w:hAnsi="Arial" w:cs="Arial"/>
                                              <w:color w:val="000000"/>
                                              <w:sz w:val="20"/>
                                              <w:szCs w:val="20"/>
                                            </w:rPr>
                                          </w:pP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rPr>
                                              <w:rFonts w:ascii="Arial" w:hAnsi="Arial" w:cs="Arial"/>
                                              <w:color w:val="000000"/>
                                              <w:sz w:val="20"/>
                                              <w:szCs w:val="20"/>
                                            </w:rPr>
                                          </w:pPr>
                                          <w:r>
                                            <w:rPr>
                                              <w:rStyle w:val="Strong"/>
                                              <w:rFonts w:ascii="Arial" w:hAnsi="Arial" w:cs="Arial"/>
                                              <w:color w:val="000000"/>
                                              <w:sz w:val="32"/>
                                              <w:szCs w:val="32"/>
                                            </w:rPr>
                                            <w:t>The Modern Era of Christian Martyrs</w:t>
                                          </w:r>
                                          <w:r>
                                            <w:rPr>
                                              <w:rFonts w:ascii="Arial" w:hAnsi="Arial" w:cs="Arial"/>
                                              <w:color w:val="000000"/>
                                              <w:sz w:val="20"/>
                                              <w:szCs w:val="20"/>
                                            </w:rPr>
                                            <w:t xml:space="preserve"> - Belle Ringer - </w:t>
                                          </w:r>
                                          <w:hyperlink r:id="rId95" w:tgtFrame="_blank" w:history="1">
                                            <w:r>
                                              <w:rPr>
                                                <w:rStyle w:val="Hyperlink"/>
                                                <w:rFonts w:ascii="Arial" w:hAnsi="Arial" w:cs="Arial"/>
                                                <w:sz w:val="20"/>
                                                <w:szCs w:val="20"/>
                                              </w:rPr>
                                              <w:t>http://www.salvationandsurvival.com/2015/03/the-modern-era-of-christian-martyrs.html</w:t>
                                            </w:r>
                                          </w:hyperlink>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f you are interested in the history of the Christian faith, then you are no doubt familiar with Foxe's Book of Martyrs.  Published early in the reign of </w:t>
                                          </w:r>
                                          <w:r>
                                            <w:rPr>
                                              <w:rFonts w:ascii="Arial" w:hAnsi="Arial" w:cs="Arial"/>
                                              <w:color w:val="000000"/>
                                            </w:rPr>
                                            <w:lastRenderedPageBreak/>
                                            <w:t>Queen Elizabeth I, (1563) and only five years after the death of the Roman Catholic Queen Mary I, Foxe's Acts and Monuments of these Latter and Perilous Days, Touching Matters of the Church (this was the original title) was an affirmation of the English Reformation in a period of religious conflict between Catholics and the Church of England.</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Although never considered an impartial account of the Protestant Reformation, the book was nevertheless a testimony of Christian martyrdom, and has survived over four centuries to represent the</w:t>
                                          </w:r>
                                          <w:proofErr w:type="gramStart"/>
                                          <w:r>
                                            <w:rPr>
                                              <w:rFonts w:ascii="Arial" w:hAnsi="Arial" w:cs="Arial"/>
                                              <w:color w:val="000000"/>
                                            </w:rPr>
                                            <w:t>  unmitigated</w:t>
                                          </w:r>
                                          <w:proofErr w:type="gramEnd"/>
                                          <w:r>
                                            <w:rPr>
                                              <w:rFonts w:ascii="Arial" w:hAnsi="Arial" w:cs="Arial"/>
                                              <w:color w:val="000000"/>
                                            </w:rPr>
                                            <w:t xml:space="preserve"> faith of Christians in the face of persecution and death.  The stories of the martyrs begin with the Apostles Peter and Paul; the former who was crucified upside down because he felt he was unworthy to be crucified as His Lord; and the latter who was beheaded on the orders of the Emperor Nero.  We read of the deaths of all the early apostles and disciples (except for John, who nevertheless survived being thrown into a cauldron of burning oil); all were either crucified, stoned, or beheaded.</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book details the deaths of other Christian martyrs over the next millennia and a half, and it underwent several editions; the latest being the British Academy's funding for a new critical edition in 1984, completed by 2007.  And although the historiography of Foxe's Book of Martyrs is quite valuable, have you ever wondered if such venerated Christian martyrdom is a thing only encountered in the ancient past?  If so, consider this fact:  The ancient nation of Iraq was home to 1.5 million Christians just 10 years ago.  Their number is now under 150,000.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ith that astonishing reality in view, I invite you to read a book by author Tom Doyle, titled Killing Christians: Living the Faith Where </w:t>
                                          </w:r>
                                          <w:proofErr w:type="spellStart"/>
                                          <w:r>
                                            <w:rPr>
                                              <w:rFonts w:ascii="Arial" w:hAnsi="Arial" w:cs="Arial"/>
                                              <w:color w:val="000000"/>
                                            </w:rPr>
                                            <w:t>Its</w:t>
                                          </w:r>
                                          <w:proofErr w:type="spellEnd"/>
                                          <w:r>
                                            <w:rPr>
                                              <w:rFonts w:ascii="Arial" w:hAnsi="Arial" w:cs="Arial"/>
                                              <w:color w:val="000000"/>
                                            </w:rPr>
                                            <w:t xml:space="preserve"> Not Safe To Believe.  Jim Denison, of ChristianHeadlines.com wrote a meaningful tribute to his friends, Tom and JoAnn Doyle, who are longtime missionaries to the Middle East.  According to the article, Tom's book, Dreams and Visions: Is Jesus Awakening the Muslim World</w:t>
                                          </w:r>
                                          <w:proofErr w:type="gramStart"/>
                                          <w:r>
                                            <w:rPr>
                                              <w:rFonts w:ascii="Arial" w:hAnsi="Arial" w:cs="Arial"/>
                                              <w:color w:val="000000"/>
                                            </w:rPr>
                                            <w:t>?,</w:t>
                                          </w:r>
                                          <w:proofErr w:type="gramEnd"/>
                                          <w:r>
                                            <w:rPr>
                                              <w:rFonts w:ascii="Arial" w:hAnsi="Arial" w:cs="Arial"/>
                                              <w:color w:val="000000"/>
                                            </w:rPr>
                                            <w:t xml:space="preserve"> tells the incredible story of Muslims worldwide who are meeting Jesus in miraculous ways, including visions and dreams.  As a result of such miracles, more Muslims have come to Christ in the last 15 years than in the previous 15 centurie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But now, Tom has written a new book, titled Killing Christians, in which he tells the other side of the story ... the incredible stories of Christians who are willing to die for their faith in the face of unprecedented persecution in the modern world.  Here are just a few examples of their stories:  A believer smuggles Bibles into Somalia by hiding beneath decaying corpses in coffins.  A Christian in Syria, speaking to an underground church, says of their shared faith, "This will cost us our lives.  We will die for this."  He and his friends have already purchased a plot of ground in which to be buried when they are martyred.</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In Baghdad, a Muslim comes to Christ through the kindness of an American soldier who shared his faith and gave him a Bible.  A Christian in Saudi Arabia struggles to understand why her friend Mina was martyred while she was miraculously spared.  She concludes: "Too often, even Christians forget that our faith is not primarily for this life.  It is for the life to come.  We who are still here are the ones who have been left behind.  Our real life has not even begun, but for martyrs like Mina, it ha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e Western Christians often fail to recognize that Christianity originated in the Middle East amid such persecution.  As a recent CNN article pointed out, "Christianity was born in Bethlehem, in what's now the West Bank. It took root among people like the Assyrians, who flourished in ancient Mesopotamia. It soon found a home in places like modern-day Turkey, Iraq, modern-day Iran, and Syria."  That persecution is as real today as it was when our faith was first founded; and threatens to extinguish it just the same.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hile martyrdom for Western Christians is not even on our radar, we must accept its reality in the rest of the world, and the very real possibility that we will soon face our own crisis of faith.  Although the growth of the Church has leveled off in the West, it is exploding elsewhere in the world; and all amidst the extraordinary stories of Christian martyrdom at the hands of hate-filled extremists like ISIS and </w:t>
                                          </w:r>
                                          <w:proofErr w:type="spellStart"/>
                                          <w:r>
                                            <w:rPr>
                                              <w:rFonts w:ascii="Arial" w:hAnsi="Arial" w:cs="Arial"/>
                                              <w:color w:val="000000"/>
                                            </w:rPr>
                                            <w:t>Boko</w:t>
                                          </w:r>
                                          <w:proofErr w:type="spellEnd"/>
                                          <w:r>
                                            <w:rPr>
                                              <w:rFonts w:ascii="Arial" w:hAnsi="Arial" w:cs="Arial"/>
                                              <w:color w:val="000000"/>
                                            </w:rPr>
                                            <w:t xml:space="preserve"> Haram.  Rapes, beheadings, and kidnappings are all being carried out against Believers in the Middle East, and a new generation of martyrs is being documented.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As author Boyle concludes, "Jesus' message of love and reconciliation thrives in a climate where hostility, danger, and martyrdom are present.  Persecution and the spread of the gospel are as inseparable as identical twins...</w:t>
                                          </w:r>
                                          <w:proofErr w:type="gramStart"/>
                                          <w:r>
                                            <w:rPr>
                                              <w:rFonts w:ascii="Arial" w:hAnsi="Arial" w:cs="Arial"/>
                                              <w:color w:val="000000"/>
                                            </w:rPr>
                                            <w:t>".</w:t>
                                          </w:r>
                                          <w:proofErr w:type="gramEnd"/>
                                          <w:r>
                                            <w:rPr>
                                              <w:rFonts w:ascii="Arial" w:hAnsi="Arial" w:cs="Arial"/>
                                              <w:color w:val="000000"/>
                                            </w:rPr>
                                            <w:t>  So we don't need to read the historical accounts of martyrs such as those found in The Book of Martyrs.  If we need inspiration to strengthen our faith, we have to go no further than the stories of modern martyrs in the Middle East.  Their blood mingles with the blood of the ancient martyrs, as they cry out, "O Sovereign Lord, holy and true, how long before you judge the people who belong to this world and avenge our blood for what they have done to us?" Let us add our prayers to their cry, and call on the Lord to return for the sake of us all!</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1 Peter 4:16    "But don't be ashamed if you suffer as one who belongs to Christ. Rather, honor God as you bear Christ's name. Give honor to God."</w:t>
                                          </w:r>
                                        </w:p>
                                        <w:p w:rsidR="00007DD4" w:rsidRDefault="00007DD4">
                                          <w:pPr>
                                            <w:rPr>
                                              <w:rFonts w:ascii="Arial" w:hAnsi="Arial" w:cs="Arial"/>
                                              <w:color w:val="000000"/>
                                              <w:sz w:val="20"/>
                                              <w:szCs w:val="20"/>
                                            </w:rPr>
                                          </w:pP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rPr>
                                              <w:rFonts w:ascii="Arial" w:hAnsi="Arial" w:cs="Arial"/>
                                              <w:color w:val="000000"/>
                                              <w:sz w:val="20"/>
                                              <w:szCs w:val="20"/>
                                            </w:rPr>
                                          </w:pPr>
                                          <w:r>
                                            <w:rPr>
                                              <w:rStyle w:val="Strong"/>
                                              <w:rFonts w:ascii="Arial" w:hAnsi="Arial" w:cs="Arial"/>
                                              <w:color w:val="000000"/>
                                              <w:sz w:val="32"/>
                                              <w:szCs w:val="32"/>
                                            </w:rPr>
                                            <w:t xml:space="preserve">Daily Jot: </w:t>
                                          </w:r>
                                          <w:proofErr w:type="spellStart"/>
                                          <w:r>
                                            <w:rPr>
                                              <w:rStyle w:val="Strong"/>
                                              <w:rFonts w:ascii="Arial" w:hAnsi="Arial" w:cs="Arial"/>
                                              <w:color w:val="000000"/>
                                              <w:sz w:val="32"/>
                                              <w:szCs w:val="32"/>
                                            </w:rPr>
                                            <w:t>Boko</w:t>
                                          </w:r>
                                          <w:proofErr w:type="spellEnd"/>
                                          <w:r>
                                            <w:rPr>
                                              <w:rStyle w:val="Strong"/>
                                              <w:rFonts w:ascii="Arial" w:hAnsi="Arial" w:cs="Arial"/>
                                              <w:color w:val="000000"/>
                                              <w:sz w:val="32"/>
                                              <w:szCs w:val="32"/>
                                            </w:rPr>
                                            <w:t xml:space="preserve"> Haram, Fulani, Terror, Ghana Ministry</w:t>
                                          </w:r>
                                          <w:r>
                                            <w:rPr>
                                              <w:rFonts w:ascii="Arial" w:hAnsi="Arial" w:cs="Arial"/>
                                              <w:color w:val="000000"/>
                                              <w:sz w:val="20"/>
                                              <w:szCs w:val="20"/>
                                            </w:rPr>
                                            <w:t xml:space="preserve"> - Bill Wilson - </w:t>
                                          </w:r>
                                          <w:hyperlink r:id="rId96" w:tgtFrame="_blank" w:history="1">
                                            <w:r>
                                              <w:rPr>
                                                <w:rStyle w:val="Hyperlink"/>
                                                <w:rFonts w:ascii="Arial" w:hAnsi="Arial" w:cs="Arial"/>
                                                <w:sz w:val="20"/>
                                                <w:szCs w:val="20"/>
                                              </w:rPr>
                                              <w:t>www.dailyjot.com</w:t>
                                            </w:r>
                                          </w:hyperlink>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ur ministry with William </w:t>
                                          </w:r>
                                          <w:proofErr w:type="spellStart"/>
                                          <w:r>
                                            <w:rPr>
                                              <w:rFonts w:ascii="Arial" w:hAnsi="Arial" w:cs="Arial"/>
                                              <w:color w:val="000000"/>
                                            </w:rPr>
                                            <w:t>Agbeti</w:t>
                                          </w:r>
                                          <w:proofErr w:type="spellEnd"/>
                                          <w:r>
                                            <w:rPr>
                                              <w:rFonts w:ascii="Arial" w:hAnsi="Arial" w:cs="Arial"/>
                                              <w:color w:val="000000"/>
                                            </w:rPr>
                                            <w:t xml:space="preserve"> in Ghana, West Africa began in 1992, some 23 years ago. At that time, I was amazed at how little people had, but also how they gave God the glory for their lives. Businesses, hotels, restaurants, even trucks and taxis carried references to Jesus. In His Name Beauty Salon, Jesus Saves Trucking, He Is Worthy General Goods. The names of God and Jesus were everywhere to be found. It was a predominantly Christian nation and Muslims were rather quiet and orderly. Over that 20-plus years, the Islamic influence has anchored in with mosques blaring their music and calls to prayer, seemingly at every corner. But worse yet, they bring death to the rural area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In recent years, our ministry has been devoted to raising up pastors in the rural areas to counter the tide of Islamic influence. This also includes bringing food and clothing to children in the villages where our pastors live, teach, preach and make disciples. We are very small, but we go to the places that the mega-churches refuse to go. We help with education and sustenance--both spiritually and physically. It is a dangerous business because Islam is a violent force that bullies and threatens our pastors and their flocks. The Muslims work very hard to control the land, the food, the going and coming in the rural areas, so if you want to live, you best convert, or life will be even more difficult than it i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Fulani, a nomadic Islamic people, roam across the rural areas bringing their herds. Like locusts, they have </w:t>
                                          </w:r>
                                          <w:proofErr w:type="spellStart"/>
                                          <w:r>
                                            <w:rPr>
                                              <w:rFonts w:ascii="Arial" w:hAnsi="Arial" w:cs="Arial"/>
                                              <w:color w:val="000000"/>
                                            </w:rPr>
                                            <w:t>have</w:t>
                                          </w:r>
                                          <w:proofErr w:type="spellEnd"/>
                                          <w:r>
                                            <w:rPr>
                                              <w:rFonts w:ascii="Arial" w:hAnsi="Arial" w:cs="Arial"/>
                                              <w:color w:val="000000"/>
                                            </w:rPr>
                                            <w:t xml:space="preserve"> little regard for the land and less regard for the people on the land or in the villages. Villages are often told to yield, convert or die. The Fulani are often associated with </w:t>
                                          </w:r>
                                          <w:proofErr w:type="spellStart"/>
                                          <w:r>
                                            <w:rPr>
                                              <w:rFonts w:ascii="Arial" w:hAnsi="Arial" w:cs="Arial"/>
                                              <w:color w:val="000000"/>
                                            </w:rPr>
                                            <w:t>Boko</w:t>
                                          </w:r>
                                          <w:proofErr w:type="spellEnd"/>
                                          <w:r>
                                            <w:rPr>
                                              <w:rFonts w:ascii="Arial" w:hAnsi="Arial" w:cs="Arial"/>
                                              <w:color w:val="000000"/>
                                            </w:rPr>
                                            <w:t xml:space="preserve"> Haram, the terrorist organization that has slaughtered many Christians in neighboring Nigeria--the organization responsible for kidnapping Christian school girls and selling them into slavery. CNN reported March 8 that: "</w:t>
                                          </w:r>
                                          <w:proofErr w:type="spellStart"/>
                                          <w:r>
                                            <w:rPr>
                                              <w:rFonts w:ascii="Arial" w:hAnsi="Arial" w:cs="Arial"/>
                                              <w:color w:val="000000"/>
                                            </w:rPr>
                                            <w:t>Boko</w:t>
                                          </w:r>
                                          <w:proofErr w:type="spellEnd"/>
                                          <w:r>
                                            <w:rPr>
                                              <w:rFonts w:ascii="Arial" w:hAnsi="Arial" w:cs="Arial"/>
                                              <w:color w:val="000000"/>
                                            </w:rPr>
                                            <w:t xml:space="preserve"> Haram, the Nigeria-based Islamist terror group, has pledged allegiance to ISIS, according to an audio message purported to be from </w:t>
                                          </w:r>
                                          <w:proofErr w:type="spellStart"/>
                                          <w:r>
                                            <w:rPr>
                                              <w:rFonts w:ascii="Arial" w:hAnsi="Arial" w:cs="Arial"/>
                                              <w:color w:val="000000"/>
                                            </w:rPr>
                                            <w:t>Boko</w:t>
                                          </w:r>
                                          <w:proofErr w:type="spellEnd"/>
                                          <w:r>
                                            <w:rPr>
                                              <w:rFonts w:ascii="Arial" w:hAnsi="Arial" w:cs="Arial"/>
                                              <w:color w:val="000000"/>
                                            </w:rPr>
                                            <w:t xml:space="preserve"> Haram's leader, </w:t>
                                          </w:r>
                                          <w:proofErr w:type="spellStart"/>
                                          <w:r>
                                            <w:rPr>
                                              <w:rFonts w:ascii="Arial" w:hAnsi="Arial" w:cs="Arial"/>
                                              <w:color w:val="000000"/>
                                            </w:rPr>
                                            <w:t>Abubakar</w:t>
                                          </w:r>
                                          <w:proofErr w:type="spellEnd"/>
                                          <w:r>
                                            <w:rPr>
                                              <w:rFonts w:ascii="Arial" w:hAnsi="Arial" w:cs="Arial"/>
                                              <w:color w:val="000000"/>
                                            </w:rPr>
                                            <w:t xml:space="preserve"> </w:t>
                                          </w:r>
                                          <w:proofErr w:type="spellStart"/>
                                          <w:r>
                                            <w:rPr>
                                              <w:rFonts w:ascii="Arial" w:hAnsi="Arial" w:cs="Arial"/>
                                              <w:color w:val="000000"/>
                                            </w:rPr>
                                            <w:t>Shekau</w:t>
                                          </w:r>
                                          <w:proofErr w:type="spellEnd"/>
                                          <w:r>
                                            <w:rPr>
                                              <w:rFonts w:ascii="Arial" w:hAnsi="Arial" w:cs="Arial"/>
                                              <w:color w:val="000000"/>
                                            </w:rPr>
                                            <w:t>."</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NN says that </w:t>
                                          </w:r>
                                          <w:proofErr w:type="spellStart"/>
                                          <w:r>
                                            <w:rPr>
                                              <w:rFonts w:ascii="Arial" w:hAnsi="Arial" w:cs="Arial"/>
                                              <w:color w:val="000000"/>
                                            </w:rPr>
                                            <w:t>Boko</w:t>
                                          </w:r>
                                          <w:proofErr w:type="spellEnd"/>
                                          <w:r>
                                            <w:rPr>
                                              <w:rFonts w:ascii="Arial" w:hAnsi="Arial" w:cs="Arial"/>
                                              <w:color w:val="000000"/>
                                            </w:rPr>
                                            <w:t xml:space="preserve"> Haram announced its "allegiance to the Caliph of the Muslims, Ibrahim ibn </w:t>
                                          </w:r>
                                          <w:proofErr w:type="spellStart"/>
                                          <w:r>
                                            <w:rPr>
                                              <w:rFonts w:ascii="Arial" w:hAnsi="Arial" w:cs="Arial"/>
                                              <w:color w:val="000000"/>
                                            </w:rPr>
                                            <w:t>Awad</w:t>
                                          </w:r>
                                          <w:proofErr w:type="spellEnd"/>
                                          <w:r>
                                            <w:rPr>
                                              <w:rFonts w:ascii="Arial" w:hAnsi="Arial" w:cs="Arial"/>
                                              <w:color w:val="000000"/>
                                            </w:rPr>
                                            <w:t xml:space="preserve"> ibn Ibrahim al-</w:t>
                                          </w:r>
                                          <w:proofErr w:type="spellStart"/>
                                          <w:r>
                                            <w:rPr>
                                              <w:rFonts w:ascii="Arial" w:hAnsi="Arial" w:cs="Arial"/>
                                              <w:color w:val="000000"/>
                                            </w:rPr>
                                            <w:t>Husseini</w:t>
                                          </w:r>
                                          <w:proofErr w:type="spellEnd"/>
                                          <w:r>
                                            <w:rPr>
                                              <w:rFonts w:ascii="Arial" w:hAnsi="Arial" w:cs="Arial"/>
                                              <w:color w:val="000000"/>
                                            </w:rPr>
                                            <w:t xml:space="preserve"> al-</w:t>
                                          </w:r>
                                          <w:proofErr w:type="spellStart"/>
                                          <w:r>
                                            <w:rPr>
                                              <w:rFonts w:ascii="Arial" w:hAnsi="Arial" w:cs="Arial"/>
                                              <w:color w:val="000000"/>
                                            </w:rPr>
                                            <w:t>Qurashi</w:t>
                                          </w:r>
                                          <w:proofErr w:type="spellEnd"/>
                                          <w:r>
                                            <w:rPr>
                                              <w:rFonts w:ascii="Arial" w:hAnsi="Arial" w:cs="Arial"/>
                                              <w:color w:val="000000"/>
                                            </w:rPr>
                                            <w:t xml:space="preserve">," which is another name for ISIS leader Abu Bakr al-Baghdadi. This is a significant development for our ministry in Ghana because it further endangers those such as William </w:t>
                                          </w:r>
                                          <w:proofErr w:type="spellStart"/>
                                          <w:r>
                                            <w:rPr>
                                              <w:rFonts w:ascii="Arial" w:hAnsi="Arial" w:cs="Arial"/>
                                              <w:color w:val="000000"/>
                                            </w:rPr>
                                            <w:t>Agbeti</w:t>
                                          </w:r>
                                          <w:proofErr w:type="spellEnd"/>
                                          <w:r>
                                            <w:rPr>
                                              <w:rFonts w:ascii="Arial" w:hAnsi="Arial" w:cs="Arial"/>
                                              <w:color w:val="000000"/>
                                            </w:rPr>
                                            <w:t xml:space="preserve"> and his team who are carrying out The Great Commission on a daily basis. Your prayer support is greatly appreciated as well as any other support you may be led to send. While we in America read about the atrocities of the Islamic State, it is very real to those who face it </w:t>
                                          </w:r>
                                          <w:r>
                                            <w:rPr>
                                              <w:rFonts w:ascii="Arial" w:hAnsi="Arial" w:cs="Arial"/>
                                              <w:color w:val="000000"/>
                                            </w:rPr>
                                            <w:lastRenderedPageBreak/>
                                            <w:t xml:space="preserve">daily. At times it seems overwhelming, but we remember 1 Corinthians 15:58, "Therefore, my beloved brethren, be ye </w:t>
                                          </w:r>
                                          <w:proofErr w:type="spellStart"/>
                                          <w:r>
                                            <w:rPr>
                                              <w:rFonts w:ascii="Arial" w:hAnsi="Arial" w:cs="Arial"/>
                                              <w:color w:val="000000"/>
                                            </w:rPr>
                                            <w:t>stedfast</w:t>
                                          </w:r>
                                          <w:proofErr w:type="spellEnd"/>
                                          <w:r>
                                            <w:rPr>
                                              <w:rFonts w:ascii="Arial" w:hAnsi="Arial" w:cs="Arial"/>
                                              <w:color w:val="000000"/>
                                            </w:rPr>
                                            <w:t xml:space="preserve">, </w:t>
                                          </w:r>
                                          <w:proofErr w:type="spellStart"/>
                                          <w:r>
                                            <w:rPr>
                                              <w:rFonts w:ascii="Arial" w:hAnsi="Arial" w:cs="Arial"/>
                                              <w:color w:val="000000"/>
                                            </w:rPr>
                                            <w:t>unmoveable</w:t>
                                          </w:r>
                                          <w:proofErr w:type="spellEnd"/>
                                          <w:r>
                                            <w:rPr>
                                              <w:rFonts w:ascii="Arial" w:hAnsi="Arial" w:cs="Arial"/>
                                              <w:color w:val="000000"/>
                                            </w:rPr>
                                            <w:t>, always abounding in the work of the Lord, forasmuch as you know that your labor is not in vain in the Lord."</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rPr>
                                              <w:rFonts w:ascii="Arial" w:hAnsi="Arial" w:cs="Arial"/>
                                              <w:color w:val="000000"/>
                                              <w:sz w:val="20"/>
                                              <w:szCs w:val="20"/>
                                            </w:rPr>
                                          </w:pPr>
                                          <w:r>
                                            <w:rPr>
                                              <w:rStyle w:val="Strong"/>
                                              <w:rFonts w:ascii="Arial" w:hAnsi="Arial" w:cs="Arial"/>
                                              <w:color w:val="000000"/>
                                              <w:sz w:val="32"/>
                                              <w:szCs w:val="32"/>
                                            </w:rPr>
                                            <w:t>Daily Devotion: Learning Contentment</w:t>
                                          </w:r>
                                          <w:r>
                                            <w:rPr>
                                              <w:rFonts w:ascii="Arial" w:hAnsi="Arial" w:cs="Arial"/>
                                              <w:color w:val="000000"/>
                                              <w:sz w:val="20"/>
                                              <w:szCs w:val="20"/>
                                            </w:rPr>
                                            <w:t xml:space="preserve"> - Greg Laurie - </w:t>
                                          </w:r>
                                          <w:hyperlink r:id="rId97" w:tgtFrame="_blank" w:history="1">
                                            <w:r>
                                              <w:rPr>
                                                <w:rStyle w:val="Hyperlink"/>
                                                <w:rFonts w:ascii="Arial" w:hAnsi="Arial" w:cs="Arial"/>
                                                <w:sz w:val="20"/>
                                                <w:szCs w:val="20"/>
                                              </w:rPr>
                                              <w:t>www.harvest.org</w:t>
                                            </w:r>
                                          </w:hyperlink>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I have learned in whatever state I am, to be content. -Philippians 4:11</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I read about a man who was very proud of his beautifully groomed lawn. It was absolute perfection-that is until a heavy crop of dandelions came in one year, and he couldn't figure out how to get rid of them. Finally he wrote an e-mail to an agricultural college and told them about all the things he had tried. He also asked if they had any suggestion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ey responded with a very short e-mail that read, "We suggest that you learn to love them."</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ere are times when we find ourselves asking, "How can I get this problem to go away?" or "How can I get this irritating person out of my life?" or "How can I change my circumstance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Sometimes God will take the problem away. And sometimes God will say, "You know what? You just have to learn to love them."</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The apostle Paul said, "I have learned in whatever state I am, to be content" (Philippians 4:11). Paul wasn't saying that he was necessarily satisfied with his present spiritual condition. And though we need to be content with what we have, we should never be content with where we are spiritually. There should always be a bit of restlessness in our lives to want to learn more, to want to grow more, and to want to be transformed more, recognizing there is still a great distance to run in the race of life for each of us.</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But notice that Paul used the word learned. He had learned in whatever state he was to be content. Contentment does not come naturally. We need to learn how to be content because we are naturally discontented people.</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rPr>
                                            <w:t>Despite what adverse circumstances we may be facing, we can learn to be content in the midst of a troubled world.</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lastRenderedPageBreak/>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007DD4" w:rsidRDefault="00007DD4">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007DD4" w:rsidRDefault="00007DD4">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h.constantcontact.com/fs115/1111272225814/img/49.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007DD4" w:rsidRDefault="00007DD4">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007DD4" w:rsidRDefault="00007DD4">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h.constantcontact.com/fs115/1111272225814/img/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007DD4" w:rsidRDefault="00007DD4">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007DD4" w:rsidRDefault="00007DD4">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007DD4" w:rsidRDefault="00007DD4">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lastRenderedPageBreak/>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007DD4" w:rsidRDefault="00007DD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007DD4" w:rsidRDefault="00007DD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007DD4" w:rsidRDefault="00007DD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007DD4" w:rsidRDefault="00007DD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007DD4" w:rsidRDefault="00007DD4">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007DD4" w:rsidRDefault="00007DD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007DD4" w:rsidRDefault="00007DD4">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007DD4" w:rsidRDefault="00007DD4">
                                          <w:pPr>
                                            <w:pStyle w:val="NormalWeb"/>
                                            <w:spacing w:before="0" w:beforeAutospacing="0" w:after="200" w:afterAutospacing="0"/>
                                            <w:rPr>
                                              <w:rFonts w:ascii="Arial" w:hAnsi="Arial" w:cs="Arial"/>
                                              <w:color w:val="000000"/>
                                            </w:rPr>
                                          </w:pPr>
                                          <w:r>
                                            <w:rPr>
                                              <w:rFonts w:ascii="Arial" w:hAnsi="Arial" w:cs="Arial"/>
                                              <w:color w:val="000000"/>
                                            </w:rPr>
                                            <w:lastRenderedPageBreak/>
                                            <w:t>If you have been blessed by Prophecy Update and would like to help support this ministry financially. You can make a secure donation online by going to:</w:t>
                                          </w:r>
                                        </w:p>
                                        <w:p w:rsidR="00007DD4" w:rsidRDefault="00007DD4">
                                          <w:pPr>
                                            <w:pStyle w:val="titletext"/>
                                            <w:spacing w:before="0" w:beforeAutospacing="0" w:after="200" w:afterAutospacing="0"/>
                                            <w:jc w:val="center"/>
                                            <w:rPr>
                                              <w:rFonts w:ascii="Century Gothic" w:hAnsi="Century Gothic" w:cs="Arial"/>
                                              <w:color w:val="3366FF"/>
                                              <w:sz w:val="72"/>
                                              <w:szCs w:val="72"/>
                                            </w:rPr>
                                          </w:pPr>
                                          <w:hyperlink r:id="rId100"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007DD4" w:rsidRDefault="00007DD4">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007DD4" w:rsidRDefault="00007DD4">
                                          <w:pPr>
                                            <w:pStyle w:val="NormalWeb"/>
                                            <w:spacing w:before="0" w:beforeAutospacing="0" w:after="200" w:afterAutospacing="0"/>
                                            <w:jc w:val="center"/>
                                            <w:rPr>
                                              <w:rFonts w:ascii="Arial" w:hAnsi="Arial" w:cs="Arial"/>
                                              <w:color w:val="000000"/>
                                              <w:sz w:val="36"/>
                                              <w:szCs w:val="36"/>
                                            </w:rPr>
                                          </w:pPr>
                                          <w:hyperlink r:id="rId101"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007DD4" w:rsidRDefault="00007DD4">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007DD4" w:rsidRDefault="00007DD4">
                                          <w:pPr>
                                            <w:rPr>
                                              <w:rStyle w:val="Strong"/>
                                              <w:sz w:val="32"/>
                                              <w:szCs w:val="32"/>
                                            </w:rPr>
                                          </w:pPr>
                                          <w:r>
                                            <w:rPr>
                                              <w:rStyle w:val="Strong"/>
                                              <w:rFonts w:ascii="Arial" w:hAnsi="Arial" w:cs="Arial"/>
                                              <w:color w:val="000000"/>
                                              <w:sz w:val="32"/>
                                              <w:szCs w:val="32"/>
                                            </w:rPr>
                                            <w:t xml:space="preserve"> or </w:t>
                                          </w:r>
                                        </w:p>
                                        <w:p w:rsidR="00007DD4" w:rsidRDefault="00007DD4">
                                          <w:pPr>
                                            <w:pStyle w:val="NormalWeb"/>
                                            <w:spacing w:before="0" w:beforeAutospacing="0" w:after="0" w:afterAutospacing="0"/>
                                            <w:jc w:val="center"/>
                                          </w:pPr>
                                          <w:hyperlink r:id="rId102"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007DD4" w:rsidRDefault="00007DD4">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007DD4" w:rsidRDefault="00007DD4">
                                          <w:pPr>
                                            <w:jc w:val="center"/>
                                            <w:rPr>
                                              <w:rFonts w:ascii="Arial" w:hAnsi="Arial" w:cs="Arial"/>
                                              <w:color w:val="000000"/>
                                              <w:sz w:val="20"/>
                                              <w:szCs w:val="20"/>
                                            </w:rPr>
                                          </w:pPr>
                                        </w:p>
                                        <w:p w:rsidR="00007DD4" w:rsidRDefault="00007DD4">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007DD4" w:rsidRDefault="00007DD4">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007DD4" w:rsidRDefault="00007DD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007DD4" w:rsidRDefault="00007DD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007DD4" w:rsidRDefault="00007DD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hideMark/>
                                        </w:tcPr>
                                        <w:p w:rsidR="00007DD4" w:rsidRDefault="00007DD4">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tcMar>
                                                  <w:top w:w="0" w:type="dxa"/>
                                                  <w:left w:w="0" w:type="dxa"/>
                                                  <w:bottom w:w="15" w:type="dxa"/>
                                                  <w:right w:w="0" w:type="dxa"/>
                                                </w:tcMar>
                                                <w:vAlign w:val="center"/>
                                                <w:hideMark/>
                                              </w:tcPr>
                                              <w:p w:rsidR="00007DD4" w:rsidRDefault="00007DD4">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07DD4">
                                            <w:trPr>
                                              <w:trHeight w:val="15"/>
                                              <w:tblCellSpacing w:w="0" w:type="dxa"/>
                                            </w:trPr>
                                            <w:tc>
                                              <w:tcPr>
                                                <w:tcW w:w="0" w:type="auto"/>
                                                <w:shd w:val="clear" w:color="auto" w:fill="FF0000"/>
                                                <w:vAlign w:val="center"/>
                                                <w:hideMark/>
                                              </w:tcPr>
                                              <w:p w:rsidR="00007DD4" w:rsidRDefault="00007DD4">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hideMark/>
                                        </w:tcPr>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br/>
                                            <w:t> </w:t>
                                          </w:r>
                                        </w:p>
                                        <w:p w:rsidR="00007DD4" w:rsidRDefault="00007DD4">
                                          <w:pPr>
                                            <w:rPr>
                                              <w:rFonts w:ascii="Arial" w:hAnsi="Arial" w:cs="Arial"/>
                                              <w:color w:val="000000"/>
                                            </w:rPr>
                                          </w:pPr>
                                          <w:r>
                                            <w:rPr>
                                              <w:rStyle w:val="Strong"/>
                                              <w:rFonts w:ascii="Arial" w:hAnsi="Arial" w:cs="Arial"/>
                                              <w:color w:val="000000"/>
                                              <w:sz w:val="32"/>
                                              <w:szCs w:val="32"/>
                                            </w:rPr>
                                            <w:t>There Shall Be Strong Delusions</w:t>
                                          </w:r>
                                          <w:r>
                                            <w:rPr>
                                              <w:rFonts w:ascii="Arial" w:hAnsi="Arial" w:cs="Arial"/>
                                              <w:color w:val="000000"/>
                                            </w:rPr>
                                            <w:t xml:space="preserve"> - By Pastor Mike Taylor - </w:t>
                                          </w:r>
                                          <w:hyperlink r:id="rId103" w:tgtFrame="_blank" w:history="1">
                                            <w:r>
                                              <w:rPr>
                                                <w:rStyle w:val="Hyperlink"/>
                                                <w:rFonts w:ascii="Arial" w:hAnsi="Arial" w:cs="Arial"/>
                                              </w:rPr>
                                              <w:t>http://www.churchofgod-usa.org/1/post/2015/03/there-shall-be-strong-delusions.html</w:t>
                                            </w:r>
                                          </w:hyperlink>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lastRenderedPageBreak/>
                                            <w:t> II Thessalonians 2:8  "And then shall that Wicked be revealed, whom the Lord shall consume with the spirit of his mouth, and shall destroy with the brightness of his coming:</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9  Even him, whose coming is after the working of Satan with all power and signs and lying wonder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10</w:t>
                                          </w:r>
                                          <w:proofErr w:type="gramStart"/>
                                          <w:r>
                                            <w:rPr>
                                              <w:rFonts w:ascii="Arial" w:hAnsi="Arial" w:cs="Arial"/>
                                              <w:color w:val="000000"/>
                                            </w:rPr>
                                            <w:t>  And</w:t>
                                          </w:r>
                                          <w:proofErr w:type="gramEnd"/>
                                          <w:r>
                                            <w:rPr>
                                              <w:rFonts w:ascii="Arial" w:hAnsi="Arial" w:cs="Arial"/>
                                              <w:color w:val="000000"/>
                                            </w:rPr>
                                            <w:t xml:space="preserve"> with all deceivableness of unrighteousness in them that perish; because they received not the love of the truth, that they might be sav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11  And for this cause God shall send them strong delusion, that they should believe a li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12</w:t>
                                          </w:r>
                                          <w:proofErr w:type="gramStart"/>
                                          <w:r>
                                            <w:rPr>
                                              <w:rFonts w:ascii="Arial" w:hAnsi="Arial" w:cs="Arial"/>
                                              <w:color w:val="000000"/>
                                            </w:rPr>
                                            <w:t>  That</w:t>
                                          </w:r>
                                          <w:proofErr w:type="gramEnd"/>
                                          <w:r>
                                            <w:rPr>
                                              <w:rFonts w:ascii="Arial" w:hAnsi="Arial" w:cs="Arial"/>
                                              <w:color w:val="000000"/>
                                            </w:rPr>
                                            <w:t xml:space="preserve"> they all might be damned who believed not the truth, but had pleasure in unrighteousnes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Mathew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4:24</w:t>
                                          </w:r>
                                          <w:proofErr w:type="gramStart"/>
                                          <w:r>
                                            <w:rPr>
                                              <w:rFonts w:ascii="Arial" w:hAnsi="Arial" w:cs="Arial"/>
                                              <w:color w:val="000000"/>
                                            </w:rPr>
                                            <w:t>  "</w:t>
                                          </w:r>
                                          <w:proofErr w:type="gramEnd"/>
                                          <w:r>
                                            <w:rPr>
                                              <w:rFonts w:ascii="Arial" w:hAnsi="Arial" w:cs="Arial"/>
                                              <w:color w:val="000000"/>
                                            </w:rPr>
                                            <w:t xml:space="preserve">For there shall arise false </w:t>
                                          </w:r>
                                          <w:proofErr w:type="spellStart"/>
                                          <w:r>
                                            <w:rPr>
                                              <w:rFonts w:ascii="Arial" w:hAnsi="Arial" w:cs="Arial"/>
                                              <w:color w:val="000000"/>
                                            </w:rPr>
                                            <w:t>Christs</w:t>
                                          </w:r>
                                          <w:proofErr w:type="spellEnd"/>
                                          <w:r>
                                            <w:rPr>
                                              <w:rFonts w:ascii="Arial" w:hAnsi="Arial" w:cs="Arial"/>
                                              <w:color w:val="000000"/>
                                            </w:rPr>
                                            <w:t>, and false prophets, and shall shew great signs and wonders; insomuch that, if it were possible, they shall deceive the very elec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Both my Lord Jesus and the Apostle Paul prophesied that in the end of days, that there would come a deception, a delusion so strong that men and women will believe a total lie.  I've often contemplated and wondered, what could be shown to unrepentant men in the coming Tribulation that would be so convincing that most people would accept it without question?  The question becomes, "how can the coming Beast Power introduce the Anti-Christ to the world and have near total compliance from the unrighteous masses that will inhabit the coming Tribulation?"  I say total compliance, as it will be those who love unrighteousness and want to continue in their sins. There will be many who won't buy it, as they have been on the fringes of Christianity, but never had made a commitment to Jesus Christ, much to their now horror. What they had been taught all their lives, has just now happened, right before their eyes. The catching away of the Church, and the resulting chaos that will most undoubtedly take hold of the population. The powers of government must cause the unsuspecting masses of </w:t>
                                          </w:r>
                                          <w:proofErr w:type="spellStart"/>
                                          <w:r>
                                            <w:rPr>
                                              <w:rFonts w:ascii="Arial" w:hAnsi="Arial" w:cs="Arial"/>
                                              <w:color w:val="000000"/>
                                            </w:rPr>
                                            <w:t>sheeple</w:t>
                                          </w:r>
                                          <w:proofErr w:type="spellEnd"/>
                                          <w:r>
                                            <w:rPr>
                                              <w:rFonts w:ascii="Arial" w:hAnsi="Arial" w:cs="Arial"/>
                                              <w:color w:val="000000"/>
                                            </w:rPr>
                                            <w:t xml:space="preserve"> to follow their song and dance of the New World Order and follow the coming dictator known as the Anti-Christ. How will they do i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DURING THE COMING TRIBULATIO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What I'm about to discuss with you is so disturbing to me and should the average Christian, it will make you lean back in your chair, scratching your head. It will give, or should, the lateness of the hour and the urgency to reach your loved ones, your friends, or anybody that will listen to what may be </w:t>
                                          </w:r>
                                          <w:r>
                                            <w:rPr>
                                              <w:rFonts w:ascii="Arial" w:hAnsi="Arial" w:cs="Arial"/>
                                              <w:color w:val="000000"/>
                                            </w:rPr>
                                            <w:lastRenderedPageBreak/>
                                            <w:t xml:space="preserve">coming upon the earth. If you are reading this, and what I'm about to discuss and even what is suggested becomes a matter of fact, then my friend, you will be ripe for a strong delusion without realizing what is being said is a big lie from the depths of hell.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Let me begin by saying, that since technology became so fast paced the world knowledge has increased at such an astounding speed, (doubling every few years), as God through Gabriel told Daniel in chapter 12:</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But thou, O Daniel, shut up the words, and seal the book, even to the time of the end: many shall run to and fro, and knowledge shall be increas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Daniel was told that knowledge would be increased in the last days in which the bible said an image would be set up in the temple in Jerusalem and would be an </w:t>
                                          </w:r>
                                          <w:proofErr w:type="spellStart"/>
                                          <w:r>
                                            <w:rPr>
                                              <w:rFonts w:ascii="Arial" w:hAnsi="Arial" w:cs="Arial"/>
                                              <w:color w:val="000000"/>
                                            </w:rPr>
                                            <w:t>abominaton</w:t>
                                          </w:r>
                                          <w:proofErr w:type="spellEnd"/>
                                          <w:r>
                                            <w:rPr>
                                              <w:rFonts w:ascii="Arial" w:hAnsi="Arial" w:cs="Arial"/>
                                              <w:color w:val="000000"/>
                                            </w:rPr>
                                            <w:t xml:space="preserve"> that causes desolation. In the recent past, all who read the following passage wondered how an image called the "abomination" could conceivably speak: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Revelatio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3:15  "And he had power to give life unto the image of the beast, that the image of the beast should both speak, and cause that as many as would not worship the image of the beast should be kill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It reminds me of the golden statue that </w:t>
                                          </w:r>
                                          <w:proofErr w:type="spellStart"/>
                                          <w:r>
                                            <w:rPr>
                                              <w:rFonts w:ascii="Arial" w:hAnsi="Arial" w:cs="Arial"/>
                                              <w:color w:val="000000"/>
                                            </w:rPr>
                                            <w:t>Nebachnezzer</w:t>
                                          </w:r>
                                          <w:proofErr w:type="spellEnd"/>
                                          <w:r>
                                            <w:rPr>
                                              <w:rFonts w:ascii="Arial" w:hAnsi="Arial" w:cs="Arial"/>
                                              <w:color w:val="000000"/>
                                            </w:rPr>
                                            <w:t>, King of Babylon set up to be worshipped on pain of death. As that image was an image of the King of Babylon, so this image called the "abomination that causes desolation" will be in the image of the coming Anti-Chris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Note that this is after the removal of the Church, when Jesus comes in the clouds at the last trump:</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II Thessalonian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7</w:t>
                                          </w:r>
                                          <w:proofErr w:type="gramStart"/>
                                          <w:r>
                                            <w:rPr>
                                              <w:rFonts w:ascii="Arial" w:hAnsi="Arial" w:cs="Arial"/>
                                              <w:color w:val="000000"/>
                                            </w:rPr>
                                            <w:t>  "</w:t>
                                          </w:r>
                                          <w:proofErr w:type="gramEnd"/>
                                          <w:r>
                                            <w:rPr>
                                              <w:rFonts w:ascii="Arial" w:hAnsi="Arial" w:cs="Arial"/>
                                              <w:color w:val="000000"/>
                                            </w:rPr>
                                            <w:t xml:space="preserve">For the mystery of iniquity doth already work: only he who now </w:t>
                                          </w:r>
                                          <w:proofErr w:type="spellStart"/>
                                          <w:r>
                                            <w:rPr>
                                              <w:rFonts w:ascii="Arial" w:hAnsi="Arial" w:cs="Arial"/>
                                              <w:color w:val="000000"/>
                                            </w:rPr>
                                            <w:t>letteth</w:t>
                                          </w:r>
                                          <w:proofErr w:type="spellEnd"/>
                                          <w:r>
                                            <w:rPr>
                                              <w:rFonts w:ascii="Arial" w:hAnsi="Arial" w:cs="Arial"/>
                                              <w:color w:val="000000"/>
                                            </w:rPr>
                                            <w:t xml:space="preserve"> will let, until he be taken out of the way.</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2:8  And THEN shall that Wicked be revealed, whom the Lord shall consume with the spirit of his mouth, and shall destroy with the brightness of his coming:"</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The Wicked shall be revealed, the Anti-Christ, ONLY after the church is removed, right along with the Holy Spirit, ("He who will let will let, until HE be taken out of the way"). Understand, that this message is primarily for the unbeliever that comes on the internet that is searching for a reason for the disappearance of hundreds of thousands of people, including their loved </w:t>
                                          </w:r>
                                          <w:r>
                                            <w:rPr>
                                              <w:rFonts w:ascii="Arial" w:hAnsi="Arial" w:cs="Arial"/>
                                              <w:color w:val="000000"/>
                                            </w:rPr>
                                            <w:lastRenderedPageBreak/>
                                            <w:t xml:space="preserve">ones, and the rise of a powerful dictator that came on the scene out of </w:t>
                                          </w:r>
                                          <w:proofErr w:type="spellStart"/>
                                          <w:r>
                                            <w:rPr>
                                              <w:rFonts w:ascii="Arial" w:hAnsi="Arial" w:cs="Arial"/>
                                              <w:color w:val="000000"/>
                                            </w:rPr>
                                            <w:t>no where</w:t>
                                          </w:r>
                                          <w:proofErr w:type="spellEnd"/>
                                          <w:r>
                                            <w:rPr>
                                              <w:rFonts w:ascii="Arial" w:hAnsi="Arial" w:cs="Arial"/>
                                              <w:color w:val="000000"/>
                                            </w:rPr>
                                            <w:t xml:space="preserve">, known as the Beast Power, prophesied and fulfilled in the "lawless one", the Anti-Christ. You may be confused. You may be scared out of your mind and you may have been introduced to something that does nothing but raise more questions than answers them.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So how will the coming false prophet and the Anti-Christ</w:t>
                                          </w:r>
                                          <w:proofErr w:type="gramStart"/>
                                          <w:r>
                                            <w:rPr>
                                              <w:rFonts w:ascii="Arial" w:hAnsi="Arial" w:cs="Arial"/>
                                              <w:color w:val="000000"/>
                                            </w:rPr>
                                            <w:t>  be</w:t>
                                          </w:r>
                                          <w:proofErr w:type="gramEnd"/>
                                          <w:r>
                                            <w:rPr>
                                              <w:rFonts w:ascii="Arial" w:hAnsi="Arial" w:cs="Arial"/>
                                              <w:color w:val="000000"/>
                                            </w:rPr>
                                            <w:t xml:space="preserve"> able to make an inanimate object such as a statue  speak? In the words, "technology of the computer age" which we live i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Then there was always the question before the internet age of how some of the prophecies of the end times would be carried out and be fulfilled. Let's take the scriptures that speak of the two witnesses that preach the Gospel in the first part of the Tribulation. Revelatio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3 "And I will give power unto my two witnesses, and they shall prophesy a thousand two hundred and threescore days, clothed in sackcloth.</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4 These are the two olive trees, and the two candlesticks standing before the God of the earth.</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5 And if any man will hurt them, fire </w:t>
                                          </w:r>
                                          <w:proofErr w:type="spellStart"/>
                                          <w:r>
                                            <w:rPr>
                                              <w:rFonts w:ascii="Arial" w:hAnsi="Arial" w:cs="Arial"/>
                                              <w:color w:val="000000"/>
                                            </w:rPr>
                                            <w:t>proceedeth</w:t>
                                          </w:r>
                                          <w:proofErr w:type="spellEnd"/>
                                          <w:r>
                                            <w:rPr>
                                              <w:rFonts w:ascii="Arial" w:hAnsi="Arial" w:cs="Arial"/>
                                              <w:color w:val="000000"/>
                                            </w:rPr>
                                            <w:t xml:space="preserve"> out of their mouth, and </w:t>
                                          </w:r>
                                          <w:proofErr w:type="spellStart"/>
                                          <w:r>
                                            <w:rPr>
                                              <w:rFonts w:ascii="Arial" w:hAnsi="Arial" w:cs="Arial"/>
                                              <w:color w:val="000000"/>
                                            </w:rPr>
                                            <w:t>devoureth</w:t>
                                          </w:r>
                                          <w:proofErr w:type="spellEnd"/>
                                          <w:r>
                                            <w:rPr>
                                              <w:rFonts w:ascii="Arial" w:hAnsi="Arial" w:cs="Arial"/>
                                              <w:color w:val="000000"/>
                                            </w:rPr>
                                            <w:t xml:space="preserve"> their enemies: and if any man will hurt them, he must in this manner be kill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6 These have power to shut </w:t>
                                          </w:r>
                                          <w:proofErr w:type="gramStart"/>
                                          <w:r>
                                            <w:rPr>
                                              <w:rFonts w:ascii="Arial" w:hAnsi="Arial" w:cs="Arial"/>
                                              <w:color w:val="000000"/>
                                            </w:rPr>
                                            <w:t>heaven, that</w:t>
                                          </w:r>
                                          <w:proofErr w:type="gramEnd"/>
                                          <w:r>
                                            <w:rPr>
                                              <w:rFonts w:ascii="Arial" w:hAnsi="Arial" w:cs="Arial"/>
                                              <w:color w:val="000000"/>
                                            </w:rPr>
                                            <w:t xml:space="preserve"> it rain not in the days of their prophecy: and have power over waters to turn them to blood, and to smite the earth with all plagues, as often as they will.</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7 And when they shall have finished their testimony, the beast that </w:t>
                                          </w:r>
                                          <w:proofErr w:type="spellStart"/>
                                          <w:r>
                                            <w:rPr>
                                              <w:rFonts w:ascii="Arial" w:hAnsi="Arial" w:cs="Arial"/>
                                              <w:color w:val="000000"/>
                                            </w:rPr>
                                            <w:t>ascendeth</w:t>
                                          </w:r>
                                          <w:proofErr w:type="spellEnd"/>
                                          <w:r>
                                            <w:rPr>
                                              <w:rFonts w:ascii="Arial" w:hAnsi="Arial" w:cs="Arial"/>
                                              <w:color w:val="000000"/>
                                            </w:rPr>
                                            <w:t xml:space="preserve"> out of the bottomless pit shall make war against them, and shall overcome them, and kill them.</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8 And their dead bodies shall lie in the street of the great city, which spiritually is called Sodom and Egypt, where also our Lord was crucifi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Those born in these last days of human existence, could not understand how the world would be able to see these two witnesses that will prophesy at the Jewish Temple in Jerusalem and  could be seen around the world, and the world finally see them lying dead in the street after the Anti-Christ overcomes them and kills them. The answer to this question was the invention of mass communication and satellite links that broadcast the worldwide with news in the moment it is happening, through the internet and satellite TV. What is happening on the other side of the planet can now be viewed by anybody a world away, LIVE!  So that answers that question, but how will the statue that is set up in the Holy of Holies as an abomination </w:t>
                                          </w:r>
                                          <w:r>
                                            <w:rPr>
                                              <w:rFonts w:ascii="Arial" w:hAnsi="Arial" w:cs="Arial"/>
                                              <w:color w:val="000000"/>
                                            </w:rPr>
                                            <w:lastRenderedPageBreak/>
                                            <w:t>toward God speak to the world who will follow  the Anti-Christ? I may have discovered how they will do it, or a possible solution. And what will be the strong delusions that make a person believe a lie, as spoken of in scriptur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WHAT MAY BE COMING?</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As mentioned, this message is for those who are left behind, meaning those who miss the greatest event, apart from the resurrection of our Lord Jesus Christ, in the history of man. That being</w:t>
                                          </w:r>
                                          <w:proofErr w:type="gramStart"/>
                                          <w:r>
                                            <w:rPr>
                                              <w:rFonts w:ascii="Arial" w:hAnsi="Arial" w:cs="Arial"/>
                                              <w:color w:val="000000"/>
                                            </w:rPr>
                                            <w:t>  the</w:t>
                                          </w:r>
                                          <w:proofErr w:type="gramEnd"/>
                                          <w:r>
                                            <w:rPr>
                                              <w:rFonts w:ascii="Arial" w:hAnsi="Arial" w:cs="Arial"/>
                                              <w:color w:val="000000"/>
                                            </w:rPr>
                                            <w:t xml:space="preserve"> coming of the Son of God, Jesus Christ, our Lord in the clouds to separate His church from the coming wrath that is about to overtake the earth.  We, who are in the day light and not living in the night, will not be surprised by the events that transpire before the Anti-Christ takes the stage. 1st Thessalonian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4</w:t>
                                          </w:r>
                                          <w:proofErr w:type="gramStart"/>
                                          <w:r>
                                            <w:rPr>
                                              <w:rFonts w:ascii="Arial" w:hAnsi="Arial" w:cs="Arial"/>
                                              <w:color w:val="000000"/>
                                            </w:rPr>
                                            <w:t>  "</w:t>
                                          </w:r>
                                          <w:proofErr w:type="gramEnd"/>
                                          <w:r>
                                            <w:rPr>
                                              <w:rFonts w:ascii="Arial" w:hAnsi="Arial" w:cs="Arial"/>
                                              <w:color w:val="000000"/>
                                            </w:rPr>
                                            <w:t>But ye, brethren, are not in darkness, that that day should overtake you as a thief.</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5</w:t>
                                          </w:r>
                                          <w:proofErr w:type="gramStart"/>
                                          <w:r>
                                            <w:rPr>
                                              <w:rFonts w:ascii="Arial" w:hAnsi="Arial" w:cs="Arial"/>
                                              <w:color w:val="000000"/>
                                            </w:rPr>
                                            <w:t>  Ye</w:t>
                                          </w:r>
                                          <w:proofErr w:type="gramEnd"/>
                                          <w:r>
                                            <w:rPr>
                                              <w:rFonts w:ascii="Arial" w:hAnsi="Arial" w:cs="Arial"/>
                                              <w:color w:val="000000"/>
                                            </w:rPr>
                                            <w:t xml:space="preserve"> are all the children of light, and the children of the day: we are not of the night, nor of darknes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6</w:t>
                                          </w:r>
                                          <w:proofErr w:type="gramStart"/>
                                          <w:r>
                                            <w:rPr>
                                              <w:rFonts w:ascii="Arial" w:hAnsi="Arial" w:cs="Arial"/>
                                              <w:color w:val="000000"/>
                                            </w:rPr>
                                            <w:t>  Therefore</w:t>
                                          </w:r>
                                          <w:proofErr w:type="gramEnd"/>
                                          <w:r>
                                            <w:rPr>
                                              <w:rFonts w:ascii="Arial" w:hAnsi="Arial" w:cs="Arial"/>
                                              <w:color w:val="000000"/>
                                            </w:rPr>
                                            <w:t xml:space="preserve"> let us not sleep, as do others; but let us watch and be sober.</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7</w:t>
                                          </w:r>
                                          <w:proofErr w:type="gramStart"/>
                                          <w:r>
                                            <w:rPr>
                                              <w:rFonts w:ascii="Arial" w:hAnsi="Arial" w:cs="Arial"/>
                                              <w:color w:val="000000"/>
                                            </w:rPr>
                                            <w:t>  For</w:t>
                                          </w:r>
                                          <w:proofErr w:type="gramEnd"/>
                                          <w:r>
                                            <w:rPr>
                                              <w:rFonts w:ascii="Arial" w:hAnsi="Arial" w:cs="Arial"/>
                                              <w:color w:val="000000"/>
                                            </w:rPr>
                                            <w:t xml:space="preserve"> they that sleep </w:t>
                                          </w:r>
                                          <w:proofErr w:type="spellStart"/>
                                          <w:r>
                                            <w:rPr>
                                              <w:rFonts w:ascii="Arial" w:hAnsi="Arial" w:cs="Arial"/>
                                              <w:color w:val="000000"/>
                                            </w:rPr>
                                            <w:t>sleep</w:t>
                                          </w:r>
                                          <w:proofErr w:type="spellEnd"/>
                                          <w:r>
                                            <w:rPr>
                                              <w:rFonts w:ascii="Arial" w:hAnsi="Arial" w:cs="Arial"/>
                                              <w:color w:val="000000"/>
                                            </w:rPr>
                                            <w:t xml:space="preserve"> in the night; and they that be drunken are drunken in the nigh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8</w:t>
                                          </w:r>
                                          <w:proofErr w:type="gramStart"/>
                                          <w:r>
                                            <w:rPr>
                                              <w:rFonts w:ascii="Arial" w:hAnsi="Arial" w:cs="Arial"/>
                                              <w:color w:val="000000"/>
                                            </w:rPr>
                                            <w:t>  But</w:t>
                                          </w:r>
                                          <w:proofErr w:type="gramEnd"/>
                                          <w:r>
                                            <w:rPr>
                                              <w:rFonts w:ascii="Arial" w:hAnsi="Arial" w:cs="Arial"/>
                                              <w:color w:val="000000"/>
                                            </w:rPr>
                                            <w:t xml:space="preserve"> let us, who are of the day, be sober, putting on the breastplate of faith and love; and for an helmet, the hope of salvatio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5:9  For God hath not appointed us to wrath, but to obtain salvation by our Lord Jesus Chris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As I have written in the past, the coming of the Lord for His church will cause so much chaos in the world that men with evil intentions will attempt to explain it away and usher in a New World Order comprising a one world government and a false one world religion. I have spoken of a possible explanation of an "alien invasion" that has removed hundreds of thousands of people who have suddenly disappeared from off the planet. No plausible explanation can be provided, but the globalist will try and leaders of the world will be searching for any talking point to calm the fears of the masses that know that something they cannot explain has just happened.  You can read that message her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hyperlink r:id="rId104" w:tgtFrame="_blank" w:history="1">
                                            <w:r>
                                              <w:rPr>
                                                <w:rStyle w:val="Hyperlink"/>
                                                <w:rFonts w:ascii="Arial" w:hAnsi="Arial" w:cs="Arial"/>
                                              </w:rPr>
                                              <w:t>http://churchofgod-usa.org/1/post/2013/12/war-of-the-worlds.html</w:t>
                                            </w:r>
                                          </w:hyperlink>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That message dealt with a possible explanation of an alien invasion that has removed people who are doing nothing but standing in the way of the coming </w:t>
                                          </w:r>
                                          <w:r>
                                            <w:rPr>
                                              <w:rFonts w:ascii="Arial" w:hAnsi="Arial" w:cs="Arial"/>
                                              <w:color w:val="000000"/>
                                            </w:rPr>
                                            <w:lastRenderedPageBreak/>
                                            <w:t xml:space="preserve">"Utopia" that the New Age religion and secular forces are trying convince you is coming. As Rahm Emanuel says, "Never let a crisis go to waste".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In this message, I will attempt to expand that message into an additional attempt to explain what has happened and to provide a false interpretation and an outright lie, but is ultimately designed to enslave and bring about the prophesied "New World Order"! This new approach in addition to the possible explanation of an alien invasion</w:t>
                                          </w:r>
                                          <w:proofErr w:type="gramStart"/>
                                          <w:r>
                                            <w:rPr>
                                              <w:rFonts w:ascii="Arial" w:hAnsi="Arial" w:cs="Arial"/>
                                              <w:color w:val="000000"/>
                                            </w:rPr>
                                            <w:t>  is</w:t>
                                          </w:r>
                                          <w:proofErr w:type="gramEnd"/>
                                          <w:r>
                                            <w:rPr>
                                              <w:rFonts w:ascii="Arial" w:hAnsi="Arial" w:cs="Arial"/>
                                              <w:color w:val="000000"/>
                                            </w:rPr>
                                            <w:t xml:space="preserve"> the world leaders need to get the people of the world to follow them and secure their loyalty to follow this new world dictatorship comprised of ten regions or "Ten Horns" of Daniel's prophesy  in chapter 7, and headed eventually by a one world dictator, the Anti-Christ.  We must remember that the new age religion is the very foundation for the new world government, where without some kind of faith based religion, even a false religion the dictatorship of the new world order is completely impossible. That's why the next topic of this message is so important to the powers that be.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THE BLUE BEAM PROJEC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I got an email message from one of the members of my online congregation that pointed me to something so outlandish and devilish, so diabolical that I was taken back when I started to research what he sent me. The subject deals with a type of technology that has been or will be developed shortly. It will attempt to explain what has happened, and deceive unrighteous men and those who have rejected Jesus Christ as Messiah, to a strong delusion that God will allow and cause them to become submissive to the worship of the coming Anti-Christ. They will even fake a rapture type event where people are swooshed away to a "never, never land"...all smoke and mirrors so to speak.</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Let's begin by discussing a Canadian journalist by the name of Serge </w:t>
                                          </w:r>
                                          <w:proofErr w:type="spellStart"/>
                                          <w:r>
                                            <w:rPr>
                                              <w:rFonts w:ascii="Arial" w:hAnsi="Arial" w:cs="Arial"/>
                                              <w:color w:val="000000"/>
                                            </w:rPr>
                                            <w:t>Monast</w:t>
                                          </w:r>
                                          <w:proofErr w:type="spellEnd"/>
                                          <w:r>
                                            <w:rPr>
                                              <w:rFonts w:ascii="Arial" w:hAnsi="Arial" w:cs="Arial"/>
                                              <w:color w:val="000000"/>
                                            </w:rPr>
                                            <w:t xml:space="preserve"> that gave a speech and wrote about concerning a military project using NASA to wage war on other nations by using technology on the enemy that is nothing short of what we saw on the series "Star </w:t>
                                          </w:r>
                                          <w:proofErr w:type="spellStart"/>
                                          <w:r>
                                            <w:rPr>
                                              <w:rFonts w:ascii="Arial" w:hAnsi="Arial" w:cs="Arial"/>
                                              <w:color w:val="000000"/>
                                            </w:rPr>
                                            <w:t>Trek"and</w:t>
                                          </w:r>
                                          <w:proofErr w:type="spellEnd"/>
                                          <w:r>
                                            <w:rPr>
                                              <w:rFonts w:ascii="Arial" w:hAnsi="Arial" w:cs="Arial"/>
                                              <w:color w:val="000000"/>
                                            </w:rPr>
                                            <w:t xml:space="preserve"> many outer space movies of fantastic graphics and computer images...I believe the world has been being primed by everything "Outer Space" since the 1970's</w:t>
                                          </w:r>
                                          <w:proofErr w:type="gramStart"/>
                                          <w:r>
                                            <w:rPr>
                                              <w:rFonts w:ascii="Arial" w:hAnsi="Arial" w:cs="Arial"/>
                                              <w:color w:val="000000"/>
                                            </w:rPr>
                                            <w:t>  for</w:t>
                                          </w:r>
                                          <w:proofErr w:type="gramEnd"/>
                                          <w:r>
                                            <w:rPr>
                                              <w:rFonts w:ascii="Arial" w:hAnsi="Arial" w:cs="Arial"/>
                                              <w:color w:val="000000"/>
                                            </w:rPr>
                                            <w:t xml:space="preserve"> what is being planned to overtake the world. This journalist warned that the military had the ability to cause confusion and wage war with high tech technology in any given population and this technology would be used to usher in the coming One World Government and its major religion, headed by what we call the "false prophet".  This began back in the 1980s and was projected to begin in 1983. The time was rescheduled for the 1990s, and the man who broke this story died suddenly of a supposed heart attack, when he had no cardiac history before his demise. Was somebody trying to shut him up?   Circumstances of his death are a little suspicious. Now get ready for a summary of how this technology, according to </w:t>
                                          </w:r>
                                          <w:proofErr w:type="spellStart"/>
                                          <w:r>
                                            <w:rPr>
                                              <w:rFonts w:ascii="Arial" w:hAnsi="Arial" w:cs="Arial"/>
                                              <w:color w:val="000000"/>
                                            </w:rPr>
                                            <w:t>Monast</w:t>
                                          </w:r>
                                          <w:proofErr w:type="spellEnd"/>
                                          <w:r>
                                            <w:rPr>
                                              <w:rFonts w:ascii="Arial" w:hAnsi="Arial" w:cs="Arial"/>
                                              <w:color w:val="000000"/>
                                            </w:rPr>
                                            <w:t xml:space="preserve"> and those who further </w:t>
                                          </w:r>
                                          <w:r>
                                            <w:rPr>
                                              <w:rFonts w:ascii="Arial" w:hAnsi="Arial" w:cs="Arial"/>
                                              <w:color w:val="000000"/>
                                            </w:rPr>
                                            <w:lastRenderedPageBreak/>
                                            <w:t xml:space="preserve">researched this Blue Beam Project, how it would be used. OH, there are a lot of scoffers and detractors that spoof this report, but in this day and age we live of government improprieties, it's not beyond the realm of total possibility.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         The first step concerns the breakdown of all archeological knowledge. It deals with the setup with artificially created earthquakes at certain precise locations on the planet where, supposedly, new discoveries will finally explain to all people the error of all fundamental religious doctrines. These new "discoveries" will cast doubt on what people have believed in their different faiths and by using man made earthquakes ( can you say HAARP?) that will open up selected areas for these discoveries that disprove religious doctrine. What could these "new discoveries" be? Could they have found evidence of the origins of the seeding of our planet by a "master race" from other planets? Will they find evidence of space craft that have been buried for thousands of years? Lord only knows, but to cast doubt on every religions basic faith and beliefs would have to dismiss that the true God, or the god of their religion has been nothing but a sham, or complete misinterpretation of reality.</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2.         The second step is to produce what can only be likened to a manufactured space show. Remember all the 3-D movies you've gone to, and the computer images that were all too real? How convincing would it be if this delusion was projected on the atmosphere in a holographic image to introduce the deity of the culture, or those of different religions, in different regions of worship, </w:t>
                                          </w:r>
                                          <w:proofErr w:type="spellStart"/>
                                          <w:r>
                                            <w:rPr>
                                              <w:rFonts w:ascii="Arial" w:hAnsi="Arial" w:cs="Arial"/>
                                              <w:color w:val="000000"/>
                                            </w:rPr>
                                            <w:t>ie</w:t>
                                          </w:r>
                                          <w:proofErr w:type="spellEnd"/>
                                          <w:r>
                                            <w:rPr>
                                              <w:rFonts w:ascii="Arial" w:hAnsi="Arial" w:cs="Arial"/>
                                              <w:color w:val="000000"/>
                                            </w:rPr>
                                            <w:t xml:space="preserve">. Jesus, Buddha, Mohammed, Krishna, </w:t>
                                          </w:r>
                                          <w:proofErr w:type="spellStart"/>
                                          <w:r>
                                            <w:rPr>
                                              <w:rFonts w:ascii="Arial" w:hAnsi="Arial" w:cs="Arial"/>
                                              <w:color w:val="000000"/>
                                            </w:rPr>
                                            <w:t>etc</w:t>
                                          </w:r>
                                          <w:proofErr w:type="spellEnd"/>
                                          <w:r>
                                            <w:rPr>
                                              <w:rFonts w:ascii="Arial" w:hAnsi="Arial" w:cs="Arial"/>
                                              <w:color w:val="000000"/>
                                            </w:rPr>
                                            <w:t xml:space="preserve"> and each image speaking  in the regions language, and through computers, make the people believe that their chosen "god" is speaking to them in their ears, and in their minds? The images reportedly will tell the people that they have misunderstood their religious books and the very foundation of their beliefs.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3.         To go further in regard to the new technology which is at the base of the NASA Blue Beam Project, we have to consider this statement by psychologist James V. McConnell which was published in a 1970s issue of Psychology Today. He said, "The day has come when we can combine sensory deprivation with drug hypnosis and astute manipulation of reward and punishment to gain almost absolute control over an individual's behavior. It should then be possible to achieve a very rapid and highly effective type of positive brainwashing that would allow us to make dramatic changes in a person's behavior and personality." (Thewatcherfiles.com/</w:t>
                                          </w:r>
                                          <w:proofErr w:type="spellStart"/>
                                          <w:r>
                                            <w:rPr>
                                              <w:rFonts w:ascii="Arial" w:hAnsi="Arial" w:cs="Arial"/>
                                              <w:color w:val="000000"/>
                                            </w:rPr>
                                            <w:t>bluebeam</w:t>
                                          </w:r>
                                          <w:proofErr w:type="spellEnd"/>
                                          <w:r>
                                            <w:rPr>
                                              <w:rFonts w:ascii="Arial" w:hAnsi="Arial" w:cs="Arial"/>
                                              <w:color w:val="000000"/>
                                            </w:rPr>
                                            <w: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The result of deliberately staged events will be to show the world this new "</w:t>
                                          </w:r>
                                          <w:proofErr w:type="spellStart"/>
                                          <w:r>
                                            <w:rPr>
                                              <w:rFonts w:ascii="Arial" w:hAnsi="Arial" w:cs="Arial"/>
                                              <w:color w:val="000000"/>
                                            </w:rPr>
                                            <w:t>christ</w:t>
                                          </w:r>
                                          <w:proofErr w:type="spellEnd"/>
                                          <w:r>
                                            <w:rPr>
                                              <w:rFonts w:ascii="Arial" w:hAnsi="Arial" w:cs="Arial"/>
                                              <w:color w:val="000000"/>
                                            </w:rPr>
                                            <w:t xml:space="preserve">," or the new messiah for the immediate implementation into the new world religion. Enough truth will be foisted upon the unsuspecting to hook them into the lie. "Even the most learned will be deceived." Each of these fake "deities" will proclaim that the "messiah" is on earth and will broadcast his picture all over the planet in a holographic image, to every region, to </w:t>
                                          </w:r>
                                          <w:r>
                                            <w:rPr>
                                              <w:rFonts w:ascii="Arial" w:hAnsi="Arial" w:cs="Arial"/>
                                              <w:color w:val="000000"/>
                                            </w:rPr>
                                            <w:lastRenderedPageBreak/>
                                            <w:t>every tongue and nationality, and to every man and woman. (no children, no babies as they have been removed as well along with the church)</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A quote from a website called "The Watcher's Files" and they hypothesiz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Then the projections of Jesus, Mohammed, </w:t>
                                          </w:r>
                                          <w:proofErr w:type="spellStart"/>
                                          <w:r>
                                            <w:rPr>
                                              <w:rFonts w:ascii="Arial" w:hAnsi="Arial" w:cs="Arial"/>
                                              <w:color w:val="000000"/>
                                            </w:rPr>
                                            <w:t>Buddah</w:t>
                                          </w:r>
                                          <w:proofErr w:type="spellEnd"/>
                                          <w:r>
                                            <w:rPr>
                                              <w:rFonts w:ascii="Arial" w:hAnsi="Arial" w:cs="Arial"/>
                                              <w:color w:val="000000"/>
                                            </w:rPr>
                                            <w:t>, Krishna, etc., will merge into one after correct explanations of the mysteries and revelations will have been disclosed. This one god will, in fact, be the antichrist, who will explain that the various scriptures have been misunderstood and misinterpreted, and that the religions of old are responsible for turning brother against brother, and nation against nation, therefore old religions must be abolished to make way for the new age new world religion, representing the one god antichrist they see before them." (the Watcherfiles.com)</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DOES SUCH TECHNOLOGY EVEN EXIS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As I said, the very idea that there is a technology that can confuse and deceive the masses of people, (let alone control them) which are left to endure the Tribulation is what may be in store for those who live out this horrible time of man's depravity. Our government, or any government that could launch a program to explain the disappearance of people all over the planet and promote a "new god" called the Anti-Christ revealed in your Bible, (called the man of sin), makes the human mind reel. If this has happened, and you are reading this, I'm sure your mind is in much turmoil. You may have lost a loved one, a small child, a close friend, a wife, or a husband and frankly, you're scared. I would be, too, if I was present after this strange sky show and people have gone missing.</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New World Order planners can possibly "take over the world by projecting holographic images into the sky while beaming thoughts directly into our heads, telling us to accept the new 'god' of their design." [HAARP: The Ultimate Weapon Of The Conspiracy , by Jerry E. Smith, p. 15; New Age adheren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Let me confess one thing here and  you may be feeling the same thing, I was  a little skeptical concerning this new technology, but my skepticism took a huge hit when I discovered that indeed our military in the USAF and most likely other nations have the technology to do just what is described above...you may browse the websites to reach what the U.S. Air Force is  using militarily on other nations for computer wars of the future, and what hit me the most, was they use holographic images to further their objectives in a war model to defeat the enemy. You who read this, will be the enemy they wish to control.</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hyperlink r:id="rId105" w:tgtFrame="_blank" w:history="1">
                                            <w:r>
                                              <w:rPr>
                                                <w:rStyle w:val="Hyperlink"/>
                                                <w:rFonts w:ascii="Arial" w:hAnsi="Arial" w:cs="Arial"/>
                                              </w:rPr>
                                              <w:t>http://csat.au.af.mil/2025/</w:t>
                                            </w:r>
                                          </w:hyperlink>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USAF CENTER OF STRATEGY AND TECHNOLOGY</w:t>
                                          </w:r>
                                          <w:r>
                                            <w:rPr>
                                              <w:rFonts w:ascii="Arial" w:hAnsi="Arial" w:cs="Arial"/>
                                              <w:color w:val="000000"/>
                                            </w:rPr>
                                            <w:t xml:space="preserve">.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The site is very lengthy and shows the capability of our military to use technology to wage war. Yes, they are most advanced, but also can be used for just such a scenario noted above using holographic images and computer generated speech that seems to come out of space. Now would our own government do such a thing? Have you been living under Obama for the last 6 years? Of course they would as they are more than lawless, they are treasonous.  Another website that shows that technology is present to use optic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http://www.opticsinfobase.org/ol/abstract.cfm?uri=ol-24-5-291</w:t>
                                          </w:r>
                                          <w:proofErr w:type="gramStart"/>
                                          <w:r>
                                            <w:rPr>
                                              <w:rFonts w:ascii="Arial" w:hAnsi="Arial" w:cs="Arial"/>
                                              <w:color w:val="000000"/>
                                            </w:rPr>
                                            <w:t>  Digital</w:t>
                                          </w:r>
                                          <w:proofErr w:type="gramEnd"/>
                                          <w:r>
                                            <w:rPr>
                                              <w:rFonts w:ascii="Arial" w:hAnsi="Arial" w:cs="Arial"/>
                                              <w:color w:val="000000"/>
                                            </w:rPr>
                                            <w:t xml:space="preserve"> holography for quantitative phase-contrast imaging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Anyone can do a Google search and explore what can be done with holographic images and the capabilities of nefarious governments and the elite promoting a new world order by creating a new world religion. As I have spoken of this new world order needs as its foundation a world religion to base the takeover of the governments of the world into one.  This project will focus the attention of the world population of the Tribulation to follow a "false religion" built on lies. Religion is the basis for any loyalty of a new government that will be put into place. The Anti-Christ will use the new "religion" headed by the false prophet to secure the loyalty and the compliance all who are alive during this time by joining all religions into one, then focusing those who are adherents to this bait and switch, to the Beast Power as shown in prophecy.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Revelation,</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3 "And he carried me away in the Spirit into a wilderness, and I saw a woman sitting on a scarlet beast that was full of blasphemous names, and it had seven heads and ten horns. 4 The woman</w:t>
                                          </w:r>
                                          <w:proofErr w:type="gramStart"/>
                                          <w:r>
                                            <w:rPr>
                                              <w:rFonts w:ascii="Arial" w:hAnsi="Arial" w:cs="Arial"/>
                                              <w:color w:val="000000"/>
                                            </w:rPr>
                                            <w:t>  arrayed</w:t>
                                          </w:r>
                                          <w:proofErr w:type="gramEnd"/>
                                          <w:r>
                                            <w:rPr>
                                              <w:rFonts w:ascii="Arial" w:hAnsi="Arial" w:cs="Arial"/>
                                              <w:color w:val="000000"/>
                                            </w:rPr>
                                            <w:t xml:space="preserve"> in purple and scarlet, and adorned with gold and jewels and pearls, holding in her hand ja golden cup full of abominations and the impurities of her sexual immorality. 5 And on her forehead was written a name of mystery: "Babylon the great, mother of prostitutes and of earth's abominations." 6 And I saw the woman, drunk with the blood of the saints, the blood of the martyrs of Jesu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Fellow Christians, believers in Jesus Christ, the world is going to "hell" in a hand basket, literally and sooner than any of us even imagine. Jesus could literally sound the trump of God and call with a loud voice, "come up hither" any moment from this time forward.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1st Thessalonian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lastRenderedPageBreak/>
                                            <w:t> 13 "But I would not have you to be ignorant, brethren, concerning them which are asleep, that ye sorrow not, even as others which have no hop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4 For if we believe that Jesus died and rose again, even so them also which sleep in Jesus will God bring with him.</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5 For this we say unto you by the word of the Lord, that we which are alive and remain unto the coming of the Lord shall not prevent them which are asleep.</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6 For the Lord himself shall descend from heaven with a shout, with the voice of the archangel, and with the trump of God: and the dead in Christ shall rise first:</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7 Then we which are alive and remain shall be caught up together with them in the clouds, to meet the Lord in the air: and so shall we ever be with the Lor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8 Wherefore comfort one another with these word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In our Lord Jesus' own words in Matthew,</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44 "Therefore be ye also ready: for in such an hour as ye think not the Son of man cometh."</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Scoffers who read this will dismiss my call to come into the "Light" of Jesus Christ. But when you are living it, you may remember these words. The night is close at hand, when Satan will be loosed and his agent, the Anti-Christ will have full sway over every human being on this planet. It will cost you your eternal soul and spirit by complying. To oppose his agenda of total domination over all nations, will cost you your head, literally. ISIS rampage in the Middle East is just a warm up for what carnage will be performed during this 7 year of unspeakable horror and human suffering. But there is a remedy and a plan to save you from ever having to worry about the Tribulation:</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Style w:val="Strong"/>
                                              <w:rFonts w:ascii="Arial" w:hAnsi="Arial" w:cs="Arial"/>
                                              <w:color w:val="000000"/>
                                            </w:rPr>
                                            <w:t> John 3:16-18,</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16 "For God so loved the </w:t>
                                          </w:r>
                                          <w:proofErr w:type="gramStart"/>
                                          <w:r>
                                            <w:rPr>
                                              <w:rFonts w:ascii="Arial" w:hAnsi="Arial" w:cs="Arial"/>
                                              <w:color w:val="000000"/>
                                            </w:rPr>
                                            <w:t>world, that</w:t>
                                          </w:r>
                                          <w:proofErr w:type="gramEnd"/>
                                          <w:r>
                                            <w:rPr>
                                              <w:rFonts w:ascii="Arial" w:hAnsi="Arial" w:cs="Arial"/>
                                              <w:color w:val="000000"/>
                                            </w:rPr>
                                            <w:t xml:space="preserve"> he gave his only begotten Son, that whosoever believeth in him should not perish, but have everlasting life.</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7 For God sent not his Son into the world to condemn the world; but that the world through him might be save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18 He that believeth on him is not condemned: but he that believeth not is condemned already, because he hath not believed in the name of the only begotten Son of God."</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Call His name right now. He will save you when you ask Him in all humbleness and repenting of your sins. He will honor your prayer and become your best Friend, Savior and Redeemer. Do not neglect so great a salvation.  Hebrews,</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How shall we escape, if we neglect so great salvation; which at the first began to be spoken by the Lord, and was confirmed unto us by them that heard him;"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w:t>
                                          </w:r>
                                        </w:p>
                                        <w:p w:rsidR="00007DD4" w:rsidRDefault="00007DD4">
                                          <w:pPr>
                                            <w:pStyle w:val="NormalWeb"/>
                                            <w:spacing w:before="0" w:beforeAutospacing="0" w:after="0" w:afterAutospacing="0"/>
                                            <w:rPr>
                                              <w:rFonts w:ascii="Arial" w:hAnsi="Arial" w:cs="Arial"/>
                                              <w:color w:val="000000"/>
                                            </w:rPr>
                                          </w:pPr>
                                          <w:r>
                                            <w:rPr>
                                              <w:rFonts w:ascii="Arial" w:hAnsi="Arial" w:cs="Arial"/>
                                              <w:color w:val="000000"/>
                                            </w:rPr>
                                            <w:t xml:space="preserve"> This is Pastor Mike Taylor, praying </w:t>
                                          </w:r>
                                          <w:proofErr w:type="gramStart"/>
                                          <w:r>
                                            <w:rPr>
                                              <w:rFonts w:ascii="Arial" w:hAnsi="Arial" w:cs="Arial"/>
                                              <w:color w:val="000000"/>
                                            </w:rPr>
                                            <w:t>the you</w:t>
                                          </w:r>
                                          <w:proofErr w:type="gramEnd"/>
                                          <w:r>
                                            <w:rPr>
                                              <w:rFonts w:ascii="Arial" w:hAnsi="Arial" w:cs="Arial"/>
                                              <w:color w:val="000000"/>
                                            </w:rPr>
                                            <w:t xml:space="preserve"> call on the only Name that is above every name, Jesus Christ my Lord for your eternal salvation. If</w:t>
                                          </w:r>
                                          <w:proofErr w:type="gramStart"/>
                                          <w:r>
                                            <w:rPr>
                                              <w:rFonts w:ascii="Arial" w:hAnsi="Arial" w:cs="Arial"/>
                                              <w:color w:val="000000"/>
                                            </w:rPr>
                                            <w:t>  you</w:t>
                                          </w:r>
                                          <w:proofErr w:type="gramEnd"/>
                                          <w:r>
                                            <w:rPr>
                                              <w:rFonts w:ascii="Arial" w:hAnsi="Arial" w:cs="Arial"/>
                                              <w:color w:val="000000"/>
                                            </w:rPr>
                                            <w:t xml:space="preserve"> have a need for prayer, counseling, or just a listening  ear,  email me at realteam1999@sbcglobal.net, or visit me online at www.churchofgod-usa.org. God bless you all, till we meet at Jesus Feet.</w:t>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tcPr>
                                        <w:p w:rsidR="00007DD4" w:rsidRDefault="00007DD4">
                                          <w:pPr>
                                            <w:rPr>
                                              <w:rFonts w:ascii="Arial" w:hAnsi="Arial" w:cs="Arial"/>
                                              <w:color w:val="000000"/>
                                              <w:sz w:val="20"/>
                                              <w:szCs w:val="20"/>
                                            </w:rPr>
                                          </w:pPr>
                                        </w:p>
                                        <w:p w:rsidR="00007DD4" w:rsidRDefault="00007DD4">
                                          <w:pPr>
                                            <w:jc w:val="center"/>
                                            <w:rPr>
                                              <w:rFonts w:ascii="Arial" w:hAnsi="Arial" w:cs="Arial"/>
                                              <w:color w:val="000000"/>
                                              <w:sz w:val="20"/>
                                              <w:szCs w:val="20"/>
                                            </w:rPr>
                                          </w:pPr>
                                          <w:r>
                                            <w:rPr>
                                              <w:rFonts w:ascii="Arial" w:hAnsi="Arial" w:cs="Arial"/>
                                              <w:color w:val="000000"/>
                                              <w:sz w:val="20"/>
                                              <w:szCs w:val="20"/>
                                            </w:rPr>
                                            <w:t> </w:t>
                                          </w:r>
                                        </w:p>
                                        <w:p w:rsidR="00007DD4" w:rsidRDefault="00007DD4">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Gray"/>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007DD4" w:rsidRDefault="00007DD4">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007DD4" w:rsidRDefault="00007DD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007DD4" w:rsidRDefault="00007DD4">
                                          <w:pPr>
                                            <w:pStyle w:val="NormalWeb"/>
                                            <w:spacing w:before="0" w:beforeAutospacing="0" w:after="200" w:afterAutospacing="0"/>
                                            <w:jc w:val="center"/>
                                            <w:rPr>
                                              <w:rFonts w:ascii="Arial" w:hAnsi="Arial" w:cs="Arial"/>
                                              <w:color w:val="000000"/>
                                              <w:sz w:val="20"/>
                                              <w:szCs w:val="20"/>
                                            </w:rPr>
                                          </w:pPr>
                                          <w:hyperlink r:id="rId108" w:tgtFrame="_blank" w:history="1">
                                            <w:r>
                                              <w:rPr>
                                                <w:rStyle w:val="Hyperlink"/>
                                                <w:rFonts w:ascii="Arial" w:hAnsi="Arial" w:cs="Arial"/>
                                                <w:sz w:val="28"/>
                                                <w:szCs w:val="28"/>
                                              </w:rPr>
                                              <w:t>www.thegoodtest.net</w:t>
                                            </w:r>
                                          </w:hyperlink>
                                        </w:p>
                                        <w:p w:rsidR="00007DD4" w:rsidRDefault="00007DD4">
                                          <w:pPr>
                                            <w:pStyle w:val="NormalWeb"/>
                                            <w:spacing w:before="0" w:beforeAutospacing="0" w:after="200" w:afterAutospacing="0"/>
                                            <w:jc w:val="center"/>
                                            <w:rPr>
                                              <w:rFonts w:ascii="Arial" w:hAnsi="Arial" w:cs="Arial"/>
                                              <w:color w:val="000000"/>
                                              <w:sz w:val="20"/>
                                              <w:szCs w:val="20"/>
                                            </w:rPr>
                                          </w:pPr>
                                          <w:hyperlink r:id="rId109" w:tgtFrame="_blank" w:history="1">
                                            <w:r>
                                              <w:rPr>
                                                <w:rStyle w:val="Hyperlink"/>
                                                <w:rFonts w:ascii="Arial" w:hAnsi="Arial" w:cs="Arial"/>
                                                <w:sz w:val="28"/>
                                                <w:szCs w:val="28"/>
                                              </w:rPr>
                                              <w:t>www.gotquestions.org</w:t>
                                            </w:r>
                                          </w:hyperlink>
                                        </w:p>
                                        <w:p w:rsidR="00007DD4" w:rsidRDefault="00007DD4">
                                          <w:pPr>
                                            <w:pStyle w:val="NormalWeb"/>
                                            <w:spacing w:before="0" w:beforeAutospacing="0" w:after="200" w:afterAutospacing="0"/>
                                            <w:jc w:val="center"/>
                                            <w:rPr>
                                              <w:rFonts w:ascii="Arial" w:hAnsi="Arial" w:cs="Arial"/>
                                              <w:color w:val="000000"/>
                                              <w:sz w:val="20"/>
                                              <w:szCs w:val="20"/>
                                            </w:rPr>
                                          </w:pPr>
                                          <w:hyperlink r:id="rId110" w:tgtFrame="_blank" w:history="1">
                                            <w:r>
                                              <w:rPr>
                                                <w:rStyle w:val="Hyperlink"/>
                                                <w:rFonts w:ascii="Arial" w:hAnsi="Arial" w:cs="Arial"/>
                                                <w:sz w:val="28"/>
                                                <w:szCs w:val="28"/>
                                              </w:rPr>
                                              <w:t>www.wayofthemaster.com</w:t>
                                            </w:r>
                                          </w:hyperlink>
                                        </w:p>
                                        <w:p w:rsidR="00007DD4" w:rsidRDefault="00007DD4">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007DD4" w:rsidRDefault="00007DD4">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7"/>
                                                <w:szCs w:val="27"/>
                                              </w:rPr>
                                              <w:t>http://www.goodsearch.com/toolbar/prophecy-update</w:t>
                                            </w:r>
                                          </w:hyperlink>
                                        </w:p>
                                        <w:p w:rsidR="00007DD4" w:rsidRDefault="00007DD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007DD4" w:rsidRDefault="00007DD4">
                                          <w:pPr>
                                            <w:jc w:val="center"/>
                                            <w:rPr>
                                              <w:color w:val="000000"/>
                                              <w:sz w:val="20"/>
                                              <w:szCs w:val="20"/>
                                            </w:rPr>
                                          </w:pPr>
                                          <w:r>
                                            <w:rPr>
                                              <w:color w:val="000000"/>
                                              <w:sz w:val="20"/>
                                              <w:szCs w:val="20"/>
                                            </w:rPr>
                                            <w:pict>
                                              <v:rect id="_x0000_i1028" style="width:468pt;height:1.5pt" o:hralign="center" o:hrstd="t" o:hr="t" fillcolor="#a0a0a0" stroked="f"/>
                                            </w:pic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007DD4" w:rsidRDefault="00007DD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007DD4" w:rsidRDefault="00007DD4">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rPr>
                                              <w:t>prophecyupdate@bak.rr.com</w:t>
                                            </w:r>
                                          </w:hyperlink>
                                        </w:p>
                                        <w:p w:rsidR="00007DD4" w:rsidRDefault="00007DD4">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007DD4" w:rsidRDefault="00007DD4">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lastRenderedPageBreak/>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007DD4" w:rsidRDefault="00007DD4">
                                    <w:pPr>
                                      <w:jc w:val="center"/>
                                      <w:rPr>
                                        <w:sz w:val="20"/>
                                        <w:szCs w:val="20"/>
                                      </w:rPr>
                                    </w:pPr>
                                  </w:p>
                                </w:tc>
                              </w:tr>
                            </w:tbl>
                            <w:p w:rsidR="00007DD4" w:rsidRDefault="00007DD4">
                              <w:pPr>
                                <w:jc w:val="center"/>
                                <w:rPr>
                                  <w:sz w:val="20"/>
                                  <w:szCs w:val="20"/>
                                </w:rPr>
                              </w:pP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007DD4">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jc w:val="center"/>
                                      </w:trPr>
                                      <w:tc>
                                        <w:tcPr>
                                          <w:tcW w:w="0" w:type="auto"/>
                                          <w:tcMar>
                                            <w:top w:w="0" w:type="dxa"/>
                                            <w:left w:w="0" w:type="dxa"/>
                                            <w:bottom w:w="165" w:type="dxa"/>
                                            <w:right w:w="0" w:type="dxa"/>
                                          </w:tcMar>
                                          <w:hideMark/>
                                        </w:tcPr>
                                        <w:p w:rsidR="00007DD4" w:rsidRDefault="00007DD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trPr>
                                            <w:tc>
                                              <w:tcPr>
                                                <w:tcW w:w="0" w:type="auto"/>
                                                <w:shd w:val="clear" w:color="auto" w:fill="0A74DB"/>
                                                <w:tcMar>
                                                  <w:top w:w="0" w:type="dxa"/>
                                                  <w:left w:w="0" w:type="dxa"/>
                                                  <w:bottom w:w="75" w:type="dxa"/>
                                                  <w:right w:w="0" w:type="dxa"/>
                                                </w:tcMar>
                                                <w:vAlign w:val="center"/>
                                                <w:hideMark/>
                                              </w:tcPr>
                                              <w:p w:rsidR="00007DD4" w:rsidRDefault="00007DD4">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rPr>
                                              <w:sz w:val="20"/>
                                              <w:szCs w:val="20"/>
                                            </w:rPr>
                                          </w:pPr>
                                        </w:p>
                                      </w:tc>
                                    </w:tr>
                                  </w:tbl>
                                  <w:p w:rsidR="00007DD4" w:rsidRDefault="00007DD4">
                                    <w:pPr>
                                      <w:jc w:val="center"/>
                                      <w:rPr>
                                        <w:sz w:val="20"/>
                                        <w:szCs w:val="20"/>
                                      </w:rPr>
                                    </w:pPr>
                                  </w:p>
                                </w:tc>
                              </w:tr>
                            </w:tbl>
                            <w:p w:rsidR="00007DD4" w:rsidRDefault="00007DD4">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rHeight w:val="15"/>
                                        <w:tblCellSpacing w:w="0" w:type="dxa"/>
                                        <w:jc w:val="center"/>
                                      </w:trPr>
                                      <w:tc>
                                        <w:tcPr>
                                          <w:tcW w:w="0" w:type="auto"/>
                                          <w:tcMar>
                                            <w:top w:w="0" w:type="dxa"/>
                                            <w:left w:w="0" w:type="dxa"/>
                                            <w:bottom w:w="165" w:type="dxa"/>
                                            <w:right w:w="0" w:type="dxa"/>
                                          </w:tcMar>
                                          <w:hideMark/>
                                        </w:tcPr>
                                        <w:p w:rsidR="00007DD4" w:rsidRDefault="00007DD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07DD4" w:rsidRDefault="00007DD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0" w:type="dxa"/>
                                            <w:right w:w="540" w:type="dxa"/>
                                          </w:tcMar>
                                          <w:hideMark/>
                                        </w:tcPr>
                                        <w:p w:rsidR="00007DD4" w:rsidRDefault="00007DD4">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007DD4" w:rsidRDefault="00007DD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0" w:type="dxa"/>
                                            <w:right w:w="540" w:type="dxa"/>
                                          </w:tcMar>
                                          <w:hideMark/>
                                        </w:tcPr>
                                        <w:p w:rsidR="00007DD4" w:rsidRDefault="00007DD4">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Facebook"/>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witte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LinkedIn"/>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Pinterest"/>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007DD4" w:rsidRDefault="00007DD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007DD4">
                                      <w:trPr>
                                        <w:tblCellSpacing w:w="0" w:type="dxa"/>
                                        <w:jc w:val="center"/>
                                      </w:trPr>
                                      <w:tc>
                                        <w:tcPr>
                                          <w:tcW w:w="0" w:type="auto"/>
                                          <w:tcMar>
                                            <w:top w:w="105" w:type="dxa"/>
                                            <w:left w:w="540" w:type="dxa"/>
                                            <w:bottom w:w="105" w:type="dxa"/>
                                            <w:right w:w="540" w:type="dxa"/>
                                          </w:tcMar>
                                          <w:hideMark/>
                                        </w:tcPr>
                                        <w:p w:rsidR="00007DD4" w:rsidRDefault="00007DD4">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007DD4" w:rsidRDefault="00007DD4">
                                    <w:pPr>
                                      <w:jc w:val="center"/>
                                      <w:rPr>
                                        <w:sz w:val="20"/>
                                        <w:szCs w:val="20"/>
                                      </w:rPr>
                                    </w:pPr>
                                  </w:p>
                                </w:tc>
                              </w:tr>
                            </w:tbl>
                            <w:p w:rsidR="00007DD4" w:rsidRDefault="00007DD4">
                              <w:pPr>
                                <w:jc w:val="center"/>
                                <w:rPr>
                                  <w:sz w:val="20"/>
                                  <w:szCs w:val="20"/>
                                </w:rPr>
                              </w:pPr>
                            </w:p>
                          </w:tc>
                        </w:tr>
                      </w:tbl>
                      <w:p w:rsidR="00007DD4" w:rsidRDefault="00007DD4">
                        <w:pPr>
                          <w:jc w:val="center"/>
                          <w:rPr>
                            <w:sz w:val="20"/>
                            <w:szCs w:val="20"/>
                          </w:rPr>
                        </w:pPr>
                      </w:p>
                    </w:tc>
                    <w:tc>
                      <w:tcPr>
                        <w:tcW w:w="0" w:type="auto"/>
                        <w:shd w:val="clear" w:color="auto" w:fill="EEEEEE"/>
                        <w:vAlign w:val="bottom"/>
                        <w:hideMark/>
                      </w:tcPr>
                      <w:p w:rsidR="00007DD4" w:rsidRDefault="00007DD4">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07DD4" w:rsidRDefault="00007DD4">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07DD4" w:rsidRDefault="00007DD4">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07DD4" w:rsidRDefault="00007DD4">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07DD4" w:rsidRDefault="00007DD4">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07DD4" w:rsidRDefault="00007DD4">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07DD4" w:rsidRDefault="00007DD4">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007DD4" w:rsidRDefault="00007DD4">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007DD4" w:rsidRDefault="00007DD4">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img.constantcontact.com/letters/images/1101116784221/PM_NPN_ShadowRB9.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007DD4" w:rsidRDefault="00007DD4">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img.constantcontact.com/letters/images/1101116784221/PM_NPN_ShadowRB10.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007DD4" w:rsidRDefault="00007DD4">
                  <w:pPr>
                    <w:jc w:val="center"/>
                    <w:rPr>
                      <w:sz w:val="20"/>
                      <w:szCs w:val="20"/>
                    </w:rPr>
                  </w:pPr>
                </w:p>
              </w:tc>
            </w:tr>
            <w:tr w:rsidR="00007DD4">
              <w:trPr>
                <w:tblCellSpacing w:w="0" w:type="dxa"/>
                <w:jc w:val="center"/>
              </w:trPr>
              <w:tc>
                <w:tcPr>
                  <w:tcW w:w="5000" w:type="pct"/>
                  <w:tcMar>
                    <w:top w:w="150" w:type="dxa"/>
                    <w:left w:w="0" w:type="dxa"/>
                    <w:bottom w:w="210" w:type="dxa"/>
                    <w:right w:w="0" w:type="dxa"/>
                  </w:tcMar>
                  <w:hideMark/>
                </w:tcPr>
                <w:p w:rsidR="00007DD4" w:rsidRDefault="00007DD4">
                  <w:pPr>
                    <w:rPr>
                      <w:sz w:val="20"/>
                      <w:szCs w:val="20"/>
                    </w:rPr>
                  </w:pPr>
                </w:p>
              </w:tc>
            </w:tr>
          </w:tbl>
          <w:p w:rsidR="00007DD4" w:rsidRDefault="00007DD4">
            <w:pPr>
              <w:jc w:val="center"/>
              <w:rPr>
                <w:sz w:val="20"/>
                <w:szCs w:val="20"/>
              </w:rPr>
            </w:pPr>
          </w:p>
        </w:tc>
      </w:tr>
    </w:tbl>
    <w:p w:rsidR="00A54883" w:rsidRPr="00007DD4" w:rsidRDefault="00A54883">
      <w:pPr>
        <w:rPr>
          <w:rFonts w:ascii="Arial" w:hAnsi="Arial" w:cs="Arial"/>
        </w:rPr>
      </w:pPr>
      <w:bookmarkStart w:id="0" w:name="_GoBack"/>
      <w:bookmarkEnd w:id="0"/>
    </w:p>
    <w:sectPr w:rsidR="00A54883" w:rsidRPr="00007D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71D7358"/>
    <w:multiLevelType w:val="multilevel"/>
    <w:tmpl w:val="7BB67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AxMDQyNjMztzAzMzRT0lEKTi0uzszPAykwrAUAw6oxjiwAAAA="/>
  </w:docVars>
  <w:rsids>
    <w:rsidRoot w:val="00007DD4"/>
    <w:rsid w:val="00007DD4"/>
    <w:rsid w:val="00A54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5F680F-BBFF-4571-9B3C-4BC4DFCEA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DD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007DD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07DD4"/>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007DD4"/>
    <w:rPr>
      <w:color w:val="0000FF"/>
      <w:u w:val="single"/>
    </w:rPr>
  </w:style>
  <w:style w:type="character" w:styleId="FollowedHyperlink">
    <w:name w:val="FollowedHyperlink"/>
    <w:basedOn w:val="DefaultParagraphFont"/>
    <w:uiPriority w:val="99"/>
    <w:semiHidden/>
    <w:unhideWhenUsed/>
    <w:rsid w:val="00007DD4"/>
    <w:rPr>
      <w:color w:val="800080"/>
      <w:u w:val="single"/>
    </w:rPr>
  </w:style>
  <w:style w:type="paragraph" w:styleId="NormalWeb">
    <w:name w:val="Normal (Web)"/>
    <w:basedOn w:val="Normal"/>
    <w:uiPriority w:val="99"/>
    <w:semiHidden/>
    <w:unhideWhenUsed/>
    <w:rsid w:val="00007DD4"/>
    <w:pPr>
      <w:spacing w:before="100" w:beforeAutospacing="1" w:after="100" w:afterAutospacing="1"/>
    </w:pPr>
  </w:style>
  <w:style w:type="paragraph" w:customStyle="1" w:styleId="headingtext">
    <w:name w:val="headingtext"/>
    <w:basedOn w:val="Normal"/>
    <w:uiPriority w:val="99"/>
    <w:semiHidden/>
    <w:rsid w:val="00007DD4"/>
    <w:pPr>
      <w:spacing w:before="100" w:beforeAutospacing="1" w:after="100" w:afterAutospacing="1"/>
    </w:pPr>
  </w:style>
  <w:style w:type="paragraph" w:customStyle="1" w:styleId="titletext">
    <w:name w:val="titletext"/>
    <w:basedOn w:val="Normal"/>
    <w:uiPriority w:val="99"/>
    <w:semiHidden/>
    <w:rsid w:val="00007DD4"/>
    <w:pPr>
      <w:spacing w:before="100" w:beforeAutospacing="1" w:after="100" w:afterAutospacing="1"/>
    </w:pPr>
  </w:style>
  <w:style w:type="character" w:styleId="Strong">
    <w:name w:val="Strong"/>
    <w:basedOn w:val="DefaultParagraphFont"/>
    <w:uiPriority w:val="22"/>
    <w:qFormat/>
    <w:rsid w:val="00007D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38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BXBjrr1N8dCvdllZtvb-Dn9Xteq9rKrWYjXW4-NjWyGZQr8ovl15H1c64UfjHKJGQSv3dE0RT-6w1V6GtYk2b1bnZamKTuyRN4EuThwEkm4zVzA5acEO0q7JoNm9UoM3rnOY_kygJaTy95zWtunvNPZhBxaDdJvhe2ek67gPMveq7EyVmmqpUMjhFiv8ogGw_O5ymdP0ZMsnBBsmnJctROGXkq4tLIf&amp;c=q0zuNhklMnlsBbmYZQTMSyZF1GVigXq2pL4lALh0d6pggBjaTXRFUQ==&amp;ch=bD-vFSqkEXe-ao__9fZzQ4XRMmEgqks3CUbClVwPfF9zMaWHT4rF5w==" TargetMode="External"/><Relationship Id="rId117" Type="http://schemas.openxmlformats.org/officeDocument/2006/relationships/image" Target="media/image28.png"/><Relationship Id="rId21" Type="http://schemas.openxmlformats.org/officeDocument/2006/relationships/image" Target="media/image17.gif"/><Relationship Id="rId42" Type="http://schemas.openxmlformats.org/officeDocument/2006/relationships/hyperlink" Target="http://r20.rs6.net/tn.jsp?f=001NBXBjrr1N8dCvdllZtvb-Dn9Xteq9rKrWYjXW4-NjWyGZQr8ovl15H1c64UfjHKJHWYs5wKYRaKN2zjtV5QN2Swj28jGUTI4nlCCZIYSwGRMpx--ILIeTVffaGyPBYAkR9h28N7afFX1dNmXdbd7TxKVUu6RIDNG53FlI6si9rYuQ_RePN52cpgcG5vpCePL1J0luLQI2uFMJyhtbDQzn3hUwHuI4VpWt8FQq89eFEZNqupeYlAUmGXmy_oFANj7Kq1EHXf9xtqkycbeYxddWxdWnTCTIkYz&amp;c=q0zuNhklMnlsBbmYZQTMSyZF1GVigXq2pL4lALh0d6pggBjaTXRFUQ==&amp;ch=bD-vFSqkEXe-ao__9fZzQ4XRMmEgqks3CUbClVwPfF9zMaWHT4rF5w==" TargetMode="External"/><Relationship Id="rId47" Type="http://schemas.openxmlformats.org/officeDocument/2006/relationships/hyperlink" Target="http://r20.rs6.net/tn.jsp?f=001NBXBjrr1N8dCvdllZtvb-Dn9Xteq9rKrWYjXW4-NjWyGZQr8ovl15H1c64UfjHKJWw-LH3bizC0yOd-TpOlD4PA-vkYUOJInJuuFazuRm4WTYum8AasZxGwCWuaWVLvRaBQScQJE99WJhBv_WdfDhFfJUCgBD-soegYldOMWI0OZnrrnzmvP3O2YXqOFkuCq7VuLAupqLfkMObprX0OG23T-Cr4ON-bP7atD09Yc4dW5xKRtFpGTl0dR9_vtacVEr_Jssxbcq7c=&amp;c=q0zuNhklMnlsBbmYZQTMSyZF1GVigXq2pL4lALh0d6pggBjaTXRFUQ==&amp;ch=bD-vFSqkEXe-ao__9fZzQ4XRMmEgqks3CUbClVwPfF9zMaWHT4rF5w==" TargetMode="External"/><Relationship Id="rId63" Type="http://schemas.openxmlformats.org/officeDocument/2006/relationships/hyperlink" Target="http://r20.rs6.net/tn.jsp?f=001NBXBjrr1N8dCvdllZtvb-Dn9Xteq9rKrWYjXW4-NjWyGZQr8ovl15H1c64UfjHKJ39sG7v_3yVGHoElHUeymFgvzsNpEcrkgKwlzs9B-0dKDx551BxkrisaesAGlstC3N7aJ0akvwlKFuK_UjPNGFBbM2RtHNpVchEzx9-Owi0anJ1j07UFrz3p6wrsBa4dQHLYo9S4BTEmIUfEz9X6ftotGF_bmgZRbCQMO4L7q7eLMpSuH9hm0EDuHdTB-k5HpXMBp4jyUxyAL_Ksaeey-2Le4E3Y19bsudMX9wGYQVQc=&amp;c=q0zuNhklMnlsBbmYZQTMSyZF1GVigXq2pL4lALh0d6pggBjaTXRFUQ==&amp;ch=bD-vFSqkEXe-ao__9fZzQ4XRMmEgqks3CUbClVwPfF9zMaWHT4rF5w==" TargetMode="External"/><Relationship Id="rId68" Type="http://schemas.openxmlformats.org/officeDocument/2006/relationships/hyperlink" Target="http://r20.rs6.net/tn.jsp?f=001NBXBjrr1N8dCvdllZtvb-Dn9Xteq9rKrWYjXW4-NjWyGZQr8ovl15H1c64UfjHKJ-aLyi1ZF3ndVOO_EDogqGi2X9n-lFOMr5Mi_UcYz3kKJ89JmjEKNXh0NTLq8C3HWLrhZDuNQCrtLp5p8QOb1Wj4TPTqyM-Ufq1WNf9MlkPHUfjFtvJVxnq232eBdiTZT-MN7QjIHeJQ=&amp;c=q0zuNhklMnlsBbmYZQTMSyZF1GVigXq2pL4lALh0d6pggBjaTXRFUQ==&amp;ch=bD-vFSqkEXe-ao__9fZzQ4XRMmEgqks3CUbClVwPfF9zMaWHT4rF5w==" TargetMode="External"/><Relationship Id="rId84" Type="http://schemas.openxmlformats.org/officeDocument/2006/relationships/image" Target="media/image18.jpeg"/><Relationship Id="rId89" Type="http://schemas.openxmlformats.org/officeDocument/2006/relationships/image" Target="media/image20.jpeg"/><Relationship Id="rId112" Type="http://schemas.openxmlformats.org/officeDocument/2006/relationships/hyperlink" Target="mailto:prophecyupdate@bak.rr.com" TargetMode="External"/><Relationship Id="rId16" Type="http://schemas.openxmlformats.org/officeDocument/2006/relationships/image" Target="media/image12.png"/><Relationship Id="rId107" Type="http://schemas.openxmlformats.org/officeDocument/2006/relationships/image" Target="media/image24.gif"/><Relationship Id="rId11" Type="http://schemas.openxmlformats.org/officeDocument/2006/relationships/image" Target="media/image7.png"/><Relationship Id="rId32" Type="http://schemas.openxmlformats.org/officeDocument/2006/relationships/hyperlink" Target="http://r20.rs6.net/tn.jsp?f=001NBXBjrr1N8dCvdllZtvb-Dn9Xteq9rKrWYjXW4-NjWyGZQr8ovl15H1c64UfjHKJFhh99p-ZzIPp1uoFG6cP_ZcR10tEPvAAxHw2mq5mqDPl0Mb0Cs-6967tjYNX8BAnjAZSFL2a_Q1M7gJj6P5NUsOkuXeT9ET5MKwRjIm_IjcY4g70X6xYPM6w8WAbETNE_X3T5HgAlfq-6mcP4p_m4s6E_KsMk-1tRHBRmE0LGh-dWUFlxjFWNpz-aPhBvlzA&amp;c=q0zuNhklMnlsBbmYZQTMSyZF1GVigXq2pL4lALh0d6pggBjaTXRFUQ==&amp;ch=bD-vFSqkEXe-ao__9fZzQ4XRMmEgqks3CUbClVwPfF9zMaWHT4rF5w==" TargetMode="External"/><Relationship Id="rId37" Type="http://schemas.openxmlformats.org/officeDocument/2006/relationships/hyperlink" Target="http://r20.rs6.net/tn.jsp?f=001NBXBjrr1N8dCvdllZtvb-Dn9Xteq9rKrWYjXW4-NjWyGZQr8ovl15H1c64UfjHKJKfXDLweWbUx2W_HMAl3i1aLN9aK-iz-6TvQ8kSFYw5Omf6iufGsC1mnKMpY4XZjLfDcUl8A9y1ZC4g6wTR6f-1RpynQYgEiu7LbBalzu91UjC6WtBku9JEhnV8ehWVo4IBpOfR9N4w1erSUNVV2iJTeVO19JMQ7lU7Ef8lMRJdibEU3CJ5vBeBIV6kmORL4rNhoPFvx5OZAT9iwdyNiIVxRTVuY2GDb_c403UIuCo0Apty7UPv89xQ==&amp;c=q0zuNhklMnlsBbmYZQTMSyZF1GVigXq2pL4lALh0d6pggBjaTXRFUQ==&amp;ch=bD-vFSqkEXe-ao__9fZzQ4XRMmEgqks3CUbClVwPfF9zMaWHT4rF5w==" TargetMode="External"/><Relationship Id="rId53" Type="http://schemas.openxmlformats.org/officeDocument/2006/relationships/hyperlink" Target="http://r20.rs6.net/tn.jsp?f=001NBXBjrr1N8dCvdllZtvb-Dn9Xteq9rKrWYjXW4-NjWyGZQr8ovl15H1c64UfjHKJ7sD5Gmv3QdNizxZ7BpdHYvRy_x9jg1gdPa8ryt6GKWznf0YxHOex1L-l5_l5T8e45AuLjVaoN0cQ9ve-8q4HPXN7klvomtyvm62bgMon5ZGHI4T51jyEU9wKa1cg_BH64c0u7_6CKeo33RhGhJxTflNUDV77qVsa7Abwyum5ENLmfrzGJkAJnOkZeHLtCIVjp7CsUvKSToc5XDyUxt3NxL9vJ4Oij1ugu-00Rx_kmjiIhajT-CUjusbpED0wNmomhiQ3kcq1Dlsnez663EyoXu2UJ7YJ56-vFxCYuV6Nn7SsHc8qDm27NMq0pf0HdmAhT7uPgBOgo7aS6s28ZmSyjg==&amp;c=q0zuNhklMnlsBbmYZQTMSyZF1GVigXq2pL4lALh0d6pggBjaTXRFUQ==&amp;ch=bD-vFSqkEXe-ao__9fZzQ4XRMmEgqks3CUbClVwPfF9zMaWHT4rF5w==" TargetMode="External"/><Relationship Id="rId58" Type="http://schemas.openxmlformats.org/officeDocument/2006/relationships/hyperlink" Target="http://r20.rs6.net/tn.jsp?f=001NBXBjrr1N8dCvdllZtvb-Dn9Xteq9rKrWYjXW4-NjWyGZQr8ovl15H1c64UfjHKJnG-iWwnqT8OgRUwDAteMC3ejBSd1LL7u4oI8b0xGawDhrpXFptSLc9jyE2GUPN6z3uJE4oQg2ktTatAIVGIfXCqpvRRrMuw661hcFboiRLnGIl7O62h5ztBCzNeHGm2j7heglGA62QQ9isVTeXNVOaXpqWgz3ZIurR6fF5xKelFicngpnP0edRMKAoElvEpaMYuI_p2mSW4=&amp;c=q0zuNhklMnlsBbmYZQTMSyZF1GVigXq2pL4lALh0d6pggBjaTXRFUQ==&amp;ch=bD-vFSqkEXe-ao__9fZzQ4XRMmEgqks3CUbClVwPfF9zMaWHT4rF5w==" TargetMode="External"/><Relationship Id="rId74" Type="http://schemas.openxmlformats.org/officeDocument/2006/relationships/hyperlink" Target="http://r20.rs6.net/tn.jsp?f=001NBXBjrr1N8dCvdllZtvb-Dn9Xteq9rKrWYjXW4-NjWyGZQr8ovl15H1c64UfjHKJi8gJLB182dGidLvv-stxwjoRFY4jPeSYmXADkohfNwoCwVNSM6Ik8hA8HpQxM5c0bZ6908jP0JnKMRpBbKYcxbjoKcxL0rnLaeCG09WJTqDBykl1frHSMEGmmWWkkOmQ&amp;c=q0zuNhklMnlsBbmYZQTMSyZF1GVigXq2pL4lALh0d6pggBjaTXRFUQ==&amp;ch=bD-vFSqkEXe-ao__9fZzQ4XRMmEgqks3CUbClVwPfF9zMaWHT4rF5w==" TargetMode="External"/><Relationship Id="rId79" Type="http://schemas.openxmlformats.org/officeDocument/2006/relationships/hyperlink" Target="http://r20.rs6.net/tn.jsp?f=001NBXBjrr1N8dCvdllZtvb-Dn9Xteq9rKrWYjXW4-NjWyGZQr8ovl15H1c64UfjHKJlqf1tr-b5Z0je8HYqhwNpB5w2UfOSpH1bVFhV-_n7LoJ-2xwqAs4VYesssK9EPe4OToduflgN0Y09M8zG3BvcLhUQ7PLcs1t7NNKu6BNyKEF2pORisSZDa5aXbKxu0a7tGX73wlChoEJVAJwFffcoLb9Uy7BLonVQzZ01GFgtEfvFEbIRvIM2tVnsnrN2S0fw5ln51rcuygxgIp-G2g3KaaArndbft174WjSdK31LOh3-XbbgJqeBg==&amp;c=q0zuNhklMnlsBbmYZQTMSyZF1GVigXq2pL4lALh0d6pggBjaTXRFUQ==&amp;ch=bD-vFSqkEXe-ao__9fZzQ4XRMmEgqks3CUbClVwPfF9zMaWHT4rF5w==" TargetMode="External"/><Relationship Id="rId102" Type="http://schemas.openxmlformats.org/officeDocument/2006/relationships/hyperlink" Target="http://r20.rs6.net/tn.jsp?f=001NBXBjrr1N8dCvdllZtvb-Dn9Xteq9rKrWYjXW4-NjWyGZQr8ovl15OVBfBC8szCbg2BuNlCK2u0XenfUj05UrOZK_wWPNNobLdTv-hQvuPZZCD3t_xQl0V0JIymtTkmh46TQ9UpvQWfVJ9WbsExnJ2rZP5Hj4was8MneWVeSSYROw4U8R_vBQgOgc8SezmUX&amp;c=q0zuNhklMnlsBbmYZQTMSyZF1GVigXq2pL4lALh0d6pggBjaTXRFUQ==&amp;ch=bD-vFSqkEXe-ao__9fZzQ4XRMmEgqks3CUbClVwPfF9zMaWHT4rF5w==" TargetMode="External"/><Relationship Id="rId5" Type="http://schemas.openxmlformats.org/officeDocument/2006/relationships/image" Target="media/image1.png"/><Relationship Id="rId61" Type="http://schemas.openxmlformats.org/officeDocument/2006/relationships/hyperlink" Target="http://r20.rs6.net/tn.jsp?f=001NBXBjrr1N8dCvdllZtvb-Dn9Xteq9rKrWYjXW4-NjWyGZQr8ovl15H1c64UfjHKJKBGMecOjBRTOJXUtKC6WrWEFOxWue7ag6VzzHwyUE5Am0C-uT2cEIgZu45T_WLshzxWIG1iI0NwbtlsJ-IiGhozJiPP6whqm5pgrX8qdyJcHKDeNut45xMGsWmFV0fFGHeqwmB9F9g7CWvHJiOI2QSuADpZRm45LF_D32S3A6Gq3ErX9x4lGGOi6jao3xsGfhdhA2eNzME8chXr3QAxJo6q26Gu-XO5XNClDXsEaaD4RuzBt-wxtI4Hvv1HiCHDc&amp;c=q0zuNhklMnlsBbmYZQTMSyZF1GVigXq2pL4lALh0d6pggBjaTXRFUQ==&amp;ch=bD-vFSqkEXe-ao__9fZzQ4XRMmEgqks3CUbClVwPfF9zMaWHT4rF5w==" TargetMode="External"/><Relationship Id="rId82" Type="http://schemas.openxmlformats.org/officeDocument/2006/relationships/hyperlink" Target="http://r20.rs6.net/tn.jsp?f=001NBXBjrr1N8dCvdllZtvb-Dn9Xteq9rKrWYjXW4-NjWyGZQr8ovl15H1c64UfjHKJTEQBlr2CzntNTylPBJeVRZUr-LKt8g7-79qA24nShJpCAb_DWs9arwKuT10Jq6f-VACXudMLcdxazosZJdxpzHkCqwIOEehXZh_8dnahDvwyx_iV5Z64-zvmSfXb22v5CiTnsNayJsnQrk45ioRKof6z5rqgiaB98cyOzMjyhHc=&amp;c=q0zuNhklMnlsBbmYZQTMSyZF1GVigXq2pL4lALh0d6pggBjaTXRFUQ==&amp;ch=bD-vFSqkEXe-ao__9fZzQ4XRMmEgqks3CUbClVwPfF9zMaWHT4rF5w==" TargetMode="External"/><Relationship Id="rId90" Type="http://schemas.openxmlformats.org/officeDocument/2006/relationships/hyperlink" Target="http://r20.rs6.net/tn.jsp?f=001NBXBjrr1N8dCvdllZtvb-Dn9Xteq9rKrWYjXW4-NjWyGZQr8ovl15Hn-coUPiuLLzmR_O4WiT3QYH0OuZvoxbjjpoXCYcqoGVj9UORVtJN91p7Dojb75WcegEiQayCeVZTEln8ycKson1WTkbxd2ZePpnntrPdHC5TpzX88XAAN1qmCYNG2rHQX4Eq1uQhflnBoSeE0Lx_qZmYMhUp8uFRe4nogCDLl4&amp;c=q0zuNhklMnlsBbmYZQTMSyZF1GVigXq2pL4lALh0d6pggBjaTXRFUQ==&amp;ch=bD-vFSqkEXe-ao__9fZzQ4XRMmEgqks3CUbClVwPfF9zMaWHT4rF5w==" TargetMode="External"/><Relationship Id="rId95" Type="http://schemas.openxmlformats.org/officeDocument/2006/relationships/hyperlink" Target="http://r20.rs6.net/tn.jsp?f=001NBXBjrr1N8dCvdllZtvb-Dn9Xteq9rKrWYjXW4-NjWyGZQr8ovl15H1c64UfjHKJUX_y4e7rX67dlSnUctFbf9jz5Pq0y1SSBEX5JM1OigufpyeF-2pIdm_kU0ctGsSAyEKJgaY-WgzAnvE99p6q0HdIvnd5HpDEs6j6QF6FRRtMtFvv0jVzPQ-bI0r_j-BlECrpd25HYH2f2kdz_WqtoLF6rnzwn6en0yyExWEBzjpqh9tpuLPvbLJ9uHTSPQfO&amp;c=q0zuNhklMnlsBbmYZQTMSyZF1GVigXq2pL4lALh0d6pggBjaTXRFUQ==&amp;ch=bD-vFSqkEXe-ao__9fZzQ4XRMmEgqks3CUbClVwPfF9zMaWHT4rF5w=="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BXBjrr1N8dCvdllZtvb-Dn9Xteq9rKrWYjXW4-NjWyGZQr8ovl15KPDsMnJzpgzIloUoTONXanPFkUA6kHBR9SjmgUDUhYotsNhU9_1rn5JhW00GLTfmOE8NsU_A0BTzMIFhiNrkEJh8QtxjGXFjL3xCsy7GMWm8dtq0tZeZXhBxddI6e_O9RMClnY2v3JEzBOMtHrfBGYFL-ef9szPMg==&amp;c=q0zuNhklMnlsBbmYZQTMSyZF1GVigXq2pL4lALh0d6pggBjaTXRFUQ==&amp;ch=bD-vFSqkEXe-ao__9fZzQ4XRMmEgqks3CUbClVwPfF9zMaWHT4rF5w==" TargetMode="External"/><Relationship Id="rId27" Type="http://schemas.openxmlformats.org/officeDocument/2006/relationships/hyperlink" Target="http://r20.rs6.net/tn.jsp?f=001NBXBjrr1N8dCvdllZtvb-Dn9Xteq9rKrWYjXW4-NjWyGZQr8ovl15H1c64UfjHKJgQcpHkY-rapppcQ-_twgh88sXvHPwqnz0E0FYUOpFfDd-NQ8xVcu8hWdg4Bo1xa1lFrl2U4S74YOrPCQIm83DMn5ym7JSmVhvM1dPAmSLuppeoOiFS8SKwV1-0jDyR-KOy-CCk-zqyBXuehsyx_6VXe_s4Qy4WC3I_DwYRCBbaPwgCxIckpE_GhMLCF6bRi1iwK2XqlrOITokoBwmQr9lTduzZmFDcjPRrysNkdFl5o=&amp;c=q0zuNhklMnlsBbmYZQTMSyZF1GVigXq2pL4lALh0d6pggBjaTXRFUQ==&amp;ch=bD-vFSqkEXe-ao__9fZzQ4XRMmEgqks3CUbClVwPfF9zMaWHT4rF5w==" TargetMode="External"/><Relationship Id="rId30" Type="http://schemas.openxmlformats.org/officeDocument/2006/relationships/hyperlink" Target="http://r20.rs6.net/tn.jsp?f=001NBXBjrr1N8dCvdllZtvb-Dn9Xteq9rKrWYjXW4-NjWyGZQr8ovl15H1c64UfjHKJ7HZOnfjfh8mGMATVhN2-SGXB3NFzZbDgFq9Z0MA8n746QKb2xkuRgJ1DqP0iUnRx_1p7aVz9xovPYU21fXgZ22zvKqJ-dySvVnHQ8Jzarp7Lpe8SH1GJ8VXegy6NLsTdcV4whijsQ4eHGeYHzKPxYT3pndK6MusWYTxDBujJ-_LTpcs2QZzEJKmNeijqZ0u0wg0XvvVsmiGpnWymubwUvA==&amp;c=q0zuNhklMnlsBbmYZQTMSyZF1GVigXq2pL4lALh0d6pggBjaTXRFUQ==&amp;ch=bD-vFSqkEXe-ao__9fZzQ4XRMmEgqks3CUbClVwPfF9zMaWHT4rF5w==" TargetMode="External"/><Relationship Id="rId35" Type="http://schemas.openxmlformats.org/officeDocument/2006/relationships/hyperlink" Target="http://r20.rs6.net/tn.jsp?f=001NBXBjrr1N8dCvdllZtvb-Dn9Xteq9rKrWYjXW4-NjWyGZQr8ovl15H1c64UfjHKJn8kFsnMr5BsDkPgQQXAdJLy-09fV-D1h56bVmH4SpUlvJiSQjvb9hYa-zAPiDJ-bMSYA9g0s2SLTvcACKc8V3oqD2cIpltqOAneV2p5UMm6Y61Xz_84DI6JX30staHRfrb8iwcneTHU96dO7QsKbipYh0bZitzzApND6j95Y4Ru5QGRHwg_7MbTuUm-Zw4pa-XEBkGkq6CMESOZuMzXy2w==&amp;c=q0zuNhklMnlsBbmYZQTMSyZF1GVigXq2pL4lALh0d6pggBjaTXRFUQ==&amp;ch=bD-vFSqkEXe-ao__9fZzQ4XRMmEgqks3CUbClVwPfF9zMaWHT4rF5w==" TargetMode="External"/><Relationship Id="rId43" Type="http://schemas.openxmlformats.org/officeDocument/2006/relationships/hyperlink" Target="http://r20.rs6.net/tn.jsp?f=001NBXBjrr1N8dCvdllZtvb-Dn9Xteq9rKrWYjXW4-NjWyGZQr8ovl15H1c64UfjHKJmzP_x5dV_y1GL-oBFkRck3Dv9DCw2qw5UTKXTAGsgz7ZPz9GZkJlqGMBigdiJvqaJ-Drl8UShC2OMyihYB8EBS1NmrpqTx4B0HfTXWIqJwteRL7SHfRmCpW7ijSiUrGUjPGP4In9FBQRjwLefPasQm3ayq8LdoSH9FjMt3wvph1S_TBf9Ae8AQi-EcctjmFvINkvcqvdNrLv1c-eMYj3ZuSjfjQI06BK&amp;c=q0zuNhklMnlsBbmYZQTMSyZF1GVigXq2pL4lALh0d6pggBjaTXRFUQ==&amp;ch=bD-vFSqkEXe-ao__9fZzQ4XRMmEgqks3CUbClVwPfF9zMaWHT4rF5w==" TargetMode="External"/><Relationship Id="rId48" Type="http://schemas.openxmlformats.org/officeDocument/2006/relationships/hyperlink" Target="http://r20.rs6.net/tn.jsp?f=001NBXBjrr1N8dCvdllZtvb-Dn9Xteq9rKrWYjXW4-NjWyGZQr8ovl15H1c64UfjHKJrgPqhnwVJavlKJjp3zzy-L27SZKZ0p9iw_s4P_GGG4Mj8_7-i8GnGm1I2NraHdeHFRLCXCtSqSKLKdo7uxwtRVpqjkkccn4c1NQoUHZI8NB9vYIYvgjUhpQo0TreE6OUVjf3RxPEVjutP5hb_UwC9j90jxXhFru5&amp;c=q0zuNhklMnlsBbmYZQTMSyZF1GVigXq2pL4lALh0d6pggBjaTXRFUQ==&amp;ch=bD-vFSqkEXe-ao__9fZzQ4XRMmEgqks3CUbClVwPfF9zMaWHT4rF5w==" TargetMode="External"/><Relationship Id="rId56" Type="http://schemas.openxmlformats.org/officeDocument/2006/relationships/hyperlink" Target="http://r20.rs6.net/tn.jsp?f=001NBXBjrr1N8dCvdllZtvb-Dn9Xteq9rKrWYjXW4-NjWyGZQr8ovl15H1c64UfjHKJXd72M0peXc4-y-BChPHr1V05heyLynodySY_SEjtjuX7rJlTRl7eZbMUJOpYOmv9BKmUDFrBQmAZcBdPnO4nzs51SPLCG-wVacPVim8bPNy9c41CKEO_8_uHHxnjNmpBfXSAuACaMojo_cGNmVjal-JV5AsNLl0HKuwg5SjDRk3JX_LSCQaWdMyNuPXD_wXqFv-4yDo1ZE5M5Z8YnY32KxNF_cKQSvxv&amp;c=q0zuNhklMnlsBbmYZQTMSyZF1GVigXq2pL4lALh0d6pggBjaTXRFUQ==&amp;ch=bD-vFSqkEXe-ao__9fZzQ4XRMmEgqks3CUbClVwPfF9zMaWHT4rF5w==" TargetMode="External"/><Relationship Id="rId64" Type="http://schemas.openxmlformats.org/officeDocument/2006/relationships/hyperlink" Target="http://r20.rs6.net/tn.jsp?f=001NBXBjrr1N8dCvdllZtvb-Dn9Xteq9rKrWYjXW4-NjWyGZQr8ovl15H1c64UfjHKJlrqtM01MIxVZtaNmL2EvSsmjsbDq-c74novbuEZM5O-IdzOcussHnoubP1HtJucbGzRKuqpsNX1yqv2h2u50OqKaJdVpnYQFBuCsP47al3y8EULzXIbBzDUGsfW8THXsq3IOIKvotBH57gwwkGKWwFFUZkBIxwyzShPZwSA9Nt2tYGjGqWnT1q733wQJE9JrHx9QvYI3HvZtBwdn51TFTA==&amp;c=q0zuNhklMnlsBbmYZQTMSyZF1GVigXq2pL4lALh0d6pggBjaTXRFUQ==&amp;ch=bD-vFSqkEXe-ao__9fZzQ4XRMmEgqks3CUbClVwPfF9zMaWHT4rF5w==" TargetMode="External"/><Relationship Id="rId69" Type="http://schemas.openxmlformats.org/officeDocument/2006/relationships/hyperlink" Target="http://r20.rs6.net/tn.jsp?f=001NBXBjrr1N8dCvdllZtvb-Dn9Xteq9rKrWYjXW4-NjWyGZQr8ovl15H1c64UfjHKJyfeN1S6GqIR7wiEQ8Zx2yWMkOfOYdfww7cZ1XW8BOmhMJ0VQIO3KBJJDDyTgaLTn021yAkFa3EckPBo5hfvkKLnti2WlQW4C6uRDhLd4Sm5vT98pwD5Sxp4jEqHI0C9T8B_HOu1WohHjmdwCp6SZ7MW18o6NHHQtRMvWtMrJe2qTg4QwoQv1xA==&amp;c=q0zuNhklMnlsBbmYZQTMSyZF1GVigXq2pL4lALh0d6pggBjaTXRFUQ==&amp;ch=bD-vFSqkEXe-ao__9fZzQ4XRMmEgqks3CUbClVwPfF9zMaWHT4rF5w==" TargetMode="External"/><Relationship Id="rId77" Type="http://schemas.openxmlformats.org/officeDocument/2006/relationships/hyperlink" Target="http://r20.rs6.net/tn.jsp?f=001NBXBjrr1N8dCvdllZtvb-Dn9Xteq9rKrWYjXW4-NjWyGZQr8ovl15H1c64UfjHKJnb3Gtu3vCEgvtacRrDXDoU476stwJpOpM2H-aa75yXQYf2d8agNwMdKmbhpqyi5Z2WEYTrZHqxfNdx9SYFOjeUqukbN12eDoTWqa3g2oC1MNsmIGEp_omZfMWsiDrncGoeN80tBzh4-MIiHlO6akAP9hw6LwDp-uCd5JqmRGd6MZm2lqdr23ayWKChSI_W-istQR7OYSV62hXSVBHlP3nE1zpRchvoQ43Xu51X8PB_g=&amp;c=q0zuNhklMnlsBbmYZQTMSyZF1GVigXq2pL4lALh0d6pggBjaTXRFUQ==&amp;ch=bD-vFSqkEXe-ao__9fZzQ4XRMmEgqks3CUbClVwPfF9zMaWHT4rF5w==" TargetMode="External"/><Relationship Id="rId100" Type="http://schemas.openxmlformats.org/officeDocument/2006/relationships/hyperlink" Target="http://r20.rs6.net/tn.jsp?f=001NBXBjrr1N8dCvdllZtvb-Dn9Xteq9rKrWYjXW4-NjWyGZQr8ovl15Cl7vfgMu56Z159Vwx4UMZnyOu5e_bbuyAopvKd2snmEamuyxqIRdGx7kwruzIMdE6hubIJYAHJu1UbRZjrOMd4XeLbhv1Cpn7zReMs2QnQU7iVjCbDRVxqDOUXa75f-LMgGvVFagelU&amp;c=q0zuNhklMnlsBbmYZQTMSyZF1GVigXq2pL4lALh0d6pggBjaTXRFUQ==&amp;ch=bD-vFSqkEXe-ao__9fZzQ4XRMmEgqks3CUbClVwPfF9zMaWHT4rF5w==" TargetMode="External"/><Relationship Id="rId105" Type="http://schemas.openxmlformats.org/officeDocument/2006/relationships/hyperlink" Target="http://r20.rs6.net/tn.jsp?f=001NBXBjrr1N8dCvdllZtvb-Dn9Xteq9rKrWYjXW4-NjWyGZQr8ovl15H1c64UfjHKJZ_zdTYXv_sk3icNGRXNHROCqhgpt6VjZtJkJDi5wrJCv4Y09tCk9X9Oq9CL6kRGKr8QGvmFDVNSfyX4-oMlO0Fdq_7yhBjjw_RbP_ner7_1I5TGNHnGchg==&amp;c=q0zuNhklMnlsBbmYZQTMSyZF1GVigXq2pL4lALh0d6pggBjaTXRFUQ==&amp;ch=bD-vFSqkEXe-ao__9fZzQ4XRMmEgqks3CUbClVwPfF9zMaWHT4rF5w==" TargetMode="External"/><Relationship Id="rId113" Type="http://schemas.openxmlformats.org/officeDocument/2006/relationships/hyperlink" Target="http://r20.rs6.net/tn.jsp?f=001NBXBjrr1N8dCvdllZtvb-Dn9Xteq9rKrWYjXW4-NjWyGZQr8ovl15Cl7vfgMu56ZB7CpzdEsiocguWojdLL00IfCOza1Kmx-aUHpwNtm7SJLEG4eXuBhmjGKNbbeHI-gWP_cJaFAhor1dIPquCOnI4mw_MB5UOrHc3XR-tbOBGE-h1LwJdS6yQ==&amp;c=q0zuNhklMnlsBbmYZQTMSyZF1GVigXq2pL4lALh0d6pggBjaTXRFUQ==&amp;ch=bD-vFSqkEXe-ao__9fZzQ4XRMmEgqks3CUbClVwPfF9zMaWHT4rF5w==" TargetMode="External"/><Relationship Id="rId118" Type="http://schemas.openxmlformats.org/officeDocument/2006/relationships/image" Target="media/image29.png"/><Relationship Id="rId8" Type="http://schemas.openxmlformats.org/officeDocument/2006/relationships/image" Target="media/image4.png"/><Relationship Id="rId51" Type="http://schemas.openxmlformats.org/officeDocument/2006/relationships/hyperlink" Target="http://r20.rs6.net/tn.jsp?f=001NBXBjrr1N8dCvdllZtvb-Dn9Xteq9rKrWYjXW4-NjWyGZQr8ovl15H1c64UfjHKJqtowuhYQxwAcoKTAbfIJRTK7HhVLBjTkp0X3LVhzDke0chJDyHNBedpH4oYLbqyJKUWpL0T2FMFm3aX-gFy1SEndCmZbnk3HCb7lAutLOee7hVJObbR9u_BRnm3hTyAZNSJ2kh5ITHBpIzQ7TZnzSCsbflT9pSj5p1mBNG_sORO1OSUatfKbOZL_3vRKz5Y_&amp;c=q0zuNhklMnlsBbmYZQTMSyZF1GVigXq2pL4lALh0d6pggBjaTXRFUQ==&amp;ch=bD-vFSqkEXe-ao__9fZzQ4XRMmEgqks3CUbClVwPfF9zMaWHT4rF5w==" TargetMode="External"/><Relationship Id="rId72" Type="http://schemas.openxmlformats.org/officeDocument/2006/relationships/hyperlink" Target="http://r20.rs6.net/tn.jsp?f=001NBXBjrr1N8dCvdllZtvb-Dn9Xteq9rKrWYjXW4-NjWyGZQr8ovl15I_1hrgFsN5BV7lBvujm3WnlDGreZUlBW-3_WFNLDkAXZz066lD-zrE68f3X9Ew0c70_238WQckTIYzurf7QCjtOJ1xN1MP6F1lWbLI3sAdg5U50DkpTtqkBYc8xwQP8AynteXh0LADO76_OBMphcTmmqDomrI9kTw==&amp;c=q0zuNhklMnlsBbmYZQTMSyZF1GVigXq2pL4lALh0d6pggBjaTXRFUQ==&amp;ch=bD-vFSqkEXe-ao__9fZzQ4XRMmEgqks3CUbClVwPfF9zMaWHT4rF5w==" TargetMode="External"/><Relationship Id="rId80" Type="http://schemas.openxmlformats.org/officeDocument/2006/relationships/hyperlink" Target="http://r20.rs6.net/tn.jsp?f=001NBXBjrr1N8dCvdllZtvb-Dn9Xteq9rKrWYjXW4-NjWyGZQr8ovl15EkK-InXd_ugkXH-Vl3Hq7X96ikCk5myz0KhiDhk2zYsOvWuzbMxsvqSdpmczPLx18quNjNCQuSouQwq8YjHUxjnPsJCB9xQ5CHlez-cT-8RG-ePis_OR-ef7IpgmcZWbLiLb7mQymBbCisTKNCqIV7v0haNwNdaTg==&amp;c=q0zuNhklMnlsBbmYZQTMSyZF1GVigXq2pL4lALh0d6pggBjaTXRFUQ==&amp;ch=bD-vFSqkEXe-ao__9fZzQ4XRMmEgqks3CUbClVwPfF9zMaWHT4rF5w==" TargetMode="External"/><Relationship Id="rId85" Type="http://schemas.openxmlformats.org/officeDocument/2006/relationships/hyperlink" Target="http://r20.rs6.net/tn.jsp?f=001NBXBjrr1N8dCvdllZtvb-Dn9Xteq9rKrWYjXW4-NjWyGZQr8ovl15CE8wt0H8L-eZYWxHWbSD22ELZE6BRMeY52mu_3ldzJW6quIvFglrt5m464tl1sOzbVf1TYFrUzHfmha6u3MgaXWgrNqC3JW-uIJK0ynDOj2xPOkGcOx91NtFApfyuTN2w==&amp;c=q0zuNhklMnlsBbmYZQTMSyZF1GVigXq2pL4lALh0d6pggBjaTXRFUQ==&amp;ch=bD-vFSqkEXe-ao__9fZzQ4XRMmEgqks3CUbClVwPfF9zMaWHT4rF5w==" TargetMode="External"/><Relationship Id="rId93" Type="http://schemas.openxmlformats.org/officeDocument/2006/relationships/hyperlink" Target="http://r20.rs6.net/tn.jsp?f=001NBXBjrr1N8dCvdllZtvb-Dn9Xteq9rKrWYjXW4-NjWyGZQr8ovl15Fj6XE8_pOS75QfQX7sGC1vBPpw9wG1v75zoIKsxULl5FnBj_Y4W1gu_wCEWUP3ku8nxfc4-OVTpNFC8uBOhe1ygzKA1pj9EWSAPlvEGvUziF1r84YaLdbLUJhlZLteGaLLNArdr5TNWtQIqyD4z2jFk5r3FiAF5fe7MJtEYBjvkR-XThmQfGkMjQSC4njdpYkZtLND9eq12gVTTVAshTiigBq53bjoQxGFmrQIkqQkMFCYIAbwec7I-FB_7xTO0q4LXhue7uVbUoq0UJdjap7DPuk7VqyIXJrChj8P7oFfX&amp;c=q0zuNhklMnlsBbmYZQTMSyZF1GVigXq2pL4lALh0d6pggBjaTXRFUQ==&amp;ch=bD-vFSqkEXe-ao__9fZzQ4XRMmEgqks3CUbClVwPfF9zMaWHT4rF5w==" TargetMode="External"/><Relationship Id="rId98" Type="http://schemas.openxmlformats.org/officeDocument/2006/relationships/image" Target="media/image22.jpeg"/><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BXBjrr1N8dCvdllZtvb-Dn9Xteq9rKrWYjXW4-NjWyGZQr8ovl15H1c64UfjHKJqptLOD2tKLcNOdut7W0tKzsgeT2T5WhyMoIzJmmNCZYz34BZk5NRfJ8rZl1jfwyPzJHpu2v3oleZAthRtkizewXs805PAukWsf2HHGowJRg7glu060M-8XpvNoWSlCifBj9ABarHGdBlHhTL4cLz13f9jh1M9RxtWSjbq3-eQ9I9iIhi9FS_2TTU9UDpG5XfS0TRdMeJiJRzJJoAwyYUGjwM1H5l4tya&amp;c=q0zuNhklMnlsBbmYZQTMSyZF1GVigXq2pL4lALh0d6pggBjaTXRFUQ==&amp;ch=bD-vFSqkEXe-ao__9fZzQ4XRMmEgqks3CUbClVwPfF9zMaWHT4rF5w==" TargetMode="External"/><Relationship Id="rId33" Type="http://schemas.openxmlformats.org/officeDocument/2006/relationships/hyperlink" Target="http://r20.rs6.net/tn.jsp?f=001NBXBjrr1N8dCvdllZtvb-Dn9Xteq9rKrWYjXW4-NjWyGZQr8ovl15H1c64UfjHKJ3BN1wQlOGa895aYKoBaZW0d4Z2_CbLA3VgEWw_qOoISgtqtq9_rh9KlSc2iKCvburcDe9CAD8_o4TVqJfqj_dcMZ3EMX5jLKWo5tA0iapMVNRnIIvR16u13rxZNIhCFYdWft_yCebMG-ZM2BTwd3Q4Ra9yK3HEDY-BIstxuE2FYA3KJzGesfCc0zsPWOC2OnaaHMGJUJF9g=&amp;c=q0zuNhklMnlsBbmYZQTMSyZF1GVigXq2pL4lALh0d6pggBjaTXRFUQ==&amp;ch=bD-vFSqkEXe-ao__9fZzQ4XRMmEgqks3CUbClVwPfF9zMaWHT4rF5w==" TargetMode="External"/><Relationship Id="rId38" Type="http://schemas.openxmlformats.org/officeDocument/2006/relationships/hyperlink" Target="http://r20.rs6.net/tn.jsp?f=001NBXBjrr1N8dCvdllZtvb-Dn9Xteq9rKrWYjXW4-NjWyGZQr8ovl15H1c64UfjHKJujOViNErcD9JM2uN85RvaZGuBbJwAOEClg26HqO8KqwNYBS7jwqN6IES0uqiYTpb-rlQJFBygd3ZhkJFt9TAP2KEeonxuioX-FrPOL5xA0Om-sEKApwyz0fuP4v1BrvqEp2fVN6Y-ze-iGtUbnI1GaBD7_2K5U0GWkl5ChjarscaYLlJ6SPenc_6f_tvVqs68S6606nLiM5kME4XYw81U9P8xvLQKpjD&amp;c=q0zuNhklMnlsBbmYZQTMSyZF1GVigXq2pL4lALh0d6pggBjaTXRFUQ==&amp;ch=bD-vFSqkEXe-ao__9fZzQ4XRMmEgqks3CUbClVwPfF9zMaWHT4rF5w==" TargetMode="External"/><Relationship Id="rId46" Type="http://schemas.openxmlformats.org/officeDocument/2006/relationships/hyperlink" Target="http://r20.rs6.net/tn.jsp?f=001NBXBjrr1N8dCvdllZtvb-Dn9Xteq9rKrWYjXW4-NjWyGZQr8ovl15H1c64UfjHKJjoyGQ9tciLe-Azj6K1-DZrQuGzo91WrnVCoUWbREm_niZqZvTB8An-XW9LZGAuiYkrzeCzJA9zyKouGtcM05fHjXIIiD0AP9fQ441IhLPHFbFutbeLQXR5Y59gBlK1uxAF1L5NAIVTa_an6sky85NkNnj9RyazigSLr0a0IldPc3eIN-xppIgthXeUlYzzNQHd5IJulle5bVNDy0bNVZkorRK7q_YNdIq3-dOFNuVkwBuQAr_9WNBue4I1CmZkYjhOnsWPN34-1o4zwmyzntpQ==&amp;c=q0zuNhklMnlsBbmYZQTMSyZF1GVigXq2pL4lALh0d6pggBjaTXRFUQ==&amp;ch=bD-vFSqkEXe-ao__9fZzQ4XRMmEgqks3CUbClVwPfF9zMaWHT4rF5w==" TargetMode="External"/><Relationship Id="rId59" Type="http://schemas.openxmlformats.org/officeDocument/2006/relationships/hyperlink" Target="http://r20.rs6.net/tn.jsp?f=001NBXBjrr1N8dCvdllZtvb-Dn9Xteq9rKrWYjXW4-NjWyGZQr8ovl15H1c64UfjHKJ199Ym8F8X-UJjPEggg1dYeuQ8i6hqWCZbmV9KuQ4HhK9dpjtMlcbEr3h3PNBRCD89dG6s63Ph-u_w4tDgst-Y-BFGiiq8qSk-lw7VgMBYeJQ-lxv25zYwo8U_wu13fBC24qQdPAS8wsUazHJrbNeGcpiiu5zsgkXMHUf_7sAIQXAOMS7rGPuJzSyRIkSUMVro4-zXeqQogI=&amp;c=q0zuNhklMnlsBbmYZQTMSyZF1GVigXq2pL4lALh0d6pggBjaTXRFUQ==&amp;ch=bD-vFSqkEXe-ao__9fZzQ4XRMmEgqks3CUbClVwPfF9zMaWHT4rF5w==" TargetMode="External"/><Relationship Id="rId67" Type="http://schemas.openxmlformats.org/officeDocument/2006/relationships/hyperlink" Target="http://r20.rs6.net/tn.jsp?f=001NBXBjrr1N8dCvdllZtvb-Dn9Xteq9rKrWYjXW4-NjWyGZQr8ovl15H1c64UfjHKJhyP78FeMqcd4h9VGYbUQTDe-gwNLOr4_Wun3cpmmrnJ9bNqfPAKFXH-p2WJbCJR_0m1ACybvS_qdHQydsxrnauGMvTdCt1slMaGWrlzcvoGFSRBdLIbPL2QjXSkKE3fjnPMCXDYMgd0kSfPOczdqPv2GYVC4ilouCrMuqsf4VFD302mUSblwgiXVKvb9vqx7fDr-yhzOicM99HXNAnAGd0eCwajuJguMj1KT-mRM3K1c4pgR-Uf3CZxbIBq0_S0oo9RqbEy8oeY=&amp;c=q0zuNhklMnlsBbmYZQTMSyZF1GVigXq2pL4lALh0d6pggBjaTXRFUQ==&amp;ch=bD-vFSqkEXe-ao__9fZzQ4XRMmEgqks3CUbClVwPfF9zMaWHT4rF5w==" TargetMode="External"/><Relationship Id="rId103" Type="http://schemas.openxmlformats.org/officeDocument/2006/relationships/hyperlink" Target="http://r20.rs6.net/tn.jsp?f=001NBXBjrr1N8dCvdllZtvb-Dn9Xteq9rKrWYjXW4-NjWyGZQr8ovl15H1c64UfjHKJreeSoyVGXzrzPjn43UThjP52MWe4Jjw7lWM9jufExWOWGZSRhaevAfBQ_65FQmnKZIbX3Cf1JOlxZngDGuPUxC-L4RTKlJoDwNFGC5z3lS6wtDOwzDkUym1M6Az1vb06YzwEamOfqEvQYkUYqlDwM0VO8UvrEB5yuvNDgfuTRIsjgZhu_YbyNVRZQv4sZKx3eksJCXqK7yM=&amp;c=q0zuNhklMnlsBbmYZQTMSyZF1GVigXq2pL4lALh0d6pggBjaTXRFUQ==&amp;ch=bD-vFSqkEXe-ao__9fZzQ4XRMmEgqks3CUbClVwPfF9zMaWHT4rF5w==" TargetMode="External"/><Relationship Id="rId108" Type="http://schemas.openxmlformats.org/officeDocument/2006/relationships/hyperlink" Target="http://r20.rs6.net/tn.jsp?f=001NBXBjrr1N8dCvdllZtvb-Dn9Xteq9rKrWYjXW4-NjWyGZQr8ovl15Cl7vfgMu56ZVDZ9IoXaggpFbgzHBqp-No8HXy2HjLa6gfUxFFXHzb4GMvNk9t0qUn9f19YY2y7p2k-KXEeP9qjd6SV8Oj-_icWsJRS4Ak5cwFnVxyC2NXrhhzyAafm-Ew==&amp;c=q0zuNhklMnlsBbmYZQTMSyZF1GVigXq2pL4lALh0d6pggBjaTXRFUQ==&amp;ch=bD-vFSqkEXe-ao__9fZzQ4XRMmEgqks3CUbClVwPfF9zMaWHT4rF5w==" TargetMode="External"/><Relationship Id="rId116" Type="http://schemas.openxmlformats.org/officeDocument/2006/relationships/image" Target="media/image27.png"/><Relationship Id="rId20" Type="http://schemas.openxmlformats.org/officeDocument/2006/relationships/image" Target="media/image16.jpeg"/><Relationship Id="rId41" Type="http://schemas.openxmlformats.org/officeDocument/2006/relationships/hyperlink" Target="http://r20.rs6.net/tn.jsp?f=001NBXBjrr1N8dCvdllZtvb-Dn9Xteq9rKrWYjXW4-NjWyGZQr8ovl15H1c64UfjHKJjG2g0zhELx3gC9NcZqnxTZpAJlEB9TVHiJdaU48LWnSEcBp4wcNGAJ2SgBnI4rIXw0blFc2ywwdFuP8yytO9McSlNzRGWodZTw1eK0w0WtnqkOOpuJPL0pwLcRRgoxkr5eA8hju-ZFGcA3r8-COrGhwCYEGJlnGyIaJQWKcupHQtaZMi2enYsb0Ivc-Rl360HGwlY7KyRzz8sqX5VsoxBIlVchdhn9nb&amp;c=q0zuNhklMnlsBbmYZQTMSyZF1GVigXq2pL4lALh0d6pggBjaTXRFUQ==&amp;ch=bD-vFSqkEXe-ao__9fZzQ4XRMmEgqks3CUbClVwPfF9zMaWHT4rF5w==" TargetMode="External"/><Relationship Id="rId54" Type="http://schemas.openxmlformats.org/officeDocument/2006/relationships/hyperlink" Target="http://r20.rs6.net/tn.jsp?f=001NBXBjrr1N8dCvdllZtvb-Dn9Xteq9rKrWYjXW4-NjWyGZQr8ovl15H1c64UfjHKJib2IT5Fl_85pWHNSs9nMjvIldrRV9bJj2sPR-dCwnZKGQChmn6alteNoBX-1ltYvzzoIzKEAUmPvkr92e0sEm2yBjjoikSpo7rAzmc5my68rKPCzKUo-FQaVTE0_jZ-Ib19F-yv0oC1HYXOWk4iefQ==&amp;c=q0zuNhklMnlsBbmYZQTMSyZF1GVigXq2pL4lALh0d6pggBjaTXRFUQ==&amp;ch=bD-vFSqkEXe-ao__9fZzQ4XRMmEgqks3CUbClVwPfF9zMaWHT4rF5w==" TargetMode="External"/><Relationship Id="rId62" Type="http://schemas.openxmlformats.org/officeDocument/2006/relationships/hyperlink" Target="http://r20.rs6.net/tn.jsp?f=001NBXBjrr1N8dCvdllZtvb-Dn9Xteq9rKrWYjXW4-NjWyGZQr8ovl15H1c64UfjHKJSlTzGUSqPAGwsZFtwJgXqBpnD0Ib4hx4PDUJfEydG7F-2YUCbmlNemLhL2AqXIInSi2KSHW3SgSD7TpeN5jFvpZ5Uw09IeDsqIb5tg-EpGEA-zG-XXoOVjGu3LXG-Z2wHLMoCGKkZh2yW4pJpoK5ZD51TAHXg87pJp7r_fKp6SyhOg2k_nR2pu6djLNbD_dA_zChjlLdbaf0wMFrWNHyycydbK8QyYBWqP44ptfb9WjBKLwBPO5Tbh3xEJlqFUZ_cJRmvi06tPyX72Tei2M-6HBwVw-T2vX-RxaZoQuRK84dY4AX9JShiQ==&amp;c=q0zuNhklMnlsBbmYZQTMSyZF1GVigXq2pL4lALh0d6pggBjaTXRFUQ==&amp;ch=bD-vFSqkEXe-ao__9fZzQ4XRMmEgqks3CUbClVwPfF9zMaWHT4rF5w==" TargetMode="External"/><Relationship Id="rId70" Type="http://schemas.openxmlformats.org/officeDocument/2006/relationships/hyperlink" Target="http://r20.rs6.net/tn.jsp?f=001NBXBjrr1N8dCvdllZtvb-Dn9Xteq9rKrWYjXW4-NjWyGZQr8ovl15H1c64UfjHKJTvz3jK_BsT8iDgeKL6qTsDDHdOW2xsvJwyVlKdmBd3KB3ZBS6jUAruvmYg3pDBLVN4ji7E0msTBGB8nxzRRJ7Rt7tgS6PuECYKjDQU5mfL22lYr45CjUswtmDFz71dikYt48jS-YR3jqz7cBuKWQSwIG-yOKf1zF41t57N4098yvb8AdlhufBQ==&amp;c=q0zuNhklMnlsBbmYZQTMSyZF1GVigXq2pL4lALh0d6pggBjaTXRFUQ==&amp;ch=bD-vFSqkEXe-ao__9fZzQ4XRMmEgqks3CUbClVwPfF9zMaWHT4rF5w==" TargetMode="External"/><Relationship Id="rId75" Type="http://schemas.openxmlformats.org/officeDocument/2006/relationships/hyperlink" Target="http://r20.rs6.net/tn.jsp?f=001NBXBjrr1N8dCvdllZtvb-Dn9Xteq9rKrWYjXW4-NjWyGZQr8ovl15H1c64UfjHKJODpblOEpD1dCE3YlRa5Z-Odi7KMIElRbcvaAPJUgwL3DJRZj-z35bjP6Xb_ZMy0xTgjFJYcncQsBoccarKIWT8-3eAOUtpFegKBG6OGtQqLbqVqQ0N9sXWNQAYdLxw2-RTX-wK4LsJ6_8BYE6XeF1vCh9Ft1fL9rz38ibna2E20=&amp;c=q0zuNhklMnlsBbmYZQTMSyZF1GVigXq2pL4lALh0d6pggBjaTXRFUQ==&amp;ch=bD-vFSqkEXe-ao__9fZzQ4XRMmEgqks3CUbClVwPfF9zMaWHT4rF5w==" TargetMode="External"/><Relationship Id="rId83" Type="http://schemas.openxmlformats.org/officeDocument/2006/relationships/hyperlink" Target="http://www.jpost.com/Middle-East/New-Iranian-missile-could-extend-Irans-strike-capability-to-Europe-and-beyond-393377" TargetMode="External"/><Relationship Id="rId88" Type="http://schemas.openxmlformats.org/officeDocument/2006/relationships/hyperlink" Target="http://r20.rs6.net/tn.jsp?f=001NBXBjrr1N8dCvdllZtvb-Dn9Xteq9rKrWYjXW4-NjWyGZQr8ovl15F7gemAfBJ2oIWVFW3gIZdCPnZJQTKsA-2lXQIOjRkW2hDJyE7FRc4WQ-TF3ZkGe_rkAo0zmHxct6UBqg7nCJqGvG2aj4Vik9avpy0lmn6dxG7y95vTOxRDNsT7K4V3azg==&amp;c=q0zuNhklMnlsBbmYZQTMSyZF1GVigXq2pL4lALh0d6pggBjaTXRFUQ==&amp;ch=bD-vFSqkEXe-ao__9fZzQ4XRMmEgqks3CUbClVwPfF9zMaWHT4rF5w==" TargetMode="External"/><Relationship Id="rId91" Type="http://schemas.openxmlformats.org/officeDocument/2006/relationships/hyperlink" Target="http://r20.rs6.net/tn.jsp?f=001NBXBjrr1N8dCvdllZtvb-Dn9Xteq9rKrWYjXW4-NjWyGZQr8ovl15Hn-coUPiuLLzmR_O4WiT3QYH0OuZvoxbjjpoXCYcqoGVj9UORVtJN91p7Dojb75WcegEiQayCeVZTEln8ycKson1WTkbxd2ZePpnntrPdHC5TpzX88XAAN1qmCYNG2rHQX4Eq1uQhflnBoSeE0Lx_qZmYMhUp8uFRe4nogCDLl4&amp;c=q0zuNhklMnlsBbmYZQTMSyZF1GVigXq2pL4lALh0d6pggBjaTXRFUQ==&amp;ch=bD-vFSqkEXe-ao__9fZzQ4XRMmEgqks3CUbClVwPfF9zMaWHT4rF5w==" TargetMode="External"/><Relationship Id="rId96" Type="http://schemas.openxmlformats.org/officeDocument/2006/relationships/hyperlink" Target="http://r20.rs6.net/tn.jsp?f=001NBXBjrr1N8dCvdllZtvb-Dn9Xteq9rKrWYjXW4-NjWyGZQr8ovl15Cl7vfgMu56ZZtCNHRIpPr5yLI2o4nDorrI2ku9d3wnhZfC0NDytAuX4ADUT_AvUxIlFDpBC8AfOMYtdocyGyPiTQy8H6se1r81TQr3Pxz38GYPFIEobFpw=&amp;c=q0zuNhklMnlsBbmYZQTMSyZF1GVigXq2pL4lALh0d6pggBjaTXRFUQ==&amp;ch=bD-vFSqkEXe-ao__9fZzQ4XRMmEgqks3CUbClVwPfF9zMaWHT4rF5w==" TargetMode="External"/><Relationship Id="rId111" Type="http://schemas.openxmlformats.org/officeDocument/2006/relationships/hyperlink" Target="http://r20.rs6.net/tn.jsp?f=001NBXBjrr1N8dCvdllZtvb-Dn9Xteq9rKrWYjXW4-NjWyGZQr8ovl15Cl7vfgMu56ZfDGkAfBm-hjCI3l5B8wg8NU7EWFDFgMDSZI686CBxfpEtoz2VJM_rMl89WERiUWmTyTVdUADVM7XaCkOcPiJns5i2t-MVoqZxM2f5nN_69_3rQnDze_G1x5ajcFQwovnpvLxxuCXulpVKhlfik8opg==&amp;c=q0zuNhklMnlsBbmYZQTMSyZF1GVigXq2pL4lALh0d6pggBjaTXRFUQ==&amp;ch=bD-vFSqkEXe-ao__9fZzQ4XRMmEgqks3CUbClVwPfF9zMaWHT4rF5w=="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BXBjrr1N8dCvdllZtvb-Dn9Xteq9rKrWYjXW4-NjWyGZQr8ovl15H1c64UfjHKJL4mRBInOYjATUJXgoRvGEFFUn9ZLyQJJB3LPqT5roTW7-5jXNf3dcsKbjCbVXxLTQKAdUF9qb43u8P_C8DNFAPyFfM_hkLydNtFAJn4lWM-Dx0GgewaOxuf6sX12fy0OhLAGvNISvNVxl0YbjZh_XbXMlGrWTVCG3-tyrSNG0Nmun1NViqEM4sYXZp6W0hqjpSFQZpgS83VV-BV07U-Agw==&amp;c=q0zuNhklMnlsBbmYZQTMSyZF1GVigXq2pL4lALh0d6pggBjaTXRFUQ==&amp;ch=bD-vFSqkEXe-ao__9fZzQ4XRMmEgqks3CUbClVwPfF9zMaWHT4rF5w==" TargetMode="External"/><Relationship Id="rId28" Type="http://schemas.openxmlformats.org/officeDocument/2006/relationships/hyperlink" Target="http://r20.rs6.net/tn.jsp?f=001NBXBjrr1N8dCvdllZtvb-Dn9Xteq9rKrWYjXW4-NjWyGZQr8ovl15H1c64UfjHKJHB52OgsFfrvIIdI2aeKAIQNnz2GcMbe2HrpxtjkW8HjbpVtrns73r-jsrcFSj-lxMRy70u1KAX2yp3jrRJ3EQSaPkemxOO7FyfJAuHE6vW8NuWqSUDtvBkCapC3X-K_OwYCqk2UnngRjF0j0juNzXN7lXRztK63Huao-6JlkBhwJumPGSZ2yEFGwDCz-xnNRtgx9boI3zn0=&amp;c=q0zuNhklMnlsBbmYZQTMSyZF1GVigXq2pL4lALh0d6pggBjaTXRFUQ==&amp;ch=bD-vFSqkEXe-ao__9fZzQ4XRMmEgqks3CUbClVwPfF9zMaWHT4rF5w==" TargetMode="External"/><Relationship Id="rId36" Type="http://schemas.openxmlformats.org/officeDocument/2006/relationships/hyperlink" Target="http://r20.rs6.net/tn.jsp?f=001NBXBjrr1N8dCvdllZtvb-Dn9Xteq9rKrWYjXW4-NjWyGZQr8ovl15H1c64UfjHKJrPW_96lCCEBaEHzDl_fbdJ4UhBo486yoHteXtan40Vbmvxoju7NiwwkyMVv81JZHI5UaiPdYr4gJgFleaDPylvcqh8WseqBYOUVyQHCKtFxbrBsxxxGv2d4vh26l6GGQ6-elpFxz6WQovZq2XIW-6lAvggI7nf1L5T6147wOzLoPc1Yre0bUW6YgH_kf5gNxL32f7Rf2cT8vNewD5epR6g==&amp;c=q0zuNhklMnlsBbmYZQTMSyZF1GVigXq2pL4lALh0d6pggBjaTXRFUQ==&amp;ch=bD-vFSqkEXe-ao__9fZzQ4XRMmEgqks3CUbClVwPfF9zMaWHT4rF5w==" TargetMode="External"/><Relationship Id="rId49" Type="http://schemas.openxmlformats.org/officeDocument/2006/relationships/hyperlink" Target="http://r20.rs6.net/tn.jsp?f=001NBXBjrr1N8dCvdllZtvb-Dn9Xteq9rKrWYjXW4-NjWyGZQr8ovl15H1c64UfjHKJxx62sXclCLTFdDrBq-S8MvF-qkKAY7CkBg0zaiR7sfNS3UW0okqz3pDIZxDB3uEqNa8IGWeHyCZaaI_wVjD1pqekMh8D9os22WGFMLfgdZo02-VKOqy2_-KALlnxDeRtRP8aF6z2cWo=&amp;c=q0zuNhklMnlsBbmYZQTMSyZF1GVigXq2pL4lALh0d6pggBjaTXRFUQ==&amp;ch=bD-vFSqkEXe-ao__9fZzQ4XRMmEgqks3CUbClVwPfF9zMaWHT4rF5w==" TargetMode="External"/><Relationship Id="rId57" Type="http://schemas.openxmlformats.org/officeDocument/2006/relationships/hyperlink" Target="http://r20.rs6.net/tn.jsp?f=001NBXBjrr1N8dCvdllZtvb-Dn9Xteq9rKrWYjXW4-NjWyGZQr8ovl15H1c64UfjHKJtcn6EHgJMkQd8cCkCFO_MOBjgD9N8A58OTosK3R8ShKYfOEqL-BDfjUwT4gcBaDRB9pbVuH_ohIOtj--Fz7iN8r01ElkF7hvdfYgrtZ6Mbi0jZjadppdFQ8BJumpRfMP0rnN7fnpombExES8vF93FnXJn23wtPx_TAsE3JEwDpWQySHQKEccgYuZ3xoKqV8q&amp;c=q0zuNhklMnlsBbmYZQTMSyZF1GVigXq2pL4lALh0d6pggBjaTXRFUQ==&amp;ch=bD-vFSqkEXe-ao__9fZzQ4XRMmEgqks3CUbClVwPfF9zMaWHT4rF5w==" TargetMode="External"/><Relationship Id="rId106" Type="http://schemas.openxmlformats.org/officeDocument/2006/relationships/hyperlink" Target="http://ui.constantcontact.com/sa/fwtf.jsp?m=1111272225814&amp;a=1120340853758&amp;ea=rthomas%40bak.rr.com" TargetMode="External"/><Relationship Id="rId114" Type="http://schemas.openxmlformats.org/officeDocument/2006/relationships/image" Target="media/image25.png"/><Relationship Id="rId119" Type="http://schemas.openxmlformats.org/officeDocument/2006/relationships/image" Target="media/image30.png"/><Relationship Id="rId10" Type="http://schemas.openxmlformats.org/officeDocument/2006/relationships/image" Target="media/image6.png"/><Relationship Id="rId31" Type="http://schemas.openxmlformats.org/officeDocument/2006/relationships/hyperlink" Target="http://r20.rs6.net/tn.jsp?f=001NBXBjrr1N8dCvdllZtvb-Dn9Xteq9rKrWYjXW4-NjWyGZQr8ovl15H1c64UfjHKJTEQBlr2CzntNTylPBJeVRZUr-LKt8g7-79qA24nShJpCAb_DWs9arwKuT10Jq6f-VACXudMLcdxazosZJdxpzHkCqwIOEehXZh_8dnahDvwyx_iV5Z64-zvmSfXb22v5CiTnsNayJsnQrk45ioRKof6z5rqgiaB98cyOzMjyhHc=&amp;c=q0zuNhklMnlsBbmYZQTMSyZF1GVigXq2pL4lALh0d6pggBjaTXRFUQ==&amp;ch=bD-vFSqkEXe-ao__9fZzQ4XRMmEgqks3CUbClVwPfF9zMaWHT4rF5w==" TargetMode="External"/><Relationship Id="rId44" Type="http://schemas.openxmlformats.org/officeDocument/2006/relationships/hyperlink" Target="http://r20.rs6.net/tn.jsp?f=001NBXBjrr1N8dCvdllZtvb-Dn9Xteq9rKrWYjXW4-NjWyGZQr8ovl15C5q2hQaGMvnUBDSTuhAaE_jL617iPD6SYFKLjtkyeiJ3A_Oji_Z1tXLbvddYRzOzg48du5lwGq2YWqeY7EviXDT3ZxAR9_2tL8BLWS6CAf8bSjHOd4TQknp9J0_l-5Z3sxFLjDa2PTuSscwXhTiPoQ8dRm_GIsF9l6i-yDMkOw2YeYaGoigAXwZvGrRqKvmByHMLVZSxHMvYHE7ytuX2WqE8uw-39BxIQ==&amp;c=q0zuNhklMnlsBbmYZQTMSyZF1GVigXq2pL4lALh0d6pggBjaTXRFUQ==&amp;ch=bD-vFSqkEXe-ao__9fZzQ4XRMmEgqks3CUbClVwPfF9zMaWHT4rF5w==" TargetMode="External"/><Relationship Id="rId52" Type="http://schemas.openxmlformats.org/officeDocument/2006/relationships/hyperlink" Target="http://r20.rs6.net/tn.jsp?f=001NBXBjrr1N8dCvdllZtvb-Dn9Xteq9rKrWYjXW4-NjWyGZQr8ovl15H1c64UfjHKJyT7HNCcr8pbftez3gAgzsEwJY--9N7cjUblhI_2DlO_ur04mB4Jsx89IJgdtY1upmYg2xAroChGg0c90B4vOzBxDfl64BUF0x09jsDlvmJpuhGuE7jEcQhL5Vgek9j82T9CUIDTgrWyl_skG8XVktgTjAHAsSO8P3XhIMvr0atCWPagab-DrKOjyZpyHqLlB1YUZlQp-HhLhiwiPIm4bUJIpxrWOy8f9sYpI0SvbZuM=&amp;c=q0zuNhklMnlsBbmYZQTMSyZF1GVigXq2pL4lALh0d6pggBjaTXRFUQ==&amp;ch=bD-vFSqkEXe-ao__9fZzQ4XRMmEgqks3CUbClVwPfF9zMaWHT4rF5w==" TargetMode="External"/><Relationship Id="rId60" Type="http://schemas.openxmlformats.org/officeDocument/2006/relationships/hyperlink" Target="http://r20.rs6.net/tn.jsp?f=001NBXBjrr1N8dCvdllZtvb-Dn9Xteq9rKrWYjXW4-NjWyGZQr8ovl15H1c64UfjHKJuBXYU4_nnhLdSEv3922DTWNgxrLAKUm4mW0P4z33Qz2cYRzBCWwsuBvDIu4DFm8xpmCBFBd6PbszM3EzlOHPZ3SP2WbKPWyfG3Dt7OKTrpqg0nY8E8FR_l2LxYKAL6Q4hSy5zXigb4lPCVI87gwm1J-DkfgxfYyh_Ulqf7jf_R_zeqULnyOo_Agjpl48qMJaSOOZnS5CCd7pgFybJGrm9OmjYcFKey-KK2SKmFVSLiJ8s_zwSKwIq3rAij8dQSgv&amp;c=q0zuNhklMnlsBbmYZQTMSyZF1GVigXq2pL4lALh0d6pggBjaTXRFUQ==&amp;ch=bD-vFSqkEXe-ao__9fZzQ4XRMmEgqks3CUbClVwPfF9zMaWHT4rF5w==" TargetMode="External"/><Relationship Id="rId65" Type="http://schemas.openxmlformats.org/officeDocument/2006/relationships/hyperlink" Target="http://r20.rs6.net/tn.jsp?f=001NBXBjrr1N8dCvdllZtvb-Dn9Xteq9rKrWYjXW4-NjWyGZQr8ovl15H1c64UfjHKJM6ruyoGkaNWVU4O_QwP4ZSxgE9Y8dEJRioduUOSXp02MTRq0GzPJLt9FZdIGZk-nuYttq7moo5XioudR15oElvjx22X9Cl493yA7Lwna3FcQ0aarEsQ0YRkSE_JYg99nDrGpDr9GScUEa-CBPzRZjaUAoZRCQclaQxUN7Nf_cVU4ms0bxIhyPM7t4b7JHxSkDbfWn_KGb2B3ljwiMe4A5UBi4JHPypKx&amp;c=q0zuNhklMnlsBbmYZQTMSyZF1GVigXq2pL4lALh0d6pggBjaTXRFUQ==&amp;ch=bD-vFSqkEXe-ao__9fZzQ4XRMmEgqks3CUbClVwPfF9zMaWHT4rF5w==" TargetMode="External"/><Relationship Id="rId73" Type="http://schemas.openxmlformats.org/officeDocument/2006/relationships/hyperlink" Target="http://r20.rs6.net/tn.jsp?f=001NBXBjrr1N8dCvdllZtvb-Dn9Xteq9rKrWYjXW4-NjWyGZQr8ovl15MSzf_yQKF9aZLDQzkMJfDU0NoVGel4Yk9VpJxUJKuR_HFuH1-ZGWAKXX7v4RSzg9RGRtasUaX8hmUePe8mTjuycOfKNFNAT-kCvLdayFbERJpD5YdXkQt51nC03QtejV-lc6wpNAngDoFkV99YfVCU=&amp;c=q0zuNhklMnlsBbmYZQTMSyZF1GVigXq2pL4lALh0d6pggBjaTXRFUQ==&amp;ch=bD-vFSqkEXe-ao__9fZzQ4XRMmEgqks3CUbClVwPfF9zMaWHT4rF5w==" TargetMode="External"/><Relationship Id="rId78" Type="http://schemas.openxmlformats.org/officeDocument/2006/relationships/hyperlink" Target="http://r20.rs6.net/tn.jsp?f=001NBXBjrr1N8dCvdllZtvb-Dn9Xteq9rKrWYjXW4-NjWyGZQr8ovl15H1c64UfjHKJauIkHNtgFpSgb_C28UQyNVM1_FDMdlEhfM1URC8BYspIeGnmlINwCcQYLnuGriHzcRFhV7-tsoUAVXBQu5w7TjrI-0RabMDWPOwXpJA4Ro2IUIm6gj8eKwrxIraqqskN-EnvJl6EKXOrbbJwk9XYL2192xZdaFV3KrmMJUAN0j8T1nLQuNfsJTANiFsgvZX_&amp;c=q0zuNhklMnlsBbmYZQTMSyZF1GVigXq2pL4lALh0d6pggBjaTXRFUQ==&amp;ch=bD-vFSqkEXe-ao__9fZzQ4XRMmEgqks3CUbClVwPfF9zMaWHT4rF5w==" TargetMode="External"/><Relationship Id="rId81" Type="http://schemas.openxmlformats.org/officeDocument/2006/relationships/hyperlink" Target="http://r20.rs6.net/tn.jsp?f=001NBXBjrr1N8dCvdllZtvb-Dn9Xteq9rKrWYjXW4-NjWyGZQr8ovl15H1c64UfjHKJEdHGjoaxLzF9YoLo1SfEyKO7LOykCuJzdD51G2z-9ivd77hAsoUr7eznggZ7SI3qg50pnRgfeYTWaPtzbwlgirMpPg8Kvfe0CRe8Bsjpbim9hEXyAo1fxNLk26FN1wu26ig7Ml2r5CM-TQMJVp66g_16huDqPgoiUXqaievg86gjcuQvoTK7PxSzznJQlCDBmCA4Lz3-YxDkdCO5MNImK22MWqkSzKtByIKP03TKAlXp_2_8qKKzSI8_aoFOMp4flumngu-UChU=&amp;c=q0zuNhklMnlsBbmYZQTMSyZF1GVigXq2pL4lALh0d6pggBjaTXRFUQ==&amp;ch=bD-vFSqkEXe-ao__9fZzQ4XRMmEgqks3CUbClVwPfF9zMaWHT4rF5w==" TargetMode="External"/><Relationship Id="rId86" Type="http://schemas.openxmlformats.org/officeDocument/2006/relationships/image" Target="media/image19.jpeg"/><Relationship Id="rId94" Type="http://schemas.openxmlformats.org/officeDocument/2006/relationships/hyperlink" Target="http://r20.rs6.net/tn.jsp?f=001NBXBjrr1N8dCvdllZtvb-Dn9Xteq9rKrWYjXW4-NjWyGZQr8ovl15Nsxm2AUxwtmfGynTp9O-ddlFaiJiAsN2Z6ebzH1fnVtd_dnEEv9xWUipqS0aE8by942oM9ne_1cDUDxSWpArVI7RvdR2babCd8xTbqUpbdXQVr7uqS3FoMTTUnPxWdWVy2CSEyjTArQ&amp;c=q0zuNhklMnlsBbmYZQTMSyZF1GVigXq2pL4lALh0d6pggBjaTXRFUQ==&amp;ch=bD-vFSqkEXe-ao__9fZzQ4XRMmEgqks3CUbClVwPfF9zMaWHT4rF5w==" TargetMode="External"/><Relationship Id="rId99" Type="http://schemas.openxmlformats.org/officeDocument/2006/relationships/image" Target="media/image23.jpeg"/><Relationship Id="rId101" Type="http://schemas.openxmlformats.org/officeDocument/2006/relationships/hyperlink" Target="http://r20.rs6.net/tn.jsp?f=001NBXBjrr1N8dCvdllZtvb-Dn9Xteq9rKrWYjXW4-NjWyGZQr8ovl15Cl7vfgMu56Z159Vwx4UMZnyOu5e_bbuyAopvKd2snmEamuyxqIRdGx7kwruzIMdE6hubIJYAHJu1UbRZjrOMd4XeLbhv1Cpn7zReMs2QnQU7iVjCbDRVxqDOUXa75f-LMgGvVFagelU&amp;c=q0zuNhklMnlsBbmYZQTMSyZF1GVigXq2pL4lALh0d6pggBjaTXRFUQ==&amp;ch=bD-vFSqkEXe-ao__9fZzQ4XRMmEgqks3CUbClVwPfF9zMaWHT4rF5w=="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BXBjrr1N8dCvdllZtvb-Dn9Xteq9rKrWYjXW4-NjWyGZQr8ovl15H1c64UfjHKJKpf0VLsSOF4nNv08ruSZ6Bbch_bU4i5O_XCSU0wrB6ZFA2rK9PBh2cwP9mRRZb6jE787VaCe5Rg8LZIn8omYr060QxjHX3NfC-pZ0XHFLW5ns0BKXMoZklBmmLmvb1vo8uGMWvH_hFB2l3YxlplA3uHMHxvACS3plGD5ZW-qbIRPTpbrm1bd2zEpP_CdesmTiF53gARNaPPIbTN9SeYNjw==&amp;c=q0zuNhklMnlsBbmYZQTMSyZF1GVigXq2pL4lALh0d6pggBjaTXRFUQ==&amp;ch=bD-vFSqkEXe-ao__9fZzQ4XRMmEgqks3CUbClVwPfF9zMaWHT4rF5w==" TargetMode="External"/><Relationship Id="rId109" Type="http://schemas.openxmlformats.org/officeDocument/2006/relationships/hyperlink" Target="http://r20.rs6.net/tn.jsp?f=001NBXBjrr1N8dCvdllZtvb-Dn9Xteq9rKrWYjXW4-NjWyGZQr8ovl15Cl7vfgMu56ZL3sZIaoxIp-whMeLTorfWtxfGbM9G6hgKbEr4gYUooW84ATvSZfnSv5x_yPzFfav-ryPTBmVZh2k_66xbJEn1gRL9D2SX1in0PU4XBQWsRf4C-OEuP2zIQ==&amp;c=q0zuNhklMnlsBbmYZQTMSyZF1GVigXq2pL4lALh0d6pggBjaTXRFUQ==&amp;ch=bD-vFSqkEXe-ao__9fZzQ4XRMmEgqks3CUbClVwPfF9zMaWHT4rF5w==" TargetMode="External"/><Relationship Id="rId34" Type="http://schemas.openxmlformats.org/officeDocument/2006/relationships/hyperlink" Target="http://r20.rs6.net/tn.jsp?f=001NBXBjrr1N8dCvdllZtvb-Dn9Xteq9rKrWYjXW4-NjWyGZQr8ovl15H1c64UfjHKJEzd7RudjfEfBPkSAjVhjr3U__TrIYZzWQi16B8WXYt8j0msArmrpmJ8Ewnzy-bRAq97WNOaIRNg3yNw57wlbw0nyLxdMS9RtA926wAOr97L1lLP0mrHOtEfIB_PLpePpdDgyQr9nZWeE4z7PelgD8gDBrMUnPTkRyrpSzbamQwBG8WaefY39jDwf8T1p8SbAVdG54JUXJr9hdIOXG1KoMl-AGv9ddmu1CI4NZK0xlVXwkifs4k557Q==&amp;c=q0zuNhklMnlsBbmYZQTMSyZF1GVigXq2pL4lALh0d6pggBjaTXRFUQ==&amp;ch=bD-vFSqkEXe-ao__9fZzQ4XRMmEgqks3CUbClVwPfF9zMaWHT4rF5w==" TargetMode="External"/><Relationship Id="rId50" Type="http://schemas.openxmlformats.org/officeDocument/2006/relationships/hyperlink" Target="http://r20.rs6.net/tn.jsp?f=001NBXBjrr1N8dCvdllZtvb-Dn9Xteq9rKrWYjXW4-NjWyGZQr8ovl15H1c64UfjHKJE8FV4sZQ5Ckieycb3E4IJdxYUbPyLuXNzm9RZK0XNd44m81iJodqiS373l0jFJafVYHy0GeosOD2bh684o0oUPrP0iAz3834nBRQufR9k-3JdgF9Df1jhSN1kF_NTmtUbxzSMyP2Yisn4bY7Hm18u22WhIj5W7TIRRH7GgrwC1PMIc-SWQnNSRCUUeWnC_5Dfdpl2tIpFLeeHOgb-szc7LyflUtsR1VTHAI2YcC5N6o=&amp;c=q0zuNhklMnlsBbmYZQTMSyZF1GVigXq2pL4lALh0d6pggBjaTXRFUQ==&amp;ch=bD-vFSqkEXe-ao__9fZzQ4XRMmEgqks3CUbClVwPfF9zMaWHT4rF5w==" TargetMode="External"/><Relationship Id="rId55" Type="http://schemas.openxmlformats.org/officeDocument/2006/relationships/hyperlink" Target="http://r20.rs6.net/tn.jsp?f=001NBXBjrr1N8dCvdllZtvb-Dn9Xteq9rKrWYjXW4-NjWyGZQr8ovl15H1c64UfjHKJys2LnPUkMPH6JzkyaFcU6viWrMHM-YavPKFEFbip7lRjxIcCHt4wsnjSdv0t4e7-cviZ5Oa6ZbHyiTIzHjgXO27I__WqxtK5-uAjRokkgCku4upsQX27aQ8BgJh5xcZNWiEE3Icgk7w6jmWcs6hCapGzjuoDSMV89kENShmfhX3G-4po-7tHxrNPHrQqXkUU6ZFhAo_irLY-RNNmC0zemiOtkkNjlfvrEYx3aLjplaZZNbdqin_tmz6973QkOCfZxy5UCLJPSP89Gd6_g-SEbjs6rsmLkLzn6hUWzxyLHpQ2iB83XtPLVh5eeN4zIt-2&amp;c=q0zuNhklMnlsBbmYZQTMSyZF1GVigXq2pL4lALh0d6pggBjaTXRFUQ==&amp;ch=bD-vFSqkEXe-ao__9fZzQ4XRMmEgqks3CUbClVwPfF9zMaWHT4rF5w==" TargetMode="External"/><Relationship Id="rId76" Type="http://schemas.openxmlformats.org/officeDocument/2006/relationships/hyperlink" Target="http://r20.rs6.net/tn.jsp?f=001NBXBjrr1N8dCvdllZtvb-Dn9Xteq9rKrWYjXW4-NjWyGZQr8ovl15H1c64UfjHKJJzwByJiMq72eIZ_yxMAqJJSjKUEPSyYLcnKYMtWP1ZQxMbyVzoj6IuZV5JPW0E4N9qgDjklyXCNFjGXqT1zdSfJsfViu9xZeKbkxBXjXIJ90pfCACSYMtt5k762pYNLV7k4GmhLa8Dw_ZDUevXu0xCInZO73F7MZMzgJxNS_BjXHtSP1g-tp3ERbMye-9NwsqrE8FiKv9tJDmVrb6TsupT9qtJYihUyab0Z8ejKu3sCaG1ytj473du9e1dNpubj0BVNIuWesUj0=&amp;c=q0zuNhklMnlsBbmYZQTMSyZF1GVigXq2pL4lALh0d6pggBjaTXRFUQ==&amp;ch=bD-vFSqkEXe-ao__9fZzQ4XRMmEgqks3CUbClVwPfF9zMaWHT4rF5w==" TargetMode="External"/><Relationship Id="rId97" Type="http://schemas.openxmlformats.org/officeDocument/2006/relationships/hyperlink" Target="http://r20.rs6.net/tn.jsp?f=001NBXBjrr1N8dCvdllZtvb-Dn9Xteq9rKrWYjXW4-NjWyGZQr8ovl15Cl7vfgMu56ZqipffgcsrYRo-ijnbegdpS27FPwrSq2Qr6pywm-YTzLat5Ya714kPpgCn8uRpPJBExTGHb2AE6g-VnpvbXl8C9sQ3RWK0G211kvGwHD6mpI=&amp;c=q0zuNhklMnlsBbmYZQTMSyZF1GVigXq2pL4lALh0d6pggBjaTXRFUQ==&amp;ch=bD-vFSqkEXe-ao__9fZzQ4XRMmEgqks3CUbClVwPfF9zMaWHT4rF5w==" TargetMode="External"/><Relationship Id="rId104" Type="http://schemas.openxmlformats.org/officeDocument/2006/relationships/hyperlink" Target="http://r20.rs6.net/tn.jsp?f=001NBXBjrr1N8dCvdllZtvb-Dn9Xteq9rKrWYjXW4-NjWyGZQr8ovl15H1c64UfjHKJ-oPxK2YTr1e8b43iaaccb0FSB4B6pY8ON-1jPBvBoc2NsRWY9hz2fFYEcP_dhEBxZdCaXE8-6vz8csUBFgLuJKffBKr4A0yRgdlsvAUQ_bC0Bjt9UyueNeCZ8RVwWzpRqEksic_cIANGL3Ss9C07nX0Itf4aRCC9AksWvTSjK_E=&amp;c=q0zuNhklMnlsBbmYZQTMSyZF1GVigXq2pL4lALh0d6pggBjaTXRFUQ==&amp;ch=bD-vFSqkEXe-ao__9fZzQ4XRMmEgqks3CUbClVwPfF9zMaWHT4rF5w==" TargetMode="External"/><Relationship Id="rId120"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r20.rs6.net/tn.jsp?f=001NBXBjrr1N8dCvdllZtvb-Dn9Xteq9rKrWYjXW4-NjWyGZQr8ovl15H1c64UfjHKJ4_eYYXQGdkRKDcO5nZ0VdaATTsviO7GlvKugn6fYv-D0uFpOPwNuXGCo8lD9KrFHX56M7Cucz_GSzWTa9hJRT5qo3LeeSgm5DC0bLb9K2jkSII_OfaOccBPSZSEUHNgPfFyA2XVbx0RWR0qCVed_8eMnfJbfZe095dG-dTBVmBAav0LTdlIoe_oWb1n2iy0t&amp;c=q0zuNhklMnlsBbmYZQTMSyZF1GVigXq2pL4lALh0d6pggBjaTXRFUQ==&amp;ch=bD-vFSqkEXe-ao__9fZzQ4XRMmEgqks3CUbClVwPfF9zMaWHT4rF5w==" TargetMode="External"/><Relationship Id="rId92" Type="http://schemas.openxmlformats.org/officeDocument/2006/relationships/image" Target="media/image21.jpeg"/><Relationship Id="rId2" Type="http://schemas.openxmlformats.org/officeDocument/2006/relationships/styles" Target="styles.xml"/><Relationship Id="rId29" Type="http://schemas.openxmlformats.org/officeDocument/2006/relationships/hyperlink" Target="http://r20.rs6.net/tn.jsp?f=001NBXBjrr1N8dCvdllZtvb-Dn9Xteq9rKrWYjXW4-NjWyGZQr8ovl15H1c64UfjHKJhtsK59IIu7X422xEe2DK7D5-GenuRUkm8d3xklCsoIH7cGfBBuVvL_gHY0CA0vAL2OmEpbE35w0Dy3JMfsAu7i_qg981HJBDMX6_ivhLRDhvUWc6xbUSolbTkcTaBLO2WLlTZWISwQKz4lU_GvSEHRunKMCQgiBDwMZpbln6evZQ07z9CofiXA==&amp;c=q0zuNhklMnlsBbmYZQTMSyZF1GVigXq2pL4lALh0d6pggBjaTXRFUQ==&amp;ch=bD-vFSqkEXe-ao__9fZzQ4XRMmEgqks3CUbClVwPfF9zMaWHT4rF5w==" TargetMode="External"/><Relationship Id="rId24" Type="http://schemas.openxmlformats.org/officeDocument/2006/relationships/hyperlink" Target="http://r20.rs6.net/tn.jsp?f=001NBXBjrr1N8dCvdllZtvb-Dn9Xteq9rKrWYjXW4-NjWyGZQr8ovl15H1c64UfjHKJLPMzplX65Ue1i18axloV2OufKTKmyKF6y2QLvw_tMIqZWMnLRp6tyzGZ7Ys3DB-b0eB3HPK8AVMjaCKBOFE9NdXnTp0HWlyq5d6sHEf3hyf3YE5PaS5_zvV0H4ovQZ7klNJ6_rd-_wKxlwNTaoG2P9Ol-vqzhFxQPst0c8VcqvbwdN-062Lv3Q==&amp;c=q0zuNhklMnlsBbmYZQTMSyZF1GVigXq2pL4lALh0d6pggBjaTXRFUQ==&amp;ch=bD-vFSqkEXe-ao__9fZzQ4XRMmEgqks3CUbClVwPfF9zMaWHT4rF5w==" TargetMode="External"/><Relationship Id="rId40" Type="http://schemas.openxmlformats.org/officeDocument/2006/relationships/hyperlink" Target="http://r20.rs6.net/tn.jsp?f=001NBXBjrr1N8dCvdllZtvb-Dn9Xteq9rKrWYjXW4-NjWyGZQr8ovl15H1c64UfjHKJXI0BT0VPC1N0dNU73-O4T6hDuKxuHQw5qlPsu4j_EsYMkVDWcotxIKZVS_-exmMeX12yioGDaj5GMtn0dDzoCm44Y2N78uwKyANkLpCouOYneJQDzQQpR2Tcvrx9r3tudYcRQcVY1WIRARyl7kwB1dwVRrAwowTZd2h8-NCGHtaH2Uy-6gp33CI_t5E3dPiSyQG__TMaeGnXNBBSrT008of8DC7-IqFc&amp;c=q0zuNhklMnlsBbmYZQTMSyZF1GVigXq2pL4lALh0d6pggBjaTXRFUQ==&amp;ch=bD-vFSqkEXe-ao__9fZzQ4XRMmEgqks3CUbClVwPfF9zMaWHT4rF5w==" TargetMode="External"/><Relationship Id="rId45" Type="http://schemas.openxmlformats.org/officeDocument/2006/relationships/hyperlink" Target="http://r20.rs6.net/tn.jsp?f=001NBXBjrr1N8dCvdllZtvb-Dn9Xteq9rKrWYjXW4-NjWyGZQr8ovl15H1c64UfjHKJryXHAqfepIArCvDdP02ZhA7Q8jG_kh0WVRlowNyZsricCgykqyYhGcjplofu5VrZvYnQEPFNRxuTo4Y35kRHQ07LmTGaxPTr7NS3B5EuKtJNaKtlIpMCf8O-6WtIA57dGxS3fNVgOKtcUTJrocg6EkBna043fG3q&amp;c=q0zuNhklMnlsBbmYZQTMSyZF1GVigXq2pL4lALh0d6pggBjaTXRFUQ==&amp;ch=bD-vFSqkEXe-ao__9fZzQ4XRMmEgqks3CUbClVwPfF9zMaWHT4rF5w==" TargetMode="External"/><Relationship Id="rId66" Type="http://schemas.openxmlformats.org/officeDocument/2006/relationships/hyperlink" Target="http://r20.rs6.net/tn.jsp?f=001NBXBjrr1N8dCvdllZtvb-Dn9Xteq9rKrWYjXW4-NjWyGZQr8ovl15H1c64UfjHKJSkqEYpVirZPA5jBW_-EfQKEpcao7N9Jn6AZacr213d4WxdJmeLx8J_EnanLv-WsdXT8PkQpqKJ1_-5yuK4ai_wZBAVuDrR5PDqK37996pTqvKhsyIWNyLsEmIl5pucl_p-bEGMvz1y8oEm4GTbKtzEQhC94dAY7jDAwgQ121OPKQOo5mk_YZtohKyMxd7DlSAKFbl0Xfpr7BaFl6xNMa4MThjE08w4sAtRIXh213pNiVJejJ-RJoadnGBvG_pM8N&amp;c=q0zuNhklMnlsBbmYZQTMSyZF1GVigXq2pL4lALh0d6pggBjaTXRFUQ==&amp;ch=bD-vFSqkEXe-ao__9fZzQ4XRMmEgqks3CUbClVwPfF9zMaWHT4rF5w==" TargetMode="External"/><Relationship Id="rId87" Type="http://schemas.openxmlformats.org/officeDocument/2006/relationships/hyperlink" Target="http://r20.rs6.net/tn.jsp?f=001NBXBjrr1N8dCvdllZtvb-Dn9Xteq9rKrWYjXW4-NjWyGZQr8ovl15Hn-coUPiuLLzmR_O4WiT3QYH0OuZvoxbjjpoXCYcqoGVj9UORVtJN91p7Dojb75WcegEiQayCeVZTEln8ycKson1WTkbxd2ZePpnntrPdHC5TpzX88XAAN1qmCYNG2rHQX4Eq1uQhflnBoSeE0Lx_qZmYMhUp8uFRe4nogCDLl4&amp;c=q0zuNhklMnlsBbmYZQTMSyZF1GVigXq2pL4lALh0d6pggBjaTXRFUQ==&amp;ch=bD-vFSqkEXe-ao__9fZzQ4XRMmEgqks3CUbClVwPfF9zMaWHT4rF5w==" TargetMode="External"/><Relationship Id="rId110" Type="http://schemas.openxmlformats.org/officeDocument/2006/relationships/hyperlink" Target="http://r20.rs6.net/tn.jsp?f=001NBXBjrr1N8dCvdllZtvb-Dn9Xteq9rKrWYjXW4-NjWyGZQr8ovl15Cl7vfgMu56ZhvM6ZWFur12ao7zvb-hPqVSL3bL0xP98K-q5ZBff8Ex5wTSEimkgSyJ_0aIpQJ1HykWHHmaWtwmCifPNRqgNUORygvxsgm1OpCaOJVIPsLuHzWP7Xk0kbg==&amp;c=q0zuNhklMnlsBbmYZQTMSyZF1GVigXq2pL4lALh0d6pggBjaTXRFUQ==&amp;ch=bD-vFSqkEXe-ao__9fZzQ4XRMmEgqks3CUbClVwPfF9zMaWHT4rF5w==" TargetMode="External"/><Relationship Id="rId11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6</Pages>
  <Words>15525</Words>
  <Characters>8849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09T19:00:00Z</dcterms:created>
  <dcterms:modified xsi:type="dcterms:W3CDTF">2015-03-09T19:02:00Z</dcterms:modified>
</cp:coreProperties>
</file>